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5367A183" w:rsidR="00A55F8D" w:rsidRDefault="220381DB" w:rsidP="00EA7909">
      <w:pPr>
        <w:pStyle w:val="H1-Chapter"/>
      </w:pPr>
      <w:r>
        <w:t xml:space="preserve">Chapter </w:t>
      </w:r>
      <w:r w:rsidR="00E332B1">
        <w:t xml:space="preserve">9 </w:t>
      </w:r>
      <w:r>
        <w:t xml:space="preserve">– </w:t>
      </w:r>
      <w:r w:rsidR="00E332B1" w:rsidRPr="00E332B1">
        <w:t>Build Your Own AlphaZero AI</w:t>
      </w:r>
    </w:p>
    <w:p w14:paraId="6105C9FD" w14:textId="0B6DA11B" w:rsidR="00A55F8D" w:rsidRDefault="00A55F8D" w:rsidP="220381DB">
      <w:pPr>
        <w:pStyle w:val="P-Regular"/>
      </w:pPr>
    </w:p>
    <w:p w14:paraId="230C0C3D" w14:textId="77777777" w:rsidR="0083420F" w:rsidRDefault="0083420F" w:rsidP="00AF0688">
      <w:pPr>
        <w:pStyle w:val="P-Regular"/>
        <w:rPr>
          <w:lang w:val="en-US"/>
        </w:rPr>
      </w:pPr>
    </w:p>
    <w:p w14:paraId="550BF490" w14:textId="77777777" w:rsidR="0083420F" w:rsidRPr="0083420F" w:rsidRDefault="0083420F" w:rsidP="0083420F">
      <w:pPr>
        <w:pStyle w:val="P-Regular"/>
      </w:pPr>
      <w:r w:rsidRPr="0083420F">
        <w:t>AlphaZero represents one of the most groundbreaking advancements in artificial intelligence, showcasing the potential of reinforcement learning techniques to tackle complex problems with superhuman efficiency. Through innovative methodologies that combine Monte Carlo Tree Search (MCTS) with deep neural networks, AlphaZero transcends traditional AI limitations, achieving mastery in games like chess, Go, and shogi. This chapter explores AlphaZero's theoretical framework, practical applications, and the broader implications of its methodologies.</w:t>
      </w:r>
    </w:p>
    <w:p w14:paraId="4894845B" w14:textId="203E46E5" w:rsidR="00AF0688" w:rsidRPr="00AF0688" w:rsidRDefault="00AF0688" w:rsidP="00AF0688">
      <w:pPr>
        <w:pStyle w:val="P-Regular"/>
        <w:rPr>
          <w:lang w:val="en-US"/>
        </w:rPr>
      </w:pPr>
      <w:r w:rsidRPr="00AF0688">
        <w:rPr>
          <w:lang w:val="en-US"/>
        </w:rPr>
        <w:t>AlphaZero, a landmark achievement by DeepMind, has transformed the way artificial intelligence approaches strategic decision-making in games. Combining deep neural networks with Monte Carlo Tree Search (MCTS), AlphaZero achieved mastery in chess, Go, and shogi purely through self-play, without relying on any human knowledge or pre-existing data. In this chapter, we explore the theoretical underpinnings of AlphaZero, its practical implementation, and its potential applications beyond gaming.</w:t>
      </w:r>
    </w:p>
    <w:p w14:paraId="04A680F0" w14:textId="77777777" w:rsidR="00AF0688" w:rsidRPr="00AF0688" w:rsidRDefault="00AF0688" w:rsidP="001C41CA">
      <w:pPr>
        <w:pStyle w:val="H2-Heading"/>
      </w:pPr>
      <w:r w:rsidRPr="00AF0688">
        <w:t>In this chapter, we will cover the following main topics:</w:t>
      </w:r>
    </w:p>
    <w:p w14:paraId="02AD1D8E" w14:textId="77777777" w:rsidR="00AF0688" w:rsidRPr="00AF0688" w:rsidRDefault="00AF0688" w:rsidP="00A30D34">
      <w:pPr>
        <w:pStyle w:val="P-Regular"/>
        <w:numPr>
          <w:ilvl w:val="0"/>
          <w:numId w:val="3"/>
        </w:numPr>
        <w:rPr>
          <w:lang w:val="en-US"/>
        </w:rPr>
      </w:pPr>
      <w:r w:rsidRPr="00AF0688">
        <w:rPr>
          <w:lang w:val="en-US"/>
        </w:rPr>
        <w:t>The History and Significance of AlphaZero</w:t>
      </w:r>
    </w:p>
    <w:p w14:paraId="46538410" w14:textId="77777777" w:rsidR="00AF0688" w:rsidRPr="00AF0688" w:rsidRDefault="00AF0688" w:rsidP="00A30D34">
      <w:pPr>
        <w:pStyle w:val="P-Regular"/>
        <w:numPr>
          <w:ilvl w:val="0"/>
          <w:numId w:val="3"/>
        </w:numPr>
        <w:rPr>
          <w:lang w:val="en-US"/>
        </w:rPr>
      </w:pPr>
      <w:r w:rsidRPr="00AF0688">
        <w:rPr>
          <w:lang w:val="en-US"/>
        </w:rPr>
        <w:t>Monte Carlo Tree Search and Its Applications</w:t>
      </w:r>
    </w:p>
    <w:p w14:paraId="0CFE2B7D" w14:textId="77777777" w:rsidR="00AF0688" w:rsidRPr="00AF0688" w:rsidRDefault="00AF0688" w:rsidP="00A30D34">
      <w:pPr>
        <w:pStyle w:val="P-Regular"/>
        <w:numPr>
          <w:ilvl w:val="0"/>
          <w:numId w:val="3"/>
        </w:numPr>
        <w:rPr>
          <w:lang w:val="en-US"/>
        </w:rPr>
      </w:pPr>
      <w:r w:rsidRPr="00AF0688">
        <w:rPr>
          <w:lang w:val="en-US"/>
        </w:rPr>
        <w:t>Step-by-Step Guide to Implementing AlphaZero for Connect4</w:t>
      </w:r>
    </w:p>
    <w:p w14:paraId="0DD72471" w14:textId="77777777" w:rsidR="00AF0688" w:rsidRPr="00AF0688" w:rsidRDefault="00AF0688" w:rsidP="00A30D34">
      <w:pPr>
        <w:pStyle w:val="P-Regular"/>
        <w:numPr>
          <w:ilvl w:val="0"/>
          <w:numId w:val="3"/>
        </w:numPr>
        <w:rPr>
          <w:lang w:val="en-US"/>
        </w:rPr>
      </w:pPr>
      <w:r w:rsidRPr="00AF0688">
        <w:rPr>
          <w:lang w:val="en-US"/>
        </w:rPr>
        <w:t>Advanced Applications of AlphaZero</w:t>
      </w:r>
    </w:p>
    <w:p w14:paraId="119DC836" w14:textId="77777777" w:rsidR="00AF0688" w:rsidRDefault="00AF0688" w:rsidP="00A30D34">
      <w:pPr>
        <w:pStyle w:val="P-Regular"/>
        <w:numPr>
          <w:ilvl w:val="0"/>
          <w:numId w:val="3"/>
        </w:numPr>
        <w:rPr>
          <w:lang w:val="en-US"/>
        </w:rPr>
      </w:pPr>
      <w:r w:rsidRPr="00AF0688">
        <w:rPr>
          <w:lang w:val="en-US"/>
        </w:rPr>
        <w:t>Strategies for Training and Evaluating AlphaZero in Complex Environments</w:t>
      </w:r>
    </w:p>
    <w:p w14:paraId="539E1698" w14:textId="2295F985" w:rsidR="00A55B2D" w:rsidRPr="00A55B2D" w:rsidRDefault="00A55B2D" w:rsidP="00A33A44">
      <w:pPr>
        <w:pStyle w:val="H2-Heading"/>
      </w:pPr>
      <w:r w:rsidRPr="00A55B2D">
        <w:t>Learning Objectives</w:t>
      </w:r>
    </w:p>
    <w:p w14:paraId="0A23DE87" w14:textId="54B332CE" w:rsidR="00A55B2D" w:rsidRPr="00A55B2D" w:rsidRDefault="00A55B2D" w:rsidP="00A55B2D">
      <w:pPr>
        <w:pStyle w:val="P-Regular"/>
      </w:pPr>
      <w:r w:rsidRPr="00A55B2D">
        <w:t>By the end of this chapter, readers will be able to:</w:t>
      </w:r>
    </w:p>
    <w:p w14:paraId="1D1C9678" w14:textId="77777777" w:rsidR="00A55B2D" w:rsidRPr="00A55B2D" w:rsidRDefault="00A55B2D" w:rsidP="00A55B2D">
      <w:pPr>
        <w:pStyle w:val="P-Regular"/>
        <w:numPr>
          <w:ilvl w:val="0"/>
          <w:numId w:val="12"/>
        </w:numPr>
        <w:rPr>
          <w:b/>
          <w:bCs/>
        </w:rPr>
      </w:pPr>
      <w:r w:rsidRPr="00A55B2D">
        <w:rPr>
          <w:b/>
          <w:bCs/>
        </w:rPr>
        <w:lastRenderedPageBreak/>
        <w:t>Understand the AlphaZero Framework:</w:t>
      </w:r>
      <w:r w:rsidRPr="00A55B2D">
        <w:t xml:space="preserve"> Grasp the foundational concepts behind AlphaZero, including its architecture and the groundbreaking approach to reinforcement learning without prior human knowledge.</w:t>
      </w:r>
    </w:p>
    <w:p w14:paraId="6CC540A0" w14:textId="77777777" w:rsidR="00A55B2D" w:rsidRPr="00A55B2D" w:rsidRDefault="00A55B2D" w:rsidP="00A55B2D">
      <w:pPr>
        <w:pStyle w:val="P-Regular"/>
        <w:numPr>
          <w:ilvl w:val="0"/>
          <w:numId w:val="12"/>
        </w:numPr>
        <w:rPr>
          <w:b/>
          <w:bCs/>
        </w:rPr>
      </w:pPr>
      <w:r w:rsidRPr="00A55B2D">
        <w:rPr>
          <w:b/>
          <w:bCs/>
        </w:rPr>
        <w:t>Apply Monte Carlo Tree Search (MCTS):</w:t>
      </w:r>
      <w:r w:rsidRPr="00A55B2D">
        <w:t xml:space="preserve"> Learn to implement MCTS, a core component of AlphaZero’s decision-making process, and apply it to strategic game-playing scenarios.</w:t>
      </w:r>
    </w:p>
    <w:p w14:paraId="664D1B74" w14:textId="77777777" w:rsidR="00A55B2D" w:rsidRPr="00A55B2D" w:rsidRDefault="00A55B2D" w:rsidP="00A55B2D">
      <w:pPr>
        <w:pStyle w:val="P-Regular"/>
        <w:numPr>
          <w:ilvl w:val="0"/>
          <w:numId w:val="12"/>
        </w:numPr>
        <w:rPr>
          <w:b/>
          <w:bCs/>
        </w:rPr>
      </w:pPr>
      <w:r w:rsidRPr="00A55B2D">
        <w:rPr>
          <w:b/>
          <w:bCs/>
        </w:rPr>
        <w:t>Develop AlphaZero for Specific Games:</w:t>
      </w:r>
      <w:r w:rsidRPr="00A55B2D">
        <w:t xml:space="preserve"> Follow step-by-step instructions to build and train an AlphaZero-like model for the game of Connect4, with insights into adapting the methodology for other games.</w:t>
      </w:r>
    </w:p>
    <w:p w14:paraId="37232F8C" w14:textId="77777777" w:rsidR="00A55B2D" w:rsidRPr="00A55B2D" w:rsidRDefault="00A55B2D" w:rsidP="00A55B2D">
      <w:pPr>
        <w:pStyle w:val="P-Regular"/>
        <w:numPr>
          <w:ilvl w:val="0"/>
          <w:numId w:val="12"/>
        </w:numPr>
        <w:rPr>
          <w:b/>
          <w:bCs/>
        </w:rPr>
      </w:pPr>
      <w:r w:rsidRPr="00A55B2D">
        <w:rPr>
          <w:b/>
          <w:bCs/>
        </w:rPr>
        <w:t>Explore Advanced Applications:</w:t>
      </w:r>
      <w:r w:rsidRPr="00A55B2D">
        <w:t xml:space="preserve"> Investigate how AlphaZero's techniques can be extended to more complex games and real-world applications, illustrating the versatility of reinforcement learning models.</w:t>
      </w:r>
    </w:p>
    <w:p w14:paraId="1D71AB20" w14:textId="604AA523" w:rsidR="00A55B2D" w:rsidRPr="007B413F" w:rsidRDefault="00A55B2D" w:rsidP="007D1C37">
      <w:pPr>
        <w:pStyle w:val="P-Regular"/>
        <w:numPr>
          <w:ilvl w:val="0"/>
          <w:numId w:val="12"/>
        </w:numPr>
        <w:rPr>
          <w:lang w:val="en-US"/>
        </w:rPr>
      </w:pPr>
      <w:r w:rsidRPr="00A55B2D">
        <w:rPr>
          <w:b/>
          <w:bCs/>
        </w:rPr>
        <w:t>Evaluate Model Performance in Diverse Environments:</w:t>
      </w:r>
      <w:r w:rsidRPr="00A55B2D">
        <w:t xml:space="preserve"> Master the techniques for training and evaluating reinforcement learning models in complex environments, ensuring robust performance and scalability.</w:t>
      </w:r>
    </w:p>
    <w:p w14:paraId="6D168C31" w14:textId="68B2C67D" w:rsidR="00AF0688" w:rsidRDefault="00AF0688" w:rsidP="001C41CA">
      <w:pPr>
        <w:pStyle w:val="H1-Section"/>
      </w:pPr>
      <w:r w:rsidRPr="00AF0688">
        <w:t>History and Significance of AlphaZero</w:t>
      </w:r>
    </w:p>
    <w:p w14:paraId="65C8106B" w14:textId="77777777" w:rsidR="0083420F" w:rsidRPr="0083420F" w:rsidRDefault="0083420F" w:rsidP="0083420F">
      <w:pPr>
        <w:pStyle w:val="P-Regular"/>
        <w:rPr>
          <w:lang w:val="en-US"/>
        </w:rPr>
      </w:pPr>
      <w:r w:rsidRPr="0083420F">
        <w:rPr>
          <w:lang w:val="en-US"/>
        </w:rPr>
        <w:t>AlphaZero's development marked a transformative moment in artificial intelligence, showcasing how reinforcement learning techniques could achieve superhuman performance without human guidance. By learning solely from self-play, AlphaZero introduced a paradigm of generalizable, scalable AI systems capable of mastering diverse tasks.</w:t>
      </w:r>
    </w:p>
    <w:p w14:paraId="150D2612" w14:textId="77777777" w:rsidR="00AF0688" w:rsidRPr="00AF0688" w:rsidRDefault="00AF0688" w:rsidP="001C41CA">
      <w:pPr>
        <w:pStyle w:val="H2-Heading"/>
      </w:pPr>
      <w:r w:rsidRPr="00AF0688">
        <w:t>The Rise of AlphaZero</w:t>
      </w:r>
    </w:p>
    <w:p w14:paraId="347A342A" w14:textId="77777777" w:rsidR="00AF0688" w:rsidRPr="00AF0688" w:rsidRDefault="00AF0688" w:rsidP="00AF0688">
      <w:pPr>
        <w:pStyle w:val="P-Regular"/>
        <w:rPr>
          <w:lang w:val="en-US"/>
        </w:rPr>
      </w:pPr>
      <w:r w:rsidRPr="00AF0688">
        <w:rPr>
          <w:lang w:val="en-US"/>
        </w:rPr>
        <w:t>AlphaZero emerged as a revolutionary AI system capable of mastering complex board games through self-play reinforcement learning. Unlike traditional AI systems that relied on hand-crafted heuristics or extensive datasets, AlphaZero introduced a generalized approach, enabling:</w:t>
      </w:r>
    </w:p>
    <w:p w14:paraId="4F300EDE" w14:textId="77777777" w:rsidR="00AF0688" w:rsidRPr="00AF0688" w:rsidRDefault="00AF0688" w:rsidP="00A30D34">
      <w:pPr>
        <w:pStyle w:val="P-Regular"/>
        <w:numPr>
          <w:ilvl w:val="0"/>
          <w:numId w:val="4"/>
        </w:numPr>
        <w:rPr>
          <w:lang w:val="en-US"/>
        </w:rPr>
      </w:pPr>
      <w:r w:rsidRPr="00AF0688">
        <w:rPr>
          <w:b/>
          <w:bCs/>
          <w:lang w:val="en-US"/>
        </w:rPr>
        <w:t>Neural Networks</w:t>
      </w:r>
      <w:r w:rsidRPr="00AF0688">
        <w:rPr>
          <w:lang w:val="en-US"/>
        </w:rPr>
        <w:t xml:space="preserve"> to predict both move probabilities (policy) and game outcomes (value).</w:t>
      </w:r>
    </w:p>
    <w:p w14:paraId="01B72BCD" w14:textId="77777777" w:rsidR="00AF0688" w:rsidRPr="00AF0688" w:rsidRDefault="00AF0688" w:rsidP="00A30D34">
      <w:pPr>
        <w:pStyle w:val="P-Regular"/>
        <w:numPr>
          <w:ilvl w:val="0"/>
          <w:numId w:val="4"/>
        </w:numPr>
        <w:rPr>
          <w:lang w:val="en-US"/>
        </w:rPr>
      </w:pPr>
      <w:r w:rsidRPr="00AF0688">
        <w:rPr>
          <w:b/>
          <w:bCs/>
          <w:lang w:val="en-US"/>
        </w:rPr>
        <w:t>Monte Carlo Tree Search (MCTS)</w:t>
      </w:r>
      <w:r w:rsidRPr="00AF0688">
        <w:rPr>
          <w:lang w:val="en-US"/>
        </w:rPr>
        <w:t xml:space="preserve"> to simulate and evaluate game states efficiently (Silver et al., 2018).</w:t>
      </w:r>
    </w:p>
    <w:p w14:paraId="6B180015" w14:textId="77777777" w:rsidR="00AF0688" w:rsidRDefault="00AF0688" w:rsidP="001C41CA">
      <w:pPr>
        <w:pStyle w:val="H2-Heading"/>
      </w:pPr>
      <w:r w:rsidRPr="00AF0688">
        <w:lastRenderedPageBreak/>
        <w:t>Achievements of AlphaZero</w:t>
      </w:r>
    </w:p>
    <w:p w14:paraId="0B5C035A" w14:textId="77777777" w:rsidR="0083420F" w:rsidRPr="0083420F" w:rsidRDefault="0083420F" w:rsidP="0083420F">
      <w:pPr>
        <w:pStyle w:val="P-Regular"/>
        <w:rPr>
          <w:lang w:val="en-US"/>
        </w:rPr>
      </w:pPr>
      <w:r w:rsidRPr="0083420F">
        <w:rPr>
          <w:lang w:val="en-US"/>
        </w:rPr>
        <w:t>AlphaZero's success in strategic decision-making games underscores its capabilities. Through groundbreaking training methodologies, it achieved notable victories:</w:t>
      </w:r>
    </w:p>
    <w:p w14:paraId="63F947D8" w14:textId="77777777" w:rsidR="0083420F" w:rsidRPr="0083420F" w:rsidRDefault="0083420F" w:rsidP="00A30D34">
      <w:pPr>
        <w:pStyle w:val="P-Regular"/>
        <w:numPr>
          <w:ilvl w:val="0"/>
          <w:numId w:val="11"/>
        </w:numPr>
        <w:rPr>
          <w:lang w:val="en-US"/>
        </w:rPr>
      </w:pPr>
      <w:r w:rsidRPr="0083420F">
        <w:rPr>
          <w:b/>
          <w:bCs/>
          <w:lang w:val="en-US"/>
        </w:rPr>
        <w:t>Chess:</w:t>
      </w:r>
      <w:r w:rsidRPr="0083420F">
        <w:rPr>
          <w:lang w:val="en-US"/>
        </w:rPr>
        <w:t xml:space="preserve"> AlphaZero defeated Stockfish, the leading chess engine, after just four hours of self-training (Silver et al., 2018).</w:t>
      </w:r>
    </w:p>
    <w:p w14:paraId="6D46137D" w14:textId="77777777" w:rsidR="0083420F" w:rsidRPr="0083420F" w:rsidRDefault="0083420F" w:rsidP="00A30D34">
      <w:pPr>
        <w:pStyle w:val="P-Regular"/>
        <w:numPr>
          <w:ilvl w:val="1"/>
          <w:numId w:val="11"/>
        </w:numPr>
        <w:rPr>
          <w:lang w:val="en-US"/>
        </w:rPr>
      </w:pPr>
      <w:r w:rsidRPr="0083420F">
        <w:rPr>
          <w:lang w:val="en-US"/>
        </w:rPr>
        <w:t>In this training, AlphaZero utilized 700,000 games of self-play, employing MCTS to refine its strategic depth with every iteration.</w:t>
      </w:r>
    </w:p>
    <w:p w14:paraId="3466A370" w14:textId="77777777" w:rsidR="0083420F" w:rsidRPr="0083420F" w:rsidRDefault="0083420F" w:rsidP="00A30D34">
      <w:pPr>
        <w:pStyle w:val="P-Regular"/>
        <w:numPr>
          <w:ilvl w:val="0"/>
          <w:numId w:val="11"/>
        </w:numPr>
        <w:rPr>
          <w:lang w:val="en-US"/>
        </w:rPr>
      </w:pPr>
      <w:r w:rsidRPr="0083420F">
        <w:rPr>
          <w:b/>
          <w:bCs/>
          <w:lang w:val="en-US"/>
        </w:rPr>
        <w:t>Go:</w:t>
      </w:r>
      <w:r w:rsidRPr="0083420F">
        <w:rPr>
          <w:lang w:val="en-US"/>
        </w:rPr>
        <w:t xml:space="preserve"> It surpassed AlphaGo Zero, itself a groundbreaking AI, establishing new levels of proficiency in Go.</w:t>
      </w:r>
    </w:p>
    <w:p w14:paraId="6098D16F" w14:textId="77777777" w:rsidR="0083420F" w:rsidRPr="0083420F" w:rsidRDefault="0083420F" w:rsidP="00A30D34">
      <w:pPr>
        <w:pStyle w:val="P-Regular"/>
        <w:numPr>
          <w:ilvl w:val="1"/>
          <w:numId w:val="11"/>
        </w:numPr>
        <w:rPr>
          <w:lang w:val="en-US"/>
        </w:rPr>
      </w:pPr>
      <w:r w:rsidRPr="0083420F">
        <w:rPr>
          <w:lang w:val="en-US"/>
        </w:rPr>
        <w:t>By leveraging its neural network, AlphaZero integrated historical match data and dynamically adjusted move probabilities to optimize strategy.</w:t>
      </w:r>
    </w:p>
    <w:p w14:paraId="61A76FAE" w14:textId="77777777" w:rsidR="0083420F" w:rsidRPr="0083420F" w:rsidRDefault="0083420F" w:rsidP="00A30D34">
      <w:pPr>
        <w:pStyle w:val="P-Regular"/>
        <w:numPr>
          <w:ilvl w:val="0"/>
          <w:numId w:val="11"/>
        </w:numPr>
        <w:rPr>
          <w:lang w:val="en-US"/>
        </w:rPr>
      </w:pPr>
      <w:r w:rsidRPr="0083420F">
        <w:rPr>
          <w:b/>
          <w:bCs/>
          <w:lang w:val="en-US"/>
        </w:rPr>
        <w:t>Shogi:</w:t>
      </w:r>
      <w:r w:rsidRPr="0083420F">
        <w:rPr>
          <w:lang w:val="en-US"/>
        </w:rPr>
        <w:t xml:space="preserve"> Within hours, AlphaZero dominated Elmo, a world-class shogi engine.</w:t>
      </w:r>
    </w:p>
    <w:p w14:paraId="6F7456AD" w14:textId="77777777" w:rsidR="0083420F" w:rsidRPr="0083420F" w:rsidRDefault="0083420F" w:rsidP="00A30D34">
      <w:pPr>
        <w:pStyle w:val="P-Regular"/>
        <w:numPr>
          <w:ilvl w:val="1"/>
          <w:numId w:val="11"/>
        </w:numPr>
        <w:rPr>
          <w:lang w:val="en-US"/>
        </w:rPr>
      </w:pPr>
      <w:r w:rsidRPr="0083420F">
        <w:rPr>
          <w:lang w:val="en-US"/>
        </w:rPr>
        <w:t>Through intensive training and simulation, AlphaZero analyzed millions of states, building an unprecedented understanding of shogi tactics.</w:t>
      </w:r>
    </w:p>
    <w:p w14:paraId="0BB46E11" w14:textId="5E0A0AD4" w:rsidR="0083420F" w:rsidRPr="00642897" w:rsidRDefault="0083420F" w:rsidP="00642897">
      <w:pPr>
        <w:pStyle w:val="P-Regular"/>
      </w:pPr>
      <w:r w:rsidRPr="0083420F">
        <w:rPr>
          <w:lang w:val="en-US"/>
        </w:rPr>
        <w:t>These achievements not only highlight AlphaZero’s technical capabilities but also demonstrate its ability to generalize across different gaming environments. Each of these victories underscores a methodical approach combining computational efficiency with unparalleled strategy learning, achieved through iterative self-play and powerful simulations.</w:t>
      </w:r>
    </w:p>
    <w:p w14:paraId="58940403" w14:textId="77777777" w:rsidR="00AF0688" w:rsidRPr="00AF0688" w:rsidRDefault="00AF0688" w:rsidP="001C41CA">
      <w:pPr>
        <w:pStyle w:val="H2-Heading"/>
      </w:pPr>
      <w:r w:rsidRPr="00AF0688">
        <w:t>Relevance to AI Research</w:t>
      </w:r>
    </w:p>
    <w:p w14:paraId="739A4433" w14:textId="6E9F54F4" w:rsidR="00E20F24" w:rsidRPr="00E20F24" w:rsidRDefault="00E20F24" w:rsidP="00E20F24">
      <w:pPr>
        <w:pStyle w:val="P-Regular"/>
      </w:pPr>
      <w:r w:rsidRPr="00E20F24">
        <w:t xml:space="preserve">AlphaZero's methodologies have catalyzed advancements in artificial intelligence, leading to breakthroughs in </w:t>
      </w:r>
      <w:r w:rsidR="00FE3CA0">
        <w:t>different</w:t>
      </w:r>
      <w:r w:rsidRPr="00E20F24">
        <w:t xml:space="preserve"> fields:</w:t>
      </w:r>
    </w:p>
    <w:p w14:paraId="62F56C74" w14:textId="77777777" w:rsidR="00FE3CA0" w:rsidRDefault="00FE3CA0" w:rsidP="00A30D34">
      <w:pPr>
        <w:pStyle w:val="P-Regular"/>
        <w:numPr>
          <w:ilvl w:val="0"/>
          <w:numId w:val="9"/>
        </w:numPr>
        <w:rPr>
          <w:lang w:val="en-US"/>
        </w:rPr>
      </w:pPr>
      <w:r w:rsidRPr="00FE3CA0">
        <w:rPr>
          <w:b/>
          <w:bCs/>
          <w:lang w:val="en-US"/>
        </w:rPr>
        <w:t>Autonomous Decision-Making Systems:</w:t>
      </w:r>
      <w:r w:rsidRPr="00FE3CA0">
        <w:rPr>
          <w:lang w:val="en-US"/>
        </w:rPr>
        <w:t xml:space="preserve"> AlphaZero’s principles enable robotics and autonomous vehicles to develop adaptive strategies. By simulating potential actions and outcomes, autonomous systems can optimize for objectives like efficient navigation or dynamic obstacle avoidance.</w:t>
      </w:r>
    </w:p>
    <w:p w14:paraId="4EE1E992" w14:textId="6FF4EB2A" w:rsidR="00FE3CA0" w:rsidRPr="00FE3CA0" w:rsidRDefault="00FE3CA0" w:rsidP="00A30D34">
      <w:pPr>
        <w:pStyle w:val="NormalWeb"/>
        <w:numPr>
          <w:ilvl w:val="1"/>
          <w:numId w:val="9"/>
        </w:numPr>
        <w:rPr>
          <w:rFonts w:eastAsia="Arial"/>
        </w:rPr>
      </w:pPr>
      <w:r>
        <w:t>For instance, an autonomous vehicle employs AlphaZero’s algorithms to predict traffic flow patterns, enabling route optimization while avoiding congestion.</w:t>
      </w:r>
    </w:p>
    <w:p w14:paraId="7C4E8FA7" w14:textId="77777777" w:rsidR="00FE3CA0" w:rsidRDefault="00FE3CA0" w:rsidP="00A30D34">
      <w:pPr>
        <w:pStyle w:val="P-Regular"/>
        <w:numPr>
          <w:ilvl w:val="0"/>
          <w:numId w:val="9"/>
        </w:numPr>
        <w:rPr>
          <w:lang w:val="en-US"/>
        </w:rPr>
      </w:pPr>
      <w:r w:rsidRPr="00FE3CA0">
        <w:rPr>
          <w:b/>
          <w:bCs/>
          <w:lang w:val="en-US"/>
        </w:rPr>
        <w:t>Optimization Tasks:</w:t>
      </w:r>
      <w:r w:rsidRPr="00FE3CA0">
        <w:rPr>
          <w:lang w:val="en-US"/>
        </w:rPr>
        <w:t xml:space="preserve"> AlphaZero's methodologies revolutionize logistics, energy distribution, and scheduling systems by simulating multiple scenarios and identifying optimal resource allocation strategies (Vinyals et al., 2019). For instance, in logistics, AlphaZero-inspired algorithms can dynamically adapt routes in response to real-time data.</w:t>
      </w:r>
    </w:p>
    <w:p w14:paraId="5067E43C" w14:textId="77777777" w:rsidR="004645ED" w:rsidRPr="004645ED" w:rsidRDefault="004645ED" w:rsidP="00A30D34">
      <w:pPr>
        <w:pStyle w:val="P-Regular"/>
        <w:numPr>
          <w:ilvl w:val="1"/>
          <w:numId w:val="9"/>
        </w:numPr>
      </w:pPr>
      <w:r w:rsidRPr="004645ED">
        <w:t>In supply chain management, AlphaZero-inspired algorithms dynamically adapt routes in response to real-time data, reducing delivery times and operational costs.</w:t>
      </w:r>
    </w:p>
    <w:p w14:paraId="6CEA00FC" w14:textId="77777777" w:rsidR="00FE3CA0" w:rsidRDefault="00FE3CA0" w:rsidP="00A30D34">
      <w:pPr>
        <w:pStyle w:val="P-Regular"/>
        <w:numPr>
          <w:ilvl w:val="0"/>
          <w:numId w:val="9"/>
        </w:numPr>
        <w:rPr>
          <w:lang w:val="en-US"/>
        </w:rPr>
      </w:pPr>
      <w:r w:rsidRPr="00FE3CA0">
        <w:rPr>
          <w:b/>
          <w:bCs/>
          <w:lang w:val="en-US"/>
        </w:rPr>
        <w:t>Generalized AI Frameworks:</w:t>
      </w:r>
      <w:r w:rsidRPr="00FE3CA0">
        <w:rPr>
          <w:lang w:val="en-US"/>
        </w:rPr>
        <w:t xml:space="preserve"> AlphaZero inspires architectures that apply reinforcement learning across diverse fields, such as healthcare or financial modeling (Sutton &amp; Barto, 2018). These frameworks leverage self-play techniques to iteratively refine predictions and strategies.</w:t>
      </w:r>
    </w:p>
    <w:p w14:paraId="6217D1E2" w14:textId="7B15C5CA" w:rsidR="00D43055" w:rsidRPr="00F463F3" w:rsidRDefault="004645ED" w:rsidP="00D43055">
      <w:pPr>
        <w:pStyle w:val="P-Regular"/>
        <w:numPr>
          <w:ilvl w:val="1"/>
          <w:numId w:val="9"/>
        </w:numPr>
        <w:rPr>
          <w:lang w:val="en-US"/>
        </w:rPr>
      </w:pPr>
      <w:r w:rsidRPr="004645ED">
        <w:t>For example, in healthcare, AlphaZero-inspired systems optimize treatment plans by simulating patient outcomes under various interventions, personalizing care strategies.</w:t>
      </w:r>
    </w:p>
    <w:p w14:paraId="28265BE7" w14:textId="1B431798" w:rsidR="00F463F3" w:rsidRPr="00F463F3" w:rsidRDefault="00F463F3" w:rsidP="00F463F3">
      <w:pPr>
        <w:pStyle w:val="H2-Heading"/>
      </w:pPr>
      <w:r w:rsidRPr="00F463F3">
        <w:t>Examples</w:t>
      </w:r>
    </w:p>
    <w:p w14:paraId="62A085C8" w14:textId="77777777" w:rsidR="00F463F3" w:rsidRPr="00F463F3" w:rsidRDefault="00F463F3" w:rsidP="00F463F3">
      <w:pPr>
        <w:pStyle w:val="P-Regular"/>
        <w:ind w:left="360"/>
      </w:pPr>
      <w:r w:rsidRPr="00F463F3">
        <w:rPr>
          <w:b/>
          <w:bCs/>
        </w:rPr>
        <w:t>Strategic Game Playing:</w:t>
      </w:r>
      <w:r w:rsidRPr="00F463F3">
        <w:t xml:space="preserve"> AlphaZero's approaches to game strategies provide profound insights into the mechanics of decision-making under uncertainty. In games like chess, AlphaZero evaluates countless potential moves, learning which strategies maximize its chances of winning based on the game state. This capability translates into real-world applications like financial trading or crisis management, where decision-making under uncertainty is critical. The AI's ability to foresee multiple future scenarios and their potential outcomes can be adapted to develop algorithms that help in predicting market trends or emergency responses more effectively.</w:t>
      </w:r>
    </w:p>
    <w:p w14:paraId="433933D4" w14:textId="77777777" w:rsidR="00F463F3" w:rsidRPr="00F463F3" w:rsidRDefault="00F463F3" w:rsidP="00F463F3">
      <w:pPr>
        <w:pStyle w:val="P-Regular"/>
        <w:ind w:left="360"/>
      </w:pPr>
      <w:r w:rsidRPr="00F463F3">
        <w:rPr>
          <w:b/>
          <w:bCs/>
        </w:rPr>
        <w:t>Optimization Problems:</w:t>
      </w:r>
      <w:r w:rsidRPr="00F463F3">
        <w:t xml:space="preserve"> AlphaZero's techniques shine in complex optimization scenarios where traditional models falter due to their inability to scale or adapt to dynamic environments. For instance, in logistics, AlphaZero can optimize routing and inventory management beyond standard algorithmic approaches by continuously learning from new data and simulating different scenarios to find the most efficient solutions. This is particularly valuable in scenarios with changing variables, such as varying delivery times, fluctuating demand, or unexpected supply chain disruptions. AlphaZero's adaptive learning and predictive capabilities enable more resilient and efficient logistical operations, reducing costs and improving service reliability.</w:t>
      </w:r>
    </w:p>
    <w:p w14:paraId="3D5A83C9" w14:textId="792649DE" w:rsidR="00AF0688" w:rsidRDefault="00AF0688" w:rsidP="001C41CA">
      <w:pPr>
        <w:pStyle w:val="H1-Section"/>
      </w:pPr>
      <w:r w:rsidRPr="00AF0688">
        <w:t>Monte Carlo Tree Search (MCTS) and Its Applications</w:t>
      </w:r>
    </w:p>
    <w:p w14:paraId="6FBD41D3" w14:textId="77777777" w:rsidR="004645ED" w:rsidRPr="004645ED" w:rsidRDefault="004645ED" w:rsidP="004645ED">
      <w:pPr>
        <w:pStyle w:val="P-Regular"/>
        <w:rPr>
          <w:lang w:val="en-US"/>
        </w:rPr>
      </w:pPr>
      <w:r w:rsidRPr="004645ED">
        <w:rPr>
          <w:lang w:val="en-US"/>
        </w:rPr>
        <w:t>Monte Carlo Tree Search (MCTS) lies at the heart of AlphaZero’s decision-making process, serving as a robust mechanism for balancing exploration and exploitation in uncertain environments. By iteratively simulating potential outcomes, MCTS enables precise decision-making, even in high-dimensional and unpredictable tasks. Its implementation underscores the principles of strategic foresight and adaptability that define modern AI systems.</w:t>
      </w:r>
    </w:p>
    <w:p w14:paraId="547E9B8C" w14:textId="77777777" w:rsidR="00AF0688" w:rsidRPr="00AF0688" w:rsidRDefault="00AF0688" w:rsidP="001C41CA">
      <w:pPr>
        <w:pStyle w:val="H2-Heading"/>
      </w:pPr>
      <w:r w:rsidRPr="00AF0688">
        <w:t>Introduction to MCTS</w:t>
      </w:r>
    </w:p>
    <w:p w14:paraId="1822286C" w14:textId="77777777" w:rsidR="00AF0688" w:rsidRPr="00AF0688" w:rsidRDefault="00AF0688" w:rsidP="00AF0688">
      <w:pPr>
        <w:pStyle w:val="P-Regular"/>
        <w:rPr>
          <w:lang w:val="en-US"/>
        </w:rPr>
      </w:pPr>
      <w:r w:rsidRPr="00AF0688">
        <w:rPr>
          <w:lang w:val="en-US"/>
        </w:rPr>
        <w:t>Monte Carlo Tree Search (MCTS) is a search algorithm that balances exploration and exploitation to make decisions in complex, uncertain environments. MCTS builds a search tree incrementally, using four key steps:</w:t>
      </w:r>
    </w:p>
    <w:p w14:paraId="242A6FBD" w14:textId="77777777" w:rsidR="00E20F24" w:rsidRPr="00E20F24" w:rsidRDefault="00E20F24" w:rsidP="00A30D34">
      <w:pPr>
        <w:pStyle w:val="P-Regular"/>
        <w:numPr>
          <w:ilvl w:val="0"/>
          <w:numId w:val="8"/>
        </w:numPr>
      </w:pPr>
      <w:r w:rsidRPr="00E20F24">
        <w:rPr>
          <w:b/>
          <w:bCs/>
        </w:rPr>
        <w:t>Selection:</w:t>
      </w:r>
      <w:r w:rsidRPr="00E20F24">
        <w:t xml:space="preserve"> Navigate the tree to the most promising node using the Upper Confidence Bound (UCB1) formula. The UCB1 formula ensures a balance between nodes that are well-explored and those that may hold untapped potential.</w:t>
      </w:r>
    </w:p>
    <w:p w14:paraId="0B0D682A" w14:textId="77777777" w:rsidR="00E20F24" w:rsidRDefault="00E20F24" w:rsidP="00A30D34">
      <w:pPr>
        <w:pStyle w:val="P-Regular"/>
        <w:numPr>
          <w:ilvl w:val="1"/>
          <w:numId w:val="8"/>
        </w:numPr>
      </w:pPr>
      <w:r w:rsidRPr="00E20F24">
        <w:t>The algorithm prioritizes nodes with higher win rates while also considering less frequently visited nodes for exploration.</w:t>
      </w:r>
    </w:p>
    <w:p w14:paraId="256DD2AF" w14:textId="7ED5B3E6" w:rsidR="004645ED" w:rsidRPr="00E20F24" w:rsidRDefault="004645ED" w:rsidP="00A30D34">
      <w:pPr>
        <w:pStyle w:val="P-Regular"/>
        <w:numPr>
          <w:ilvl w:val="1"/>
          <w:numId w:val="8"/>
        </w:numPr>
      </w:pPr>
      <w:r w:rsidRPr="004645ED">
        <w:rPr>
          <w:lang w:val="en-US"/>
        </w:rPr>
        <w:t>In AlphaZero, this step prioritizes nodes that maximize cumulative win rates while maintaining exploration of less frequently visited options. This is crucial for identifying optimal strategies while avoiding local maxima.</w:t>
      </w:r>
    </w:p>
    <w:p w14:paraId="17DF6395" w14:textId="77777777" w:rsidR="004645ED" w:rsidRPr="004645ED" w:rsidRDefault="00E20F24" w:rsidP="00A30D34">
      <w:pPr>
        <w:pStyle w:val="P-Regular"/>
        <w:numPr>
          <w:ilvl w:val="0"/>
          <w:numId w:val="8"/>
        </w:numPr>
        <w:rPr>
          <w:lang w:val="en-US"/>
        </w:rPr>
      </w:pPr>
      <w:r w:rsidRPr="00E20F24">
        <w:rPr>
          <w:b/>
          <w:bCs/>
        </w:rPr>
        <w:t>Expansion:</w:t>
      </w:r>
      <w:r w:rsidRPr="00E20F24">
        <w:t xml:space="preserve"> </w:t>
      </w:r>
      <w:r w:rsidR="004645ED" w:rsidRPr="004645ED">
        <w:rPr>
          <w:lang w:val="en-US"/>
        </w:rPr>
        <w:t>Conduct random rollouts to evaluate the potential outcome of a state. Simulations play out the game from a given node to the end using random actions, estimating the value of that state.</w:t>
      </w:r>
    </w:p>
    <w:p w14:paraId="2F2FDE60" w14:textId="77777777" w:rsidR="004645ED" w:rsidRPr="004645ED" w:rsidRDefault="004645ED" w:rsidP="00A30D34">
      <w:pPr>
        <w:pStyle w:val="P-Regular"/>
        <w:numPr>
          <w:ilvl w:val="1"/>
          <w:numId w:val="8"/>
        </w:numPr>
        <w:rPr>
          <w:lang w:val="en-US"/>
        </w:rPr>
      </w:pPr>
      <w:r w:rsidRPr="004645ED">
        <w:rPr>
          <w:lang w:val="en-US"/>
        </w:rPr>
        <w:t>AlphaZero leverages neural network predictions at this stage to prioritize expansions based on likely successful outcomes, enhancing computational efficiency.</w:t>
      </w:r>
    </w:p>
    <w:p w14:paraId="6C614F6E" w14:textId="77777777" w:rsidR="00E20F24" w:rsidRDefault="00E20F24" w:rsidP="00A30D34">
      <w:pPr>
        <w:pStyle w:val="P-Regular"/>
        <w:numPr>
          <w:ilvl w:val="0"/>
          <w:numId w:val="8"/>
        </w:numPr>
      </w:pPr>
      <w:r w:rsidRPr="00E20F24">
        <w:rPr>
          <w:b/>
          <w:bCs/>
        </w:rPr>
        <w:t>Simulation:</w:t>
      </w:r>
      <w:r w:rsidRPr="00E20F24">
        <w:t xml:space="preserve"> Conduct random rollouts to evaluate the potential outcome of a state. Simulations play out the game from a given node to the end using random actions, estimating the value of that state.</w:t>
      </w:r>
    </w:p>
    <w:p w14:paraId="7E12B7BA" w14:textId="77777777" w:rsidR="004645ED" w:rsidRPr="004645ED" w:rsidRDefault="004645ED" w:rsidP="00A30D34">
      <w:pPr>
        <w:pStyle w:val="P-Regular"/>
        <w:numPr>
          <w:ilvl w:val="1"/>
          <w:numId w:val="8"/>
        </w:numPr>
        <w:rPr>
          <w:lang w:val="en-US"/>
        </w:rPr>
      </w:pPr>
      <w:r w:rsidRPr="004645ED">
        <w:rPr>
          <w:lang w:val="en-US"/>
        </w:rPr>
        <w:t>In AlphaZero, simulations are enhanced by value predictions from the neural network, replacing random rollouts with informed estimates that increase accuracy.</w:t>
      </w:r>
    </w:p>
    <w:p w14:paraId="6C3121F0" w14:textId="77777777" w:rsidR="00E20F24" w:rsidRPr="00E20F24" w:rsidRDefault="00E20F24" w:rsidP="00A30D34">
      <w:pPr>
        <w:pStyle w:val="P-Regular"/>
        <w:numPr>
          <w:ilvl w:val="0"/>
          <w:numId w:val="8"/>
        </w:numPr>
      </w:pPr>
      <w:r w:rsidRPr="00E20F24">
        <w:rPr>
          <w:b/>
          <w:bCs/>
        </w:rPr>
        <w:t>Backpropagation:</w:t>
      </w:r>
      <w:r w:rsidRPr="00E20F24">
        <w:t xml:space="preserve"> Update the statistics of nodes based on simulation results (Browne et al., 2012). Results from simulations propagate back through the tree, updating win rates and visit counts to refine future selections.</w:t>
      </w:r>
    </w:p>
    <w:p w14:paraId="6828670A" w14:textId="77777777" w:rsidR="004645ED" w:rsidRPr="004645ED" w:rsidRDefault="004645ED" w:rsidP="00A30D34">
      <w:pPr>
        <w:pStyle w:val="P-Regular"/>
        <w:numPr>
          <w:ilvl w:val="1"/>
          <w:numId w:val="8"/>
        </w:numPr>
        <w:rPr>
          <w:lang w:val="en-US"/>
        </w:rPr>
      </w:pPr>
      <w:r w:rsidRPr="004645ED">
        <w:rPr>
          <w:lang w:val="en-US"/>
        </w:rPr>
        <w:t>Backpropagation ensures that the performance of every explored path contributes to improving decision-making at the root level.</w:t>
      </w:r>
    </w:p>
    <w:p w14:paraId="4F02ECD3" w14:textId="77777777" w:rsidR="00AF0688" w:rsidRPr="00AF0688" w:rsidRDefault="00AF0688" w:rsidP="001C41CA">
      <w:pPr>
        <w:pStyle w:val="H2-Heading"/>
      </w:pPr>
      <w:r w:rsidRPr="00AF0688">
        <w:t>Applications of MCTS</w:t>
      </w:r>
    </w:p>
    <w:p w14:paraId="678E3753" w14:textId="77777777" w:rsidR="004645ED" w:rsidRPr="004645ED" w:rsidRDefault="004645ED" w:rsidP="004645ED">
      <w:pPr>
        <w:pStyle w:val="P-Regular"/>
      </w:pPr>
      <w:r w:rsidRPr="004645ED">
        <w:t>MCTS's versatility has led to its adoption in various fields:</w:t>
      </w:r>
    </w:p>
    <w:p w14:paraId="55ED52DA" w14:textId="77777777" w:rsidR="004645ED" w:rsidRPr="004645ED" w:rsidRDefault="004645ED" w:rsidP="00A30D34">
      <w:pPr>
        <w:pStyle w:val="P-Regular"/>
        <w:numPr>
          <w:ilvl w:val="0"/>
          <w:numId w:val="10"/>
        </w:numPr>
      </w:pPr>
      <w:r w:rsidRPr="004645ED">
        <w:rPr>
          <w:b/>
          <w:bCs/>
        </w:rPr>
        <w:t>Games:</w:t>
      </w:r>
      <w:r w:rsidRPr="004645ED">
        <w:t xml:space="preserve"> AlphaZero’s use of MCTS enabled strategic planning in chess, Go, and Connect4.</w:t>
      </w:r>
    </w:p>
    <w:p w14:paraId="0C905E06" w14:textId="77777777" w:rsidR="004645ED" w:rsidRPr="004645ED" w:rsidRDefault="004645ED" w:rsidP="00A30D34">
      <w:pPr>
        <w:pStyle w:val="P-Regular"/>
        <w:numPr>
          <w:ilvl w:val="1"/>
          <w:numId w:val="10"/>
        </w:numPr>
      </w:pPr>
      <w:r w:rsidRPr="004645ED">
        <w:t>For instance, MCTS allowed AlphaZero to evaluate millions of potential moves in real-time, identifying optimal strategies even in highly complex game states.</w:t>
      </w:r>
    </w:p>
    <w:p w14:paraId="1973C414" w14:textId="77777777" w:rsidR="004645ED" w:rsidRPr="004645ED" w:rsidRDefault="004645ED" w:rsidP="00A30D34">
      <w:pPr>
        <w:pStyle w:val="P-Regular"/>
        <w:numPr>
          <w:ilvl w:val="0"/>
          <w:numId w:val="10"/>
        </w:numPr>
      </w:pPr>
      <w:r w:rsidRPr="004645ED">
        <w:rPr>
          <w:b/>
          <w:bCs/>
        </w:rPr>
        <w:t>Robotics:</w:t>
      </w:r>
      <w:r w:rsidRPr="004645ED">
        <w:t xml:space="preserve"> MCTS aids in path planning and decision-making under uncertainty.</w:t>
      </w:r>
    </w:p>
    <w:p w14:paraId="0935FA14" w14:textId="77777777" w:rsidR="004645ED" w:rsidRPr="004645ED" w:rsidRDefault="004645ED" w:rsidP="00A30D34">
      <w:pPr>
        <w:pStyle w:val="P-Regular"/>
        <w:numPr>
          <w:ilvl w:val="1"/>
          <w:numId w:val="10"/>
        </w:numPr>
      </w:pPr>
      <w:r w:rsidRPr="004645ED">
        <w:t>Autonomous robots employ MCTS to navigate environments with unpredictable obstacles, ensuring safety and efficiency.</w:t>
      </w:r>
    </w:p>
    <w:p w14:paraId="76C77754" w14:textId="77777777" w:rsidR="004645ED" w:rsidRPr="004645ED" w:rsidRDefault="004645ED" w:rsidP="00A30D34">
      <w:pPr>
        <w:pStyle w:val="P-Regular"/>
        <w:numPr>
          <w:ilvl w:val="0"/>
          <w:numId w:val="10"/>
        </w:numPr>
      </w:pPr>
      <w:r w:rsidRPr="004645ED">
        <w:rPr>
          <w:b/>
          <w:bCs/>
        </w:rPr>
        <w:t>Optimization:</w:t>
      </w:r>
      <w:r w:rsidRPr="004645ED">
        <w:t xml:space="preserve"> It optimizes routes and resource allocation in logistics (Kocsis &amp; Szepesvári, 2006).</w:t>
      </w:r>
    </w:p>
    <w:p w14:paraId="5D39B5D8" w14:textId="77777777" w:rsidR="004645ED" w:rsidRPr="004645ED" w:rsidRDefault="004645ED" w:rsidP="00A30D34">
      <w:pPr>
        <w:pStyle w:val="P-Regular"/>
        <w:numPr>
          <w:ilvl w:val="1"/>
          <w:numId w:val="10"/>
        </w:numPr>
      </w:pPr>
      <w:r w:rsidRPr="004645ED">
        <w:t>In supply chain management, MCTS improves the allocation of resources by simulating and selecting actions that minimize costs and maximize throughput.</w:t>
      </w:r>
    </w:p>
    <w:p w14:paraId="39045D08" w14:textId="77777777" w:rsidR="00AF0688" w:rsidRPr="00AF0688" w:rsidRDefault="00AF0688" w:rsidP="001C41CA">
      <w:pPr>
        <w:pStyle w:val="H2-Heading"/>
      </w:pPr>
      <w:r w:rsidRPr="00AF0688">
        <w:t>Code Example: Basic MCTS Implementation</w:t>
      </w:r>
    </w:p>
    <w:p w14:paraId="41AB9F52" w14:textId="60AD259D" w:rsidR="0083420F" w:rsidRPr="0083420F" w:rsidRDefault="0083420F" w:rsidP="0083420F">
      <w:pPr>
        <w:pStyle w:val="P-Regular"/>
      </w:pPr>
      <w:r w:rsidRPr="0083420F">
        <w:t>Monte Carlo Tree Search (MCTS) serves as a foundational element in decision-making algorithms like AlphaZero, enabling the systematic exploration and evaluation of potential outcomes in high-complexity environments. The following implementation illustrates the core structure of MCTS, emphasizing its role in balancing exploration of less visited nodes and exploitation of known high-value nodes to make optimized decisions in strategic contexts:</w:t>
      </w:r>
    </w:p>
    <w:p w14:paraId="7771BFB7" w14:textId="700BD1A5" w:rsidR="00AF0688" w:rsidRPr="00AF0688" w:rsidRDefault="00AF0688" w:rsidP="00AF0688">
      <w:pPr>
        <w:pStyle w:val="P-Regular"/>
        <w:rPr>
          <w:lang w:val="en-US"/>
        </w:rPr>
      </w:pPr>
    </w:p>
    <w:p w14:paraId="5D52D0FC" w14:textId="79D6F5BD" w:rsidR="001C41CA" w:rsidRDefault="001C41CA" w:rsidP="001C41CA">
      <w:pPr>
        <w:pStyle w:val="SC-Source"/>
      </w:pPr>
      <w:r>
        <w:t>`python</w:t>
      </w:r>
    </w:p>
    <w:p w14:paraId="61D4B814" w14:textId="326B66C8" w:rsidR="00AF0688" w:rsidRPr="00AF0688" w:rsidRDefault="00AF0688" w:rsidP="001C41CA">
      <w:pPr>
        <w:pStyle w:val="SC-Source"/>
      </w:pPr>
      <w:r w:rsidRPr="00AF0688">
        <w:t>import random</w:t>
      </w:r>
    </w:p>
    <w:p w14:paraId="38A6C6FC" w14:textId="77777777" w:rsidR="00AF0688" w:rsidRPr="00AF0688" w:rsidRDefault="00AF0688" w:rsidP="001C41CA">
      <w:pPr>
        <w:pStyle w:val="SC-Source"/>
      </w:pPr>
    </w:p>
    <w:p w14:paraId="712C84B7" w14:textId="77777777" w:rsidR="00AF0688" w:rsidRPr="00AF0688" w:rsidRDefault="00AF0688" w:rsidP="001C41CA">
      <w:pPr>
        <w:pStyle w:val="SC-Source"/>
      </w:pPr>
      <w:r w:rsidRPr="00AF0688">
        <w:t>class MCTSNode:</w:t>
      </w:r>
    </w:p>
    <w:p w14:paraId="53EC5225" w14:textId="77777777" w:rsidR="00AF0688" w:rsidRPr="00AF0688" w:rsidRDefault="00AF0688" w:rsidP="001C41CA">
      <w:pPr>
        <w:pStyle w:val="SC-Source"/>
      </w:pPr>
      <w:r w:rsidRPr="00AF0688">
        <w:t xml:space="preserve">    def __init__(self, state, parent=None):</w:t>
      </w:r>
    </w:p>
    <w:p w14:paraId="2C184469" w14:textId="77777777" w:rsidR="00AF0688" w:rsidRPr="00AF0688" w:rsidRDefault="00AF0688" w:rsidP="001C41CA">
      <w:pPr>
        <w:pStyle w:val="SC-Source"/>
      </w:pPr>
      <w:r w:rsidRPr="00AF0688">
        <w:t xml:space="preserve">        self.state = state</w:t>
      </w:r>
    </w:p>
    <w:p w14:paraId="3A054A5C" w14:textId="77777777" w:rsidR="00AF0688" w:rsidRPr="00AF0688" w:rsidRDefault="00AF0688" w:rsidP="001C41CA">
      <w:pPr>
        <w:pStyle w:val="SC-Source"/>
      </w:pPr>
      <w:r w:rsidRPr="00AF0688">
        <w:t xml:space="preserve">        self.parent = parent</w:t>
      </w:r>
    </w:p>
    <w:p w14:paraId="78027992" w14:textId="77777777" w:rsidR="00AF0688" w:rsidRPr="00AF0688" w:rsidRDefault="00AF0688" w:rsidP="001C41CA">
      <w:pPr>
        <w:pStyle w:val="SC-Source"/>
      </w:pPr>
      <w:r w:rsidRPr="00AF0688">
        <w:t xml:space="preserve">        self.children = []</w:t>
      </w:r>
    </w:p>
    <w:p w14:paraId="11FEC131" w14:textId="77777777" w:rsidR="00AF0688" w:rsidRPr="00AF0688" w:rsidRDefault="00AF0688" w:rsidP="001C41CA">
      <w:pPr>
        <w:pStyle w:val="SC-Source"/>
      </w:pPr>
      <w:r w:rsidRPr="00AF0688">
        <w:t xml:space="preserve">        self.visits = 0</w:t>
      </w:r>
    </w:p>
    <w:p w14:paraId="75461EAF" w14:textId="77777777" w:rsidR="00AF0688" w:rsidRPr="00AF0688" w:rsidRDefault="00AF0688" w:rsidP="001C41CA">
      <w:pPr>
        <w:pStyle w:val="SC-Source"/>
      </w:pPr>
      <w:r w:rsidRPr="00AF0688">
        <w:t xml:space="preserve">        self.wins = 0</w:t>
      </w:r>
    </w:p>
    <w:p w14:paraId="1E140E05" w14:textId="77777777" w:rsidR="00AF0688" w:rsidRPr="00AF0688" w:rsidRDefault="00AF0688" w:rsidP="001C41CA">
      <w:pPr>
        <w:pStyle w:val="SC-Source"/>
      </w:pPr>
      <w:r w:rsidRPr="00AF0688">
        <w:t xml:space="preserve">        self.untried_actions = self.get_legal_actions()</w:t>
      </w:r>
    </w:p>
    <w:p w14:paraId="026AA5C5" w14:textId="77777777" w:rsidR="00AF0688" w:rsidRPr="00AF0688" w:rsidRDefault="00AF0688" w:rsidP="001C41CA">
      <w:pPr>
        <w:pStyle w:val="SC-Source"/>
      </w:pPr>
    </w:p>
    <w:p w14:paraId="506622C6" w14:textId="77777777" w:rsidR="00AF0688" w:rsidRDefault="00AF0688" w:rsidP="001C41CA">
      <w:pPr>
        <w:pStyle w:val="SC-Source"/>
      </w:pPr>
      <w:r w:rsidRPr="00AF0688">
        <w:t xml:space="preserve">    def get_legal_actions(self):</w:t>
      </w:r>
    </w:p>
    <w:p w14:paraId="49444CA6" w14:textId="20EBB845" w:rsidR="00587C8C" w:rsidRPr="00AF0688" w:rsidRDefault="00587C8C" w:rsidP="001C41CA">
      <w:pPr>
        <w:pStyle w:val="SC-Source"/>
      </w:pPr>
      <w:r>
        <w:t xml:space="preserve">        </w:t>
      </w:r>
      <w:r w:rsidRPr="00587C8C">
        <w:rPr>
          <w:lang w:val="en-US"/>
        </w:rPr>
        <w:t># This function should return the legal actions from this state</w:t>
      </w:r>
    </w:p>
    <w:p w14:paraId="7950E636" w14:textId="77777777" w:rsidR="00AF0688" w:rsidRPr="00AF0688" w:rsidRDefault="00AF0688" w:rsidP="001C41CA">
      <w:pPr>
        <w:pStyle w:val="SC-Source"/>
      </w:pPr>
      <w:r w:rsidRPr="00AF0688">
        <w:t xml:space="preserve">        return ['action1', 'action2', 'action3']</w:t>
      </w:r>
    </w:p>
    <w:p w14:paraId="2F9CA61F" w14:textId="77777777" w:rsidR="00AF0688" w:rsidRPr="00AF0688" w:rsidRDefault="00AF0688" w:rsidP="001C41CA">
      <w:pPr>
        <w:pStyle w:val="SC-Source"/>
      </w:pPr>
    </w:p>
    <w:p w14:paraId="279DBA85" w14:textId="77777777" w:rsidR="00AF0688" w:rsidRDefault="00AF0688" w:rsidP="001C41CA">
      <w:pPr>
        <w:pStyle w:val="SC-Source"/>
      </w:pPr>
      <w:r w:rsidRPr="00AF0688">
        <w:t xml:space="preserve">    def select_child(self):</w:t>
      </w:r>
    </w:p>
    <w:p w14:paraId="0B6A7A22" w14:textId="6DB3D0CE" w:rsidR="00CE3E2D" w:rsidRPr="00AF0688" w:rsidRDefault="00CE3E2D" w:rsidP="001C41CA">
      <w:pPr>
        <w:pStyle w:val="SC-Source"/>
      </w:pPr>
      <w:r>
        <w:t xml:space="preserve">        </w:t>
      </w:r>
      <w:r w:rsidRPr="00CE3E2D">
        <w:rPr>
          <w:lang w:val="en-US"/>
        </w:rPr>
        <w:t># Select a child node with the highest UCB1 score</w:t>
      </w:r>
    </w:p>
    <w:p w14:paraId="69095030" w14:textId="77777777" w:rsidR="00AF0688" w:rsidRPr="00AF0688" w:rsidRDefault="00AF0688" w:rsidP="001C41CA">
      <w:pPr>
        <w:pStyle w:val="SC-Source"/>
      </w:pPr>
      <w:r w:rsidRPr="00AF0688">
        <w:t xml:space="preserve">        return max(self.children, key=lambda c: c.wins / c.visits + (2 * (2 * self.visits / c.visits)**0.5))</w:t>
      </w:r>
    </w:p>
    <w:p w14:paraId="25563368" w14:textId="77777777" w:rsidR="00AF0688" w:rsidRPr="00AF0688" w:rsidRDefault="00AF0688" w:rsidP="001C41CA">
      <w:pPr>
        <w:pStyle w:val="SC-Source"/>
      </w:pPr>
    </w:p>
    <w:p w14:paraId="76FEDAD2" w14:textId="77777777" w:rsidR="00AF0688" w:rsidRDefault="00AF0688" w:rsidP="001C41CA">
      <w:pPr>
        <w:pStyle w:val="SC-Source"/>
      </w:pPr>
      <w:r w:rsidRPr="00AF0688">
        <w:t xml:space="preserve">    def expand(self):</w:t>
      </w:r>
    </w:p>
    <w:p w14:paraId="61BB2D69" w14:textId="23DC1CE5" w:rsidR="00D212A1" w:rsidRPr="00AF0688" w:rsidRDefault="00D212A1" w:rsidP="001C41CA">
      <w:pPr>
        <w:pStyle w:val="SC-Source"/>
      </w:pPr>
      <w:r>
        <w:t xml:space="preserve">        </w:t>
      </w:r>
      <w:r w:rsidRPr="00D212A1">
        <w:rPr>
          <w:lang w:val="en-US"/>
        </w:rPr>
        <w:t># Expand the tree by creating a new child node</w:t>
      </w:r>
    </w:p>
    <w:p w14:paraId="2A1D936A" w14:textId="77777777" w:rsidR="00AF0688" w:rsidRPr="00AF0688" w:rsidRDefault="00AF0688" w:rsidP="001C41CA">
      <w:pPr>
        <w:pStyle w:val="SC-Source"/>
      </w:pPr>
      <w:r w:rsidRPr="00AF0688">
        <w:t xml:space="preserve">        action = self.untried_actions.pop()</w:t>
      </w:r>
    </w:p>
    <w:p w14:paraId="4BAD1D5A" w14:textId="77777777" w:rsidR="00AF0688" w:rsidRPr="00AF0688" w:rsidRDefault="00AF0688" w:rsidP="001C41CA">
      <w:pPr>
        <w:pStyle w:val="SC-Source"/>
      </w:pPr>
      <w:r w:rsidRPr="00AF0688">
        <w:t xml:space="preserve">        next_state = self.state.perform_action(action)</w:t>
      </w:r>
    </w:p>
    <w:p w14:paraId="4B4BE959" w14:textId="77777777" w:rsidR="00AF0688" w:rsidRPr="00AF0688" w:rsidRDefault="00AF0688" w:rsidP="001C41CA">
      <w:pPr>
        <w:pStyle w:val="SC-Source"/>
      </w:pPr>
      <w:r w:rsidRPr="00AF0688">
        <w:t xml:space="preserve">        child_node = MCTSNode(next_state, self)</w:t>
      </w:r>
    </w:p>
    <w:p w14:paraId="3A43EB80" w14:textId="77777777" w:rsidR="00AF0688" w:rsidRPr="00AF0688" w:rsidRDefault="00AF0688" w:rsidP="001C41CA">
      <w:pPr>
        <w:pStyle w:val="SC-Source"/>
      </w:pPr>
      <w:r w:rsidRPr="00AF0688">
        <w:t xml:space="preserve">        self.children.append(child_node)</w:t>
      </w:r>
    </w:p>
    <w:p w14:paraId="5AAE641E" w14:textId="77777777" w:rsidR="00AF0688" w:rsidRDefault="00AF0688" w:rsidP="001C41CA">
      <w:pPr>
        <w:pStyle w:val="SC-Source"/>
      </w:pPr>
      <w:r w:rsidRPr="00AF0688">
        <w:t xml:space="preserve">        return child_node</w:t>
      </w:r>
    </w:p>
    <w:p w14:paraId="60BF45EA" w14:textId="77777777" w:rsidR="00BD2542" w:rsidRDefault="00BD2542" w:rsidP="001C41CA">
      <w:pPr>
        <w:pStyle w:val="SC-Source"/>
      </w:pPr>
    </w:p>
    <w:p w14:paraId="27031C30" w14:textId="2885494D" w:rsidR="00BD2542" w:rsidRPr="00BD2542" w:rsidRDefault="005E3233" w:rsidP="005E3233">
      <w:pPr>
        <w:pStyle w:val="SC-Source"/>
        <w:rPr>
          <w:lang w:val="en-US"/>
        </w:rPr>
      </w:pPr>
      <w:r>
        <w:rPr>
          <w:lang w:val="en-US"/>
        </w:rPr>
        <w:t xml:space="preserve">    </w:t>
      </w:r>
      <w:r w:rsidR="00BD2542" w:rsidRPr="00BD2542">
        <w:rPr>
          <w:lang w:val="en-US"/>
        </w:rPr>
        <w:t>def simulate(self):</w:t>
      </w:r>
      <w:r w:rsidR="00BD2542" w:rsidRPr="00BD2542">
        <w:rPr>
          <w:lang w:val="en-US"/>
        </w:rPr>
        <w:br/>
        <w:t xml:space="preserve">        # Simulate a random playout from this node</w:t>
      </w:r>
      <w:r w:rsidR="00BD2542" w:rsidRPr="00BD2542">
        <w:rPr>
          <w:lang w:val="en-US"/>
        </w:rPr>
        <w:br/>
        <w:t xml:space="preserve">        current_node = self</w:t>
      </w:r>
      <w:r w:rsidR="00BD2542" w:rsidRPr="00BD2542">
        <w:rPr>
          <w:lang w:val="en-US"/>
        </w:rPr>
        <w:br/>
        <w:t xml:space="preserve">        while not current_node.is_terminal():</w:t>
      </w:r>
      <w:r w:rsidR="00BD2542" w:rsidRPr="00BD2542">
        <w:rPr>
          <w:lang w:val="en-US"/>
        </w:rPr>
        <w:br/>
        <w:t xml:space="preserve">            current_node = random.choice(current_node.get_legal_actions())</w:t>
      </w:r>
      <w:r w:rsidR="00BD2542" w:rsidRPr="00BD2542">
        <w:rPr>
          <w:lang w:val="en-US"/>
        </w:rPr>
        <w:br/>
        <w:t xml:space="preserve">        return current_node.get_result()</w:t>
      </w:r>
    </w:p>
    <w:p w14:paraId="41696EBE" w14:textId="77777777" w:rsidR="00BD2542" w:rsidRPr="00AF0688" w:rsidRDefault="00BD2542" w:rsidP="001C41CA">
      <w:pPr>
        <w:pStyle w:val="SC-Source"/>
      </w:pPr>
    </w:p>
    <w:p w14:paraId="122421E3" w14:textId="77777777" w:rsidR="00AF0688" w:rsidRDefault="00AF0688" w:rsidP="001C41CA">
      <w:pPr>
        <w:pStyle w:val="SC-Source"/>
      </w:pPr>
      <w:r w:rsidRPr="00AF0688">
        <w:t xml:space="preserve">    def backpropagate(self, result):</w:t>
      </w:r>
    </w:p>
    <w:p w14:paraId="179F1308" w14:textId="389DF67F" w:rsidR="006C1092" w:rsidRPr="00AF0688" w:rsidRDefault="006C1092" w:rsidP="001C41CA">
      <w:pPr>
        <w:pStyle w:val="SC-Source"/>
      </w:pPr>
      <w:r>
        <w:t xml:space="preserve">    </w:t>
      </w:r>
      <w:r w:rsidRPr="006C1092">
        <w:rPr>
          <w:lang w:val="en-US"/>
        </w:rPr>
        <w:t># Update nodes with the simulation result</w:t>
      </w:r>
    </w:p>
    <w:p w14:paraId="0F34BFBC" w14:textId="77777777" w:rsidR="00AF0688" w:rsidRPr="00AF0688" w:rsidRDefault="00AF0688" w:rsidP="001C41CA">
      <w:pPr>
        <w:pStyle w:val="SC-Source"/>
      </w:pPr>
      <w:r w:rsidRPr="00AF0688">
        <w:t xml:space="preserve">        self.visits += 1</w:t>
      </w:r>
    </w:p>
    <w:p w14:paraId="75AC4099" w14:textId="77777777" w:rsidR="00AF0688" w:rsidRPr="00AF0688" w:rsidRDefault="00AF0688" w:rsidP="001C41CA">
      <w:pPr>
        <w:pStyle w:val="SC-Source"/>
      </w:pPr>
      <w:r w:rsidRPr="00AF0688">
        <w:t xml:space="preserve">        self.wins += result</w:t>
      </w:r>
    </w:p>
    <w:p w14:paraId="6C371B5A" w14:textId="77777777" w:rsidR="00AF0688" w:rsidRPr="00AF0688" w:rsidRDefault="00AF0688" w:rsidP="001C41CA">
      <w:pPr>
        <w:pStyle w:val="SC-Source"/>
      </w:pPr>
      <w:r w:rsidRPr="00AF0688">
        <w:t xml:space="preserve">        if self.parent:</w:t>
      </w:r>
    </w:p>
    <w:p w14:paraId="19212995" w14:textId="77777777" w:rsidR="00AF0688" w:rsidRDefault="00AF0688" w:rsidP="001C41CA">
      <w:pPr>
        <w:pStyle w:val="SC-Source"/>
      </w:pPr>
      <w:r w:rsidRPr="00AF0688">
        <w:t xml:space="preserve">            self.parent.backpropagate(result)</w:t>
      </w:r>
    </w:p>
    <w:p w14:paraId="05CDD261" w14:textId="77777777" w:rsidR="00B447F0" w:rsidRDefault="00B447F0" w:rsidP="001C41CA">
      <w:pPr>
        <w:pStyle w:val="SC-Source"/>
      </w:pPr>
    </w:p>
    <w:p w14:paraId="1E509A42" w14:textId="2EBDDAD7" w:rsidR="00B447F0" w:rsidRPr="00B447F0" w:rsidRDefault="00B447F0" w:rsidP="00B447F0">
      <w:pPr>
        <w:pStyle w:val="SC-Source"/>
        <w:rPr>
          <w:lang w:val="en-US"/>
        </w:rPr>
      </w:pPr>
      <w:r>
        <w:rPr>
          <w:lang w:val="en-US"/>
        </w:rPr>
        <w:t xml:space="preserve">    </w:t>
      </w:r>
      <w:r w:rsidRPr="00B447F0">
        <w:rPr>
          <w:lang w:val="en-US"/>
        </w:rPr>
        <w:t>def monte_carlo_tree_search(root, iterations=1000):</w:t>
      </w:r>
      <w:r w:rsidRPr="00B447F0">
        <w:rPr>
          <w:lang w:val="en-US"/>
        </w:rPr>
        <w:br/>
        <w:t xml:space="preserve">    </w:t>
      </w:r>
      <w:r w:rsidR="00110A3C">
        <w:rPr>
          <w:lang w:val="en-US"/>
        </w:rPr>
        <w:t xml:space="preserve">  </w:t>
      </w:r>
      <w:r w:rsidRPr="00B447F0">
        <w:rPr>
          <w:lang w:val="en-US"/>
        </w:rPr>
        <w:t>for _ in range(iterations):</w:t>
      </w:r>
      <w:r w:rsidRPr="00B447F0">
        <w:rPr>
          <w:lang w:val="en-US"/>
        </w:rPr>
        <w:br/>
        <w:t xml:space="preserve">        node = root</w:t>
      </w:r>
      <w:r w:rsidRPr="00B447F0">
        <w:rPr>
          <w:lang w:val="en-US"/>
        </w:rPr>
        <w:br/>
        <w:t xml:space="preserve">        while node.untried_actions == [] and node.children != []:</w:t>
      </w:r>
      <w:r w:rsidRPr="00B447F0">
        <w:rPr>
          <w:lang w:val="en-US"/>
        </w:rPr>
        <w:br/>
        <w:t xml:space="preserve">            node = node.select_child()</w:t>
      </w:r>
      <w:r w:rsidRPr="00B447F0">
        <w:rPr>
          <w:lang w:val="en-US"/>
        </w:rPr>
        <w:br/>
        <w:t xml:space="preserve">        if node.untried_actions != []:</w:t>
      </w:r>
      <w:r w:rsidRPr="00B447F0">
        <w:rPr>
          <w:lang w:val="en-US"/>
        </w:rPr>
        <w:br/>
        <w:t xml:space="preserve">            node = node.expand()</w:t>
      </w:r>
      <w:r w:rsidRPr="00B447F0">
        <w:rPr>
          <w:lang w:val="en-US"/>
        </w:rPr>
        <w:br/>
        <w:t xml:space="preserve">        result = node.simulate()</w:t>
      </w:r>
      <w:r w:rsidRPr="00B447F0">
        <w:rPr>
          <w:lang w:val="en-US"/>
        </w:rPr>
        <w:br/>
        <w:t xml:space="preserve">        node.backpropagate(result)</w:t>
      </w:r>
    </w:p>
    <w:p w14:paraId="323F5C01" w14:textId="0DBB9C65" w:rsidR="00B447F0" w:rsidRPr="00110A3C" w:rsidRDefault="00B447F0" w:rsidP="001C41CA">
      <w:pPr>
        <w:pStyle w:val="SC-Source"/>
        <w:rPr>
          <w:lang w:val="en-US"/>
        </w:rPr>
      </w:pPr>
      <w:r w:rsidRPr="00B447F0">
        <w:rPr>
          <w:lang w:val="en-US"/>
        </w:rPr>
        <w:t># Example usage</w:t>
      </w:r>
      <w:r w:rsidRPr="00B447F0">
        <w:rPr>
          <w:lang w:val="en-US"/>
        </w:rPr>
        <w:br/>
        <w:t>initial_state = GameState()</w:t>
      </w:r>
      <w:r w:rsidRPr="00B447F0">
        <w:rPr>
          <w:lang w:val="en-US"/>
        </w:rPr>
        <w:br/>
        <w:t>root_node = MCTSNode(initial_state)</w:t>
      </w:r>
      <w:r w:rsidRPr="00B447F0">
        <w:rPr>
          <w:lang w:val="en-US"/>
        </w:rPr>
        <w:br/>
        <w:t>monte_carlo_tree_search(root_node)</w:t>
      </w:r>
    </w:p>
    <w:p w14:paraId="41DEE439" w14:textId="1EE63D6B" w:rsidR="001C41CA" w:rsidRPr="00AF0688" w:rsidRDefault="001C41CA" w:rsidP="001C41CA">
      <w:pPr>
        <w:pStyle w:val="SC-Source"/>
      </w:pPr>
      <w:r>
        <w:t>`</w:t>
      </w:r>
    </w:p>
    <w:p w14:paraId="64618E8B" w14:textId="77777777" w:rsidR="0083420F" w:rsidRDefault="0083420F" w:rsidP="0083420F">
      <w:pPr>
        <w:pStyle w:val="P-Regular"/>
        <w:rPr>
          <w:lang w:val="en-US"/>
        </w:rPr>
      </w:pPr>
      <w:r w:rsidRPr="00AF0688">
        <w:rPr>
          <w:lang w:val="en-US"/>
        </w:rPr>
        <w:t>This code defines the core mechanics of Connect4, enabling move validation, game state representation, and legal move identification.</w:t>
      </w:r>
    </w:p>
    <w:p w14:paraId="28450389" w14:textId="72DC4EA2" w:rsidR="00AF0688" w:rsidRDefault="0083420F" w:rsidP="00AF0688">
      <w:pPr>
        <w:pStyle w:val="P-Regular"/>
        <w:rPr>
          <w:lang w:val="en-US"/>
        </w:rPr>
      </w:pPr>
      <w:r>
        <w:t>It</w:t>
      </w:r>
      <w:r w:rsidRPr="00C52D9A">
        <w:t xml:space="preserve"> illustrates the fundamental processes of MCTS and their functional significance in decision-making. The </w:t>
      </w:r>
      <w:r w:rsidRPr="00C52D9A">
        <w:rPr>
          <w:rStyle w:val="P-Code"/>
        </w:rPr>
        <w:t>select_child</w:t>
      </w:r>
      <w:r w:rsidRPr="00C52D9A">
        <w:t xml:space="preserve"> method employs the Upper Confidence Bound (UCB1) formula to strategically navigate the tree, balancing the exploration of less-visited nodes with the exploitation of high-value nodes. The </w:t>
      </w:r>
      <w:r w:rsidRPr="00C52D9A">
        <w:rPr>
          <w:rStyle w:val="P-Code"/>
        </w:rPr>
        <w:t>expand</w:t>
      </w:r>
      <w:r w:rsidRPr="00C52D9A">
        <w:t xml:space="preserve"> method introduces new nodes into the search tree, ensuring that the algorithm continuously evaluates unexplored actions to discover optimal outcomes. The </w:t>
      </w:r>
      <w:r w:rsidRPr="00C52D9A">
        <w:rPr>
          <w:rStyle w:val="P-Code"/>
        </w:rPr>
        <w:t>backpropagate</w:t>
      </w:r>
      <w:r w:rsidRPr="00C52D9A">
        <w:t xml:space="preserve"> method iteratively updates the statistics of visited nodes, propagating the results of simulated outcomes back through the tree to refine decision-making at all levels. Together, these methods enable a systematic and adaptive approach to navigating complex decision spaces, forming the backbone of advanced AI implementations like AlphaZero. By integrating this structure with neural network predictions, AlphaZero enhances the computational efficiency and accuracy of traditional MCTS methods.</w:t>
      </w:r>
    </w:p>
    <w:p w14:paraId="068C841C" w14:textId="77777777" w:rsidR="008B686C" w:rsidRPr="008B686C" w:rsidRDefault="008B686C" w:rsidP="008B686C">
      <w:pPr>
        <w:pStyle w:val="P-Regular"/>
      </w:pPr>
      <w:r w:rsidRPr="008B686C">
        <w:rPr>
          <w:b/>
          <w:bCs/>
        </w:rPr>
        <w:t>Code Example: Implementing MCTS for a Simple Game</w:t>
      </w:r>
    </w:p>
    <w:p w14:paraId="57B4D0E1" w14:textId="77777777" w:rsidR="008B686C" w:rsidRPr="008B686C" w:rsidRDefault="008B686C" w:rsidP="008B686C">
      <w:pPr>
        <w:pStyle w:val="P-Regular"/>
      </w:pPr>
      <w:r w:rsidRPr="008B686C">
        <w:t>Let's demonstrate a basic implementation of MCTS for a tic-tac-toe game:</w:t>
      </w:r>
    </w:p>
    <w:p w14:paraId="722E9900" w14:textId="7E50EF82" w:rsidR="008B686C" w:rsidRPr="008B686C" w:rsidRDefault="008B686C" w:rsidP="008B686C">
      <w:pPr>
        <w:pStyle w:val="SC-Source"/>
      </w:pPr>
      <w:r w:rsidRPr="008B686C">
        <w:t> </w:t>
      </w:r>
      <w:r>
        <w:t>`</w:t>
      </w:r>
      <w:r w:rsidRPr="008B686C">
        <w:t>python</w:t>
      </w:r>
    </w:p>
    <w:p w14:paraId="00B0841F" w14:textId="77777777" w:rsidR="008B686C" w:rsidRPr="008B686C" w:rsidRDefault="008B686C" w:rsidP="008B686C">
      <w:pPr>
        <w:pStyle w:val="SC-Source"/>
      </w:pPr>
      <w:r w:rsidRPr="008B686C">
        <w:t> </w:t>
      </w:r>
    </w:p>
    <w:p w14:paraId="0EC95B21" w14:textId="77777777" w:rsidR="008B686C" w:rsidRPr="008B686C" w:rsidRDefault="008B686C" w:rsidP="008B686C">
      <w:pPr>
        <w:pStyle w:val="SC-Source"/>
      </w:pPr>
      <w:r w:rsidRPr="008B686C">
        <w:t>class TicTacToe:</w:t>
      </w:r>
      <w:r w:rsidRPr="008B686C">
        <w:br/>
        <w:t xml:space="preserve">    def __init__(self):</w:t>
      </w:r>
      <w:r w:rsidRPr="008B686C">
        <w:br/>
        <w:t xml:space="preserve">        self.board = [[None]*3 for _ in range(3)]</w:t>
      </w:r>
      <w:r w:rsidRPr="008B686C">
        <w:br/>
        <w:t xml:space="preserve">        self.player = 'X'</w:t>
      </w:r>
    </w:p>
    <w:p w14:paraId="5DB9A780" w14:textId="77777777" w:rsidR="008B686C" w:rsidRPr="008B686C" w:rsidRDefault="008B686C" w:rsidP="008B686C">
      <w:pPr>
        <w:pStyle w:val="SC-Source"/>
      </w:pPr>
      <w:r w:rsidRPr="008B686C">
        <w:t>def move(self, x, y):</w:t>
      </w:r>
      <w:r w:rsidRPr="008B686C">
        <w:br/>
        <w:t xml:space="preserve">        if self.board[x][y] is None:</w:t>
      </w:r>
      <w:r w:rsidRPr="008B686C">
        <w:br/>
        <w:t xml:space="preserve">            self.board[x][y] = self.player</w:t>
      </w:r>
      <w:r w:rsidRPr="008B686C">
        <w:br/>
        <w:t xml:space="preserve">            self.player = 'O' if self.player == 'X' else 'X'</w:t>
      </w:r>
      <w:r w:rsidRPr="008B686C">
        <w:br/>
        <w:t xml:space="preserve">        return self</w:t>
      </w:r>
    </w:p>
    <w:p w14:paraId="365BCCC7" w14:textId="77777777" w:rsidR="008B686C" w:rsidRPr="008B686C" w:rsidRDefault="008B686C" w:rsidP="008B686C">
      <w:pPr>
        <w:pStyle w:val="SC-Source"/>
      </w:pPr>
      <w:r w:rsidRPr="008B686C">
        <w:t>def is_winner(self, player):</w:t>
      </w:r>
      <w:r w:rsidRPr="008B686C">
        <w:br/>
        <w:t xml:space="preserve">        win_conditions = [</w:t>
      </w:r>
      <w:r w:rsidRPr="008B686C">
        <w:br/>
        <w:t xml:space="preserve">            [self.board[i][0] == player and self.board[i][1] == player and self.board[i][2] == player for i in range(3)],</w:t>
      </w:r>
      <w:r w:rsidRPr="008B686C">
        <w:br/>
        <w:t xml:space="preserve">            [self.board[0][i] == player and self.board[1][i] == player and self.board[2][i] == player for i in range(3)],</w:t>
      </w:r>
      <w:r w:rsidRPr="008B686C">
        <w:br/>
        <w:t xml:space="preserve">            [self.board[i][i] == player for i in range(3)],</w:t>
      </w:r>
      <w:r w:rsidRPr="008B686C">
        <w:br/>
        <w:t xml:space="preserve">            [self.board[i][2-i] == player for i in range(3)]</w:t>
      </w:r>
      <w:r w:rsidRPr="008B686C">
        <w:br/>
        <w:t xml:space="preserve">        ]</w:t>
      </w:r>
      <w:r w:rsidRPr="008B686C">
        <w:br/>
        <w:t xml:space="preserve">        return any(win_conditions)</w:t>
      </w:r>
    </w:p>
    <w:p w14:paraId="7ACBC668" w14:textId="77777777" w:rsidR="008B686C" w:rsidRPr="008B686C" w:rsidRDefault="008B686C" w:rsidP="008B686C">
      <w:pPr>
        <w:pStyle w:val="SC-Source"/>
      </w:pPr>
      <w:r w:rsidRPr="008B686C">
        <w:t>def get_legal_moves(self):</w:t>
      </w:r>
      <w:r w:rsidRPr="008B686C">
        <w:br/>
        <w:t xml:space="preserve">        return [(x, y) for x in range(3) for y in range(3) if self.board[x][y] is None]</w:t>
      </w:r>
    </w:p>
    <w:p w14:paraId="768774FF" w14:textId="77777777" w:rsidR="008B686C" w:rsidRPr="008B686C" w:rsidRDefault="008B686C" w:rsidP="008B686C">
      <w:pPr>
        <w:pStyle w:val="SC-Source"/>
      </w:pPr>
      <w:r w:rsidRPr="008B686C">
        <w:t>def mcts(root_state, iterations=1000):</w:t>
      </w:r>
      <w:r w:rsidRPr="008B686C">
        <w:br/>
        <w:t xml:space="preserve">    root_node = MCTSNode(root_state)</w:t>
      </w:r>
    </w:p>
    <w:p w14:paraId="45A04629" w14:textId="77777777" w:rsidR="008B686C" w:rsidRPr="008B686C" w:rsidRDefault="008B686C" w:rsidP="008B686C">
      <w:pPr>
        <w:pStyle w:val="SC-Source"/>
      </w:pPr>
      <w:r w:rsidRPr="008B686C">
        <w:t>for _ in range(iterations):</w:t>
      </w:r>
      <w:r w:rsidRPr="008B686C">
        <w:br/>
        <w:t xml:space="preserve">        node = root_node</w:t>
      </w:r>
      <w:r w:rsidRPr="008B686C">
        <w:br/>
        <w:t xml:space="preserve">        state = deepcopy(root_state)</w:t>
      </w:r>
    </w:p>
    <w:p w14:paraId="30B05F8C" w14:textId="77777777" w:rsidR="008B686C" w:rsidRPr="008B686C" w:rsidRDefault="008B686C" w:rsidP="008B686C">
      <w:pPr>
        <w:pStyle w:val="SC-Source"/>
      </w:pPr>
      <w:r w:rsidRPr="008B686C">
        <w:t># Selection</w:t>
      </w:r>
      <w:r w:rsidRPr="008B686C">
        <w:br/>
        <w:t xml:space="preserve">        while node.children:</w:t>
      </w:r>
      <w:r w:rsidRPr="008B686C">
        <w:br/>
        <w:t xml:space="preserve">            node = node.select_child()</w:t>
      </w:r>
      <w:r w:rsidRPr="008B686C">
        <w:br/>
        <w:t xml:space="preserve">            state = state.move(*node.move)</w:t>
      </w:r>
    </w:p>
    <w:p w14:paraId="794E50BA" w14:textId="77777777" w:rsidR="008B686C" w:rsidRPr="008B686C" w:rsidRDefault="008B686C" w:rsidP="008B686C">
      <w:pPr>
        <w:pStyle w:val="SC-Source"/>
      </w:pPr>
      <w:r w:rsidRPr="008B686C">
        <w:t># Expansion</w:t>
      </w:r>
      <w:r w:rsidRPr="008B686C">
        <w:br/>
        <w:t xml:space="preserve">        if not state.is_winner('O') and not state.is_winner('X'):</w:t>
      </w:r>
      <w:r w:rsidRPr="008B686C">
        <w:br/>
        <w:t xml:space="preserve">            legal_moves = state.get_legal_moves()</w:t>
      </w:r>
      <w:r w:rsidRPr="008B686C">
        <w:br/>
        <w:t xml:space="preserve">            for move in legal_moves:</w:t>
      </w:r>
      <w:r w:rsidRPr="008B686C">
        <w:br/>
        <w:t xml:space="preserve">                new_state = deepcopy(state).move(*move)</w:t>
      </w:r>
      <w:r w:rsidRPr="008B686C">
        <w:br/>
        <w:t xml:space="preserve">                node.add_child(new_state, move)</w:t>
      </w:r>
    </w:p>
    <w:p w14:paraId="4C7BEBBA" w14:textId="77777777" w:rsidR="008B686C" w:rsidRPr="008B686C" w:rsidRDefault="008B686C" w:rsidP="008B686C">
      <w:pPr>
        <w:pStyle w:val="SC-Source"/>
      </w:pPr>
      <w:r w:rsidRPr="008B686C">
        <w:t># Simulation</w:t>
      </w:r>
      <w:r w:rsidRPr="008B686C">
        <w:br/>
        <w:t xml:space="preserve">        while legal_moves:</w:t>
      </w:r>
      <w:r w:rsidRPr="008B686C">
        <w:br/>
        <w:t xml:space="preserve">            move = random.choice(legal_moves)</w:t>
      </w:r>
      <w:r w:rsidRPr="008B686C">
        <w:br/>
        <w:t xml:space="preserve">            state = state.move(*move)</w:t>
      </w:r>
      <w:r w:rsidRPr="008B686C">
        <w:br/>
        <w:t xml:space="preserve">            legal_moves = state.get_legal_moves()</w:t>
      </w:r>
    </w:p>
    <w:p w14:paraId="490F17A9" w14:textId="77777777" w:rsidR="008B686C" w:rsidRPr="008B686C" w:rsidRDefault="008B686C" w:rsidP="008B686C">
      <w:pPr>
        <w:pStyle w:val="SC-Source"/>
      </w:pPr>
      <w:r w:rsidRPr="008B686C">
        <w:t># Backpropagation</w:t>
      </w:r>
      <w:r w:rsidRPr="008B686C">
        <w:br/>
        <w:t xml:space="preserve">        while node is not None:</w:t>
      </w:r>
      <w:r w:rsidRPr="008B686C">
        <w:br/>
        <w:t xml:space="preserve">            node.update(state.result(node.player))</w:t>
      </w:r>
      <w:r w:rsidRPr="008B686C">
        <w:br/>
        <w:t xml:space="preserve">            node = node.parent</w:t>
      </w:r>
    </w:p>
    <w:p w14:paraId="630B871C" w14:textId="77777777" w:rsidR="008B686C" w:rsidRPr="008B686C" w:rsidRDefault="008B686C" w:rsidP="008B686C">
      <w:pPr>
        <w:pStyle w:val="SC-Source"/>
      </w:pPr>
      <w:r w:rsidRPr="008B686C">
        <w:t># Example usage</w:t>
      </w:r>
      <w:r w:rsidRPr="008B686C">
        <w:br/>
        <w:t>game = TicTacToe()</w:t>
      </w:r>
      <w:r w:rsidRPr="008B686C">
        <w:br/>
        <w:t>mcts(game)</w:t>
      </w:r>
    </w:p>
    <w:p w14:paraId="03E4542B" w14:textId="58C407BA" w:rsidR="00260E91" w:rsidRPr="00AF0688" w:rsidRDefault="008B686C" w:rsidP="008B686C">
      <w:pPr>
        <w:pStyle w:val="SC-Source"/>
        <w:rPr>
          <w:lang w:val="en-US"/>
        </w:rPr>
      </w:pPr>
      <w:r>
        <w:rPr>
          <w:lang w:val="en-US"/>
        </w:rPr>
        <w:t>`</w:t>
      </w:r>
    </w:p>
    <w:p w14:paraId="7AA56067" w14:textId="76067991" w:rsidR="00AF0688" w:rsidRPr="00AF0688" w:rsidRDefault="00AF0688" w:rsidP="001C41CA">
      <w:pPr>
        <w:pStyle w:val="H1-Section"/>
      </w:pPr>
      <w:r w:rsidRPr="00AF0688">
        <w:t>Step-by-Step Guide to Implementing AlphaZero for Connect4</w:t>
      </w:r>
    </w:p>
    <w:p w14:paraId="4A6CC995" w14:textId="13506768" w:rsidR="00E55321" w:rsidRDefault="00E55321" w:rsidP="00AF0688">
      <w:pPr>
        <w:pStyle w:val="P-Regular"/>
        <w:rPr>
          <w:lang w:val="en-US"/>
        </w:rPr>
      </w:pPr>
      <w:r w:rsidRPr="00E55321">
        <w:rPr>
          <w:lang w:val="en-US"/>
        </w:rPr>
        <w:t>AlphaZero's approach to mastering games through reinforcement learning can be adapted to simpler, yet strategically complex games like Connect4. This section will detail how to implement an AlphaZero-like model for Connect4, focusing on the training process and subsequent evaluation of the model's performance.</w:t>
      </w:r>
    </w:p>
    <w:p w14:paraId="3157D0C0" w14:textId="62149389" w:rsidR="00AF0688" w:rsidRDefault="00AF0688" w:rsidP="00AF0688">
      <w:pPr>
        <w:pStyle w:val="P-Regular"/>
        <w:rPr>
          <w:lang w:val="en-US"/>
        </w:rPr>
      </w:pPr>
      <w:r w:rsidRPr="00AF0688">
        <w:rPr>
          <w:lang w:val="en-US"/>
        </w:rPr>
        <w:t>Implementing AlphaZero for Connect4 involves combining neural networks with MCTS to create a self-learning agent. Key steps include environment setup, neural network design, MCTS integration, and iterative self-play training.</w:t>
      </w:r>
    </w:p>
    <w:p w14:paraId="2EEB8A42" w14:textId="77777777" w:rsidR="00F83E6C" w:rsidRPr="00F83E6C" w:rsidRDefault="00F83E6C" w:rsidP="00F83E6C">
      <w:pPr>
        <w:pStyle w:val="H2-Heading"/>
      </w:pPr>
      <w:r w:rsidRPr="00F83E6C">
        <w:t>Step-by-Step Implementation</w:t>
      </w:r>
    </w:p>
    <w:p w14:paraId="1D23DCE5" w14:textId="77777777" w:rsidR="00F83E6C" w:rsidRPr="00F83E6C" w:rsidRDefault="00F83E6C" w:rsidP="00F83E6C">
      <w:pPr>
        <w:pStyle w:val="P-Regular"/>
        <w:rPr>
          <w:b/>
          <w:bCs/>
        </w:rPr>
      </w:pPr>
      <w:r w:rsidRPr="00F83E6C">
        <w:rPr>
          <w:b/>
          <w:bCs/>
        </w:rPr>
        <w:t>Environment Setup</w:t>
      </w:r>
      <w:r w:rsidRPr="00F83E6C">
        <w:t>: First, we need to define the Connect4 game rules and board state representation.</w:t>
      </w:r>
    </w:p>
    <w:p w14:paraId="03DE0BA5" w14:textId="77777777" w:rsidR="00F83E6C" w:rsidRPr="00F83E6C" w:rsidRDefault="00F83E6C" w:rsidP="00F83E6C">
      <w:pPr>
        <w:pStyle w:val="P-Regular"/>
        <w:rPr>
          <w:b/>
          <w:bCs/>
        </w:rPr>
      </w:pPr>
      <w:r w:rsidRPr="00F83E6C">
        <w:rPr>
          <w:b/>
          <w:bCs/>
        </w:rPr>
        <w:t>Neural Network Design</w:t>
      </w:r>
      <w:r w:rsidRPr="00F83E6C">
        <w:t>: Implementing a neural network that predicts both move probabilities and the expected outcome from any given board state.</w:t>
      </w:r>
    </w:p>
    <w:p w14:paraId="7871733C" w14:textId="77777777" w:rsidR="00F83E6C" w:rsidRPr="00F83E6C" w:rsidRDefault="00F83E6C" w:rsidP="00F83E6C">
      <w:pPr>
        <w:pStyle w:val="P-Regular"/>
        <w:rPr>
          <w:b/>
          <w:bCs/>
        </w:rPr>
      </w:pPr>
      <w:r w:rsidRPr="00F83E6C">
        <w:rPr>
          <w:b/>
          <w:bCs/>
        </w:rPr>
        <w:t>Monte Carlo Tree Search (MCTS) Integration</w:t>
      </w:r>
      <w:r w:rsidRPr="00F83E6C">
        <w:t>: Integrating MCTS to leverage the neural network’s predictions for robust game-playing strategy development.</w:t>
      </w:r>
    </w:p>
    <w:p w14:paraId="335EAAC6" w14:textId="77777777" w:rsidR="00F83E6C" w:rsidRPr="00F83E6C" w:rsidRDefault="00F83E6C" w:rsidP="00F83E6C">
      <w:pPr>
        <w:pStyle w:val="P-Regular"/>
        <w:rPr>
          <w:b/>
          <w:bCs/>
        </w:rPr>
      </w:pPr>
      <w:r w:rsidRPr="00F83E6C">
        <w:rPr>
          <w:b/>
          <w:bCs/>
        </w:rPr>
        <w:t>Self-Play Training Loop</w:t>
      </w:r>
      <w:r w:rsidRPr="00F83E6C">
        <w:t>: Using self-play to generate data, train the neural network, and refine the MCTS.</w:t>
      </w:r>
    </w:p>
    <w:p w14:paraId="596C5403" w14:textId="77777777" w:rsidR="00F83E6C" w:rsidRPr="00F83E6C" w:rsidRDefault="00F83E6C" w:rsidP="00F83E6C">
      <w:pPr>
        <w:pStyle w:val="H2-Heading"/>
      </w:pPr>
      <w:r w:rsidRPr="00F83E6C">
        <w:t>Training and Evaluation</w:t>
      </w:r>
    </w:p>
    <w:p w14:paraId="2BDFD786" w14:textId="77777777" w:rsidR="00F83E6C" w:rsidRPr="00F83E6C" w:rsidRDefault="00F83E6C" w:rsidP="00F83E6C">
      <w:pPr>
        <w:pStyle w:val="P-Regular"/>
        <w:numPr>
          <w:ilvl w:val="0"/>
          <w:numId w:val="15"/>
        </w:numPr>
      </w:pPr>
      <w:r w:rsidRPr="00F83E6C">
        <w:rPr>
          <w:b/>
          <w:bCs/>
        </w:rPr>
        <w:t>Training Process</w:t>
      </w:r>
      <w:r w:rsidRPr="00F83E6C">
        <w:t>: The model is trained iteratively; each training cycle involves self-play sessions to generate new game data, followed by network retraining using this accumulated data.</w:t>
      </w:r>
    </w:p>
    <w:p w14:paraId="1C1B6F8E" w14:textId="59C447EA" w:rsidR="00F83E6C" w:rsidRPr="00A35F62" w:rsidRDefault="00F83E6C" w:rsidP="00EF0213">
      <w:pPr>
        <w:pStyle w:val="P-Regular"/>
        <w:numPr>
          <w:ilvl w:val="0"/>
          <w:numId w:val="15"/>
        </w:numPr>
        <w:rPr>
          <w:lang w:val="en-US"/>
        </w:rPr>
      </w:pPr>
      <w:r w:rsidRPr="00F83E6C">
        <w:rPr>
          <w:b/>
          <w:bCs/>
        </w:rPr>
        <w:t>Evaluation</w:t>
      </w:r>
      <w:r w:rsidRPr="00F83E6C">
        <w:t>: The trained model is evaluated against baseline strategies and previous versions of itself to measure improvement</w:t>
      </w:r>
    </w:p>
    <w:p w14:paraId="10F02507" w14:textId="77777777" w:rsidR="00AF0688" w:rsidRPr="00AF0688" w:rsidRDefault="00AF0688" w:rsidP="001C41CA">
      <w:pPr>
        <w:pStyle w:val="H2-Heading"/>
      </w:pPr>
      <w:r w:rsidRPr="00AF0688">
        <w:t>Code Example: Connect4 Environment</w:t>
      </w:r>
    </w:p>
    <w:p w14:paraId="1BCC3EDA" w14:textId="57C87562" w:rsidR="00C52D9A" w:rsidRPr="00AF0688" w:rsidRDefault="00A35F62" w:rsidP="00AF0688">
      <w:pPr>
        <w:pStyle w:val="P-Regular"/>
        <w:rPr>
          <w:lang w:val="en-US"/>
        </w:rPr>
      </w:pPr>
      <w:r w:rsidRPr="00A35F62">
        <w:t>Here’s how you might start setting up a Connect4 environment and integrating MCTS for AlphaZero training:</w:t>
      </w:r>
    </w:p>
    <w:p w14:paraId="4F46DA93" w14:textId="77777777" w:rsidR="001C41CA" w:rsidRDefault="001C41CA" w:rsidP="001C41CA">
      <w:pPr>
        <w:pStyle w:val="SC-Source"/>
      </w:pPr>
      <w:r>
        <w:t>`python</w:t>
      </w:r>
    </w:p>
    <w:p w14:paraId="2D6D12DA" w14:textId="1BCE2AA6" w:rsidR="00AF0688" w:rsidRPr="00AF0688" w:rsidRDefault="00AF0688" w:rsidP="001C41CA">
      <w:pPr>
        <w:pStyle w:val="SC-Source"/>
      </w:pPr>
      <w:r w:rsidRPr="00AF0688">
        <w:t>import numpy as np</w:t>
      </w:r>
    </w:p>
    <w:p w14:paraId="4C78F4F5" w14:textId="77777777" w:rsidR="00AF0688" w:rsidRPr="00AF0688" w:rsidRDefault="00AF0688" w:rsidP="001C41CA">
      <w:pPr>
        <w:pStyle w:val="SC-Source"/>
      </w:pPr>
    </w:p>
    <w:p w14:paraId="575A4AF2" w14:textId="77777777" w:rsidR="00AF0688" w:rsidRPr="00AF0688" w:rsidRDefault="00AF0688" w:rsidP="001C41CA">
      <w:pPr>
        <w:pStyle w:val="SC-Source"/>
      </w:pPr>
      <w:r w:rsidRPr="00AF0688">
        <w:t>class Connect4:</w:t>
      </w:r>
    </w:p>
    <w:p w14:paraId="3DFA0DFD" w14:textId="77777777" w:rsidR="00AF0688" w:rsidRPr="00AF0688" w:rsidRDefault="00AF0688" w:rsidP="001C41CA">
      <w:pPr>
        <w:pStyle w:val="SC-Source"/>
      </w:pPr>
      <w:r w:rsidRPr="00AF0688">
        <w:t xml:space="preserve">    def __init__(self):</w:t>
      </w:r>
    </w:p>
    <w:p w14:paraId="3CF78837" w14:textId="77777777" w:rsidR="00AF0688" w:rsidRPr="00AF0688" w:rsidRDefault="00AF0688" w:rsidP="001C41CA">
      <w:pPr>
        <w:pStyle w:val="SC-Source"/>
      </w:pPr>
      <w:r w:rsidRPr="00AF0688">
        <w:t xml:space="preserve">        self.board = np.zeros((6, 7), dtype=int)</w:t>
      </w:r>
    </w:p>
    <w:p w14:paraId="7F316FA2" w14:textId="77777777" w:rsidR="00AF0688" w:rsidRPr="00AF0688" w:rsidRDefault="00AF0688" w:rsidP="001C41CA">
      <w:pPr>
        <w:pStyle w:val="SC-Source"/>
      </w:pPr>
      <w:r w:rsidRPr="00AF0688">
        <w:t xml:space="preserve">        self.current_player = 1</w:t>
      </w:r>
    </w:p>
    <w:p w14:paraId="269488E6" w14:textId="77777777" w:rsidR="00AF0688" w:rsidRPr="00AF0688" w:rsidRDefault="00AF0688" w:rsidP="001C41CA">
      <w:pPr>
        <w:pStyle w:val="SC-Source"/>
      </w:pPr>
    </w:p>
    <w:p w14:paraId="2B549A86" w14:textId="77777777" w:rsidR="00AF0688" w:rsidRPr="00AF0688" w:rsidRDefault="00AF0688" w:rsidP="001C41CA">
      <w:pPr>
        <w:pStyle w:val="SC-Source"/>
      </w:pPr>
      <w:r w:rsidRPr="00AF0688">
        <w:t xml:space="preserve">    def make_move(self, col):</w:t>
      </w:r>
    </w:p>
    <w:p w14:paraId="67B8DEA5" w14:textId="77777777" w:rsidR="00AF0688" w:rsidRPr="00AF0688" w:rsidRDefault="00AF0688" w:rsidP="001C41CA">
      <w:pPr>
        <w:pStyle w:val="SC-Source"/>
      </w:pPr>
      <w:r w:rsidRPr="00AF0688">
        <w:t xml:space="preserve">        for row in range(5, -1, -1):</w:t>
      </w:r>
    </w:p>
    <w:p w14:paraId="3A424339" w14:textId="77777777" w:rsidR="00AF0688" w:rsidRPr="00AF0688" w:rsidRDefault="00AF0688" w:rsidP="001C41CA">
      <w:pPr>
        <w:pStyle w:val="SC-Source"/>
      </w:pPr>
      <w:r w:rsidRPr="00AF0688">
        <w:t xml:space="preserve">            if self.board[row, col] == 0:</w:t>
      </w:r>
    </w:p>
    <w:p w14:paraId="1B19AF09" w14:textId="77777777" w:rsidR="00AF0688" w:rsidRPr="00AF0688" w:rsidRDefault="00AF0688" w:rsidP="001C41CA">
      <w:pPr>
        <w:pStyle w:val="SC-Source"/>
      </w:pPr>
      <w:r w:rsidRPr="00AF0688">
        <w:t xml:space="preserve">                self.board[row, col] = self.current_player</w:t>
      </w:r>
    </w:p>
    <w:p w14:paraId="435CB121" w14:textId="77777777" w:rsidR="00AF0688" w:rsidRPr="00AF0688" w:rsidRDefault="00AF0688" w:rsidP="001C41CA">
      <w:pPr>
        <w:pStyle w:val="SC-Source"/>
      </w:pPr>
      <w:r w:rsidRPr="00AF0688">
        <w:t xml:space="preserve">                self.current_player = 3 - self.current_player</w:t>
      </w:r>
    </w:p>
    <w:p w14:paraId="5604160E" w14:textId="77777777" w:rsidR="00AF0688" w:rsidRPr="00AF0688" w:rsidRDefault="00AF0688" w:rsidP="001C41CA">
      <w:pPr>
        <w:pStyle w:val="SC-Source"/>
      </w:pPr>
      <w:r w:rsidRPr="00AF0688">
        <w:t xml:space="preserve">                return True</w:t>
      </w:r>
    </w:p>
    <w:p w14:paraId="75CEF378" w14:textId="77777777" w:rsidR="00AF0688" w:rsidRPr="00AF0688" w:rsidRDefault="00AF0688" w:rsidP="001C41CA">
      <w:pPr>
        <w:pStyle w:val="SC-Source"/>
      </w:pPr>
      <w:r w:rsidRPr="00AF0688">
        <w:t xml:space="preserve">        return False</w:t>
      </w:r>
    </w:p>
    <w:p w14:paraId="1F5F4160" w14:textId="77777777" w:rsidR="00AF0688" w:rsidRPr="00AF0688" w:rsidRDefault="00AF0688" w:rsidP="001C41CA">
      <w:pPr>
        <w:pStyle w:val="SC-Source"/>
      </w:pPr>
    </w:p>
    <w:p w14:paraId="245BC03E" w14:textId="77777777" w:rsidR="00AF0688" w:rsidRPr="00AF0688" w:rsidRDefault="00AF0688" w:rsidP="001C41CA">
      <w:pPr>
        <w:pStyle w:val="SC-Source"/>
      </w:pPr>
      <w:r w:rsidRPr="00AF0688">
        <w:t xml:space="preserve">    def is_winner(self, player):</w:t>
      </w:r>
    </w:p>
    <w:p w14:paraId="6EEABF1F" w14:textId="77777777" w:rsidR="00AF0688" w:rsidRPr="00AF0688" w:rsidRDefault="00AF0688" w:rsidP="001C41CA">
      <w:pPr>
        <w:pStyle w:val="SC-Source"/>
      </w:pPr>
      <w:r w:rsidRPr="00AF0688">
        <w:t xml:space="preserve">        # Check for wins (horizontal, vertical, diagonal)</w:t>
      </w:r>
    </w:p>
    <w:p w14:paraId="3EB2F5BB" w14:textId="77777777" w:rsidR="00AF0688" w:rsidRPr="00AF0688" w:rsidRDefault="00AF0688" w:rsidP="001C41CA">
      <w:pPr>
        <w:pStyle w:val="SC-Source"/>
      </w:pPr>
      <w:r w:rsidRPr="00AF0688">
        <w:t xml:space="preserve">        pass</w:t>
      </w:r>
    </w:p>
    <w:p w14:paraId="7289EF4E" w14:textId="77777777" w:rsidR="00AF0688" w:rsidRPr="00AF0688" w:rsidRDefault="00AF0688" w:rsidP="001C41CA">
      <w:pPr>
        <w:pStyle w:val="SC-Source"/>
      </w:pPr>
    </w:p>
    <w:p w14:paraId="30AE8483" w14:textId="77777777" w:rsidR="00AF0688" w:rsidRPr="00AF0688" w:rsidRDefault="00AF0688" w:rsidP="001C41CA">
      <w:pPr>
        <w:pStyle w:val="SC-Source"/>
      </w:pPr>
      <w:r w:rsidRPr="00AF0688">
        <w:t xml:space="preserve">    def get_legal_moves(self):</w:t>
      </w:r>
    </w:p>
    <w:p w14:paraId="321E7520" w14:textId="77777777" w:rsidR="00AF0688" w:rsidRDefault="00AF0688" w:rsidP="001C41CA">
      <w:pPr>
        <w:pStyle w:val="SC-Source"/>
      </w:pPr>
      <w:r w:rsidRPr="00AF0688">
        <w:t xml:space="preserve">        return [c for c in range(7) if self.board[0, c] == 0]</w:t>
      </w:r>
    </w:p>
    <w:p w14:paraId="56CADF9E" w14:textId="77777777" w:rsidR="001A40C8" w:rsidRPr="001A40C8" w:rsidRDefault="001A40C8" w:rsidP="001A40C8">
      <w:pPr>
        <w:pStyle w:val="SC-Source"/>
        <w:rPr>
          <w:lang w:val="en-US"/>
        </w:rPr>
      </w:pPr>
      <w:r w:rsidRPr="001A40C8">
        <w:rPr>
          <w:lang w:val="en-US"/>
        </w:rPr>
        <w:t># Example of initiating a game and making a move</w:t>
      </w:r>
      <w:r w:rsidRPr="001A40C8">
        <w:rPr>
          <w:lang w:val="en-US"/>
        </w:rPr>
        <w:br/>
        <w:t>game = Connect4()</w:t>
      </w:r>
      <w:r w:rsidRPr="001A40C8">
        <w:rPr>
          <w:lang w:val="en-US"/>
        </w:rPr>
        <w:br/>
        <w:t>game.make_move(3)  # Player 1 moves in the middle column</w:t>
      </w:r>
    </w:p>
    <w:p w14:paraId="5A1987E8" w14:textId="207FB590" w:rsidR="001C41CA" w:rsidRPr="00AF0688" w:rsidRDefault="001C41CA" w:rsidP="001C41CA">
      <w:pPr>
        <w:pStyle w:val="SC-Source"/>
      </w:pPr>
      <w:r>
        <w:t>`</w:t>
      </w:r>
    </w:p>
    <w:p w14:paraId="2DF7AFEF" w14:textId="0EF92758" w:rsidR="00AF0688" w:rsidRDefault="00AF0688" w:rsidP="001C41CA">
      <w:pPr>
        <w:pStyle w:val="H1-Section"/>
      </w:pPr>
      <w:r w:rsidRPr="00AF0688">
        <w:t>Advanced Applications of AlphaZero</w:t>
      </w:r>
    </w:p>
    <w:p w14:paraId="67C3B5DE" w14:textId="53A08028" w:rsidR="005120E5" w:rsidRPr="005120E5" w:rsidRDefault="005120E5" w:rsidP="005120E5">
      <w:pPr>
        <w:pStyle w:val="NormalWeb"/>
        <w:spacing w:before="0" w:beforeAutospacing="0" w:after="0" w:afterAutospacing="0"/>
      </w:pPr>
      <w:r>
        <w:rPr>
          <w:rFonts w:ascii="Calibri" w:hAnsi="Calibri" w:cs="Calibri"/>
          <w:sz w:val="22"/>
          <w:szCs w:val="22"/>
        </w:rPr>
        <w:t>AlphaZero's groundbreaking methodologies in reinforcement learning are not confined to traditional board games. Its principles are extendable to more complex gaming environments, such as real-time strategy games or even multiplayer online battle arenas (MOBAs). These environments present unique challenges, including larger state and action spaces and the necessity for real-time decision-making.</w:t>
      </w:r>
    </w:p>
    <w:p w14:paraId="12252829" w14:textId="77777777" w:rsidR="00AF0688" w:rsidRPr="00AF0688" w:rsidRDefault="00AF0688" w:rsidP="001C41CA">
      <w:pPr>
        <w:pStyle w:val="H2-Heading"/>
      </w:pPr>
      <w:r w:rsidRPr="00AF0688">
        <w:t>Extensions to Real-World Problems</w:t>
      </w:r>
    </w:p>
    <w:p w14:paraId="299FE418" w14:textId="1A14C710" w:rsidR="00DF45BE" w:rsidRDefault="00994119" w:rsidP="00DF45BE">
      <w:pPr>
        <w:pStyle w:val="P-Regular"/>
        <w:rPr>
          <w:lang w:val="en-US"/>
        </w:rPr>
      </w:pPr>
      <w:r w:rsidRPr="00994119">
        <w:rPr>
          <w:lang w:val="en-US"/>
        </w:rPr>
        <w:t>Beyond gaming, AlphaZero's techniques are increasingly being adapted for use in diverse real-world applications:</w:t>
      </w:r>
    </w:p>
    <w:p w14:paraId="077D61EA" w14:textId="77777777" w:rsidR="00DF45BE" w:rsidRPr="00DF45BE" w:rsidRDefault="00DF45BE" w:rsidP="00DF45BE">
      <w:pPr>
        <w:pStyle w:val="P-Regular"/>
        <w:numPr>
          <w:ilvl w:val="0"/>
          <w:numId w:val="16"/>
        </w:numPr>
      </w:pPr>
      <w:r w:rsidRPr="00DF45BE">
        <w:rPr>
          <w:b/>
          <w:bCs/>
        </w:rPr>
        <w:t>Supply Chain Optimization</w:t>
      </w:r>
      <w:r w:rsidRPr="00DF45BE">
        <w:t>: AlphaZero-like models can optimize logistics by simulating various supply chain scenarios to minimize costs and improve efficiency.</w:t>
      </w:r>
    </w:p>
    <w:p w14:paraId="7021FFFB" w14:textId="77777777" w:rsidR="00DF45BE" w:rsidRPr="00DF45BE" w:rsidRDefault="00DF45BE" w:rsidP="00DF45BE">
      <w:pPr>
        <w:pStyle w:val="P-Regular"/>
        <w:numPr>
          <w:ilvl w:val="0"/>
          <w:numId w:val="16"/>
        </w:numPr>
      </w:pPr>
      <w:r w:rsidRPr="00DF45BE">
        <w:rPr>
          <w:b/>
          <w:bCs/>
        </w:rPr>
        <w:t>Financial Trading</w:t>
      </w:r>
      <w:r w:rsidRPr="00DF45BE">
        <w:t>: In financial markets, similar algorithms can help in developing strategies for trading stocks or cryptocurrencies by simulating various market conditions and decision-making scenarios.</w:t>
      </w:r>
    </w:p>
    <w:p w14:paraId="36AC3035" w14:textId="4847734B" w:rsidR="00DF45BE" w:rsidRPr="00AF0688" w:rsidRDefault="00DF45BE" w:rsidP="00DF45BE">
      <w:pPr>
        <w:pStyle w:val="P-Regular"/>
        <w:ind w:left="720"/>
        <w:rPr>
          <w:lang w:val="en-US"/>
        </w:rPr>
      </w:pPr>
      <w:r w:rsidRPr="00DF45BE">
        <w:rPr>
          <w:b/>
          <w:bCs/>
        </w:rPr>
        <w:t>Robotics</w:t>
      </w:r>
      <w:r w:rsidRPr="00DF45BE">
        <w:t>: In robotics, these methods can be used for pathfinding and strategic planning, especially in environments where robots must adapt to dynamic obstacles and conditions</w:t>
      </w:r>
      <w:r w:rsidRPr="00AF0688">
        <w:rPr>
          <w:lang w:val="en-US"/>
        </w:rPr>
        <w:t xml:space="preserve"> (Silver et al., 2017).</w:t>
      </w:r>
    </w:p>
    <w:p w14:paraId="6C05E13D" w14:textId="77777777" w:rsidR="00AF0688" w:rsidRPr="00A177D3" w:rsidRDefault="00AF0688" w:rsidP="00A177D3">
      <w:pPr>
        <w:pStyle w:val="H2-Heading"/>
      </w:pPr>
      <w:r w:rsidRPr="00A177D3">
        <w:t>Code Example: Resource Management Simulation</w:t>
      </w:r>
    </w:p>
    <w:p w14:paraId="389EC198" w14:textId="77777777" w:rsidR="00AF0688" w:rsidRPr="00AF0688" w:rsidRDefault="00AF0688" w:rsidP="00AF0688">
      <w:pPr>
        <w:pStyle w:val="P-Regular"/>
        <w:rPr>
          <w:lang w:val="en-US"/>
        </w:rPr>
      </w:pPr>
      <w:r w:rsidRPr="00AF0688">
        <w:rPr>
          <w:lang w:val="en-US"/>
        </w:rPr>
        <w:t>The following example demonstrates AlphaZero's adaptability to resource management:</w:t>
      </w:r>
    </w:p>
    <w:p w14:paraId="2EDFEA89" w14:textId="0EA640FE" w:rsidR="001C41CA" w:rsidRDefault="001C41CA" w:rsidP="001C41CA">
      <w:pPr>
        <w:pStyle w:val="SC-Source"/>
      </w:pPr>
      <w:r>
        <w:t>`python</w:t>
      </w:r>
    </w:p>
    <w:p w14:paraId="3D75B55E" w14:textId="4C3F2E4C" w:rsidR="00AF0688" w:rsidRPr="00AF0688" w:rsidRDefault="00AF0688" w:rsidP="001C41CA">
      <w:pPr>
        <w:pStyle w:val="SC-Source"/>
      </w:pPr>
      <w:r w:rsidRPr="00AF0688">
        <w:t>class RTSGame:</w:t>
      </w:r>
    </w:p>
    <w:p w14:paraId="67BBA61F" w14:textId="77777777" w:rsidR="00AF0688" w:rsidRPr="00AF0688" w:rsidRDefault="00AF0688" w:rsidP="001C41CA">
      <w:pPr>
        <w:pStyle w:val="SC-Source"/>
      </w:pPr>
      <w:r w:rsidRPr="00AF0688">
        <w:t xml:space="preserve">    def __init__(self):</w:t>
      </w:r>
    </w:p>
    <w:p w14:paraId="24E0DE56" w14:textId="77777777" w:rsidR="00AF0688" w:rsidRPr="00AF0688" w:rsidRDefault="00AF0688" w:rsidP="001C41CA">
      <w:pPr>
        <w:pStyle w:val="SC-Source"/>
      </w:pPr>
      <w:r w:rsidRPr="00AF0688">
        <w:t xml:space="preserve">        self.resources = 100</w:t>
      </w:r>
    </w:p>
    <w:p w14:paraId="61BE525F" w14:textId="77777777" w:rsidR="00AF0688" w:rsidRPr="00AF0688" w:rsidRDefault="00AF0688" w:rsidP="001C41CA">
      <w:pPr>
        <w:pStyle w:val="SC-Source"/>
      </w:pPr>
      <w:r w:rsidRPr="00AF0688">
        <w:t xml:space="preserve">        self.units = 0</w:t>
      </w:r>
    </w:p>
    <w:p w14:paraId="5D6AEB24" w14:textId="77777777" w:rsidR="00AF0688" w:rsidRPr="00AF0688" w:rsidRDefault="00AF0688" w:rsidP="001C41CA">
      <w:pPr>
        <w:pStyle w:val="SC-Source"/>
      </w:pPr>
    </w:p>
    <w:p w14:paraId="69CB9BBE" w14:textId="77777777" w:rsidR="00AF0688" w:rsidRPr="00AF0688" w:rsidRDefault="00AF0688" w:rsidP="001C41CA">
      <w:pPr>
        <w:pStyle w:val="SC-Source"/>
      </w:pPr>
      <w:r w:rsidRPr="00AF0688">
        <w:t xml:space="preserve">    def step(self, action):</w:t>
      </w:r>
    </w:p>
    <w:p w14:paraId="4322B5CB" w14:textId="77777777" w:rsidR="00AF0688" w:rsidRPr="00AF0688" w:rsidRDefault="00AF0688" w:rsidP="001C41CA">
      <w:pPr>
        <w:pStyle w:val="SC-Source"/>
      </w:pPr>
      <w:r w:rsidRPr="00AF0688">
        <w:t xml:space="preserve">        if action == "gather":</w:t>
      </w:r>
    </w:p>
    <w:p w14:paraId="25A50A8F" w14:textId="77777777" w:rsidR="00AF0688" w:rsidRPr="00AF0688" w:rsidRDefault="00AF0688" w:rsidP="001C41CA">
      <w:pPr>
        <w:pStyle w:val="SC-Source"/>
      </w:pPr>
      <w:r w:rsidRPr="00AF0688">
        <w:t xml:space="preserve">            self.resources += 10</w:t>
      </w:r>
    </w:p>
    <w:p w14:paraId="4792D34F" w14:textId="77777777" w:rsidR="00AF0688" w:rsidRPr="00AF0688" w:rsidRDefault="00AF0688" w:rsidP="001C41CA">
      <w:pPr>
        <w:pStyle w:val="SC-Source"/>
      </w:pPr>
      <w:r w:rsidRPr="00AF0688">
        <w:t xml:space="preserve">        elif action == "build" and self.resources &gt;= 20:</w:t>
      </w:r>
    </w:p>
    <w:p w14:paraId="66C162DA" w14:textId="77777777" w:rsidR="00AF0688" w:rsidRPr="00AF0688" w:rsidRDefault="00AF0688" w:rsidP="001C41CA">
      <w:pPr>
        <w:pStyle w:val="SC-Source"/>
      </w:pPr>
      <w:r w:rsidRPr="00AF0688">
        <w:t xml:space="preserve">            self.units += 1</w:t>
      </w:r>
    </w:p>
    <w:p w14:paraId="23FA2747" w14:textId="77777777" w:rsidR="00AF0688" w:rsidRPr="00AF0688" w:rsidRDefault="00AF0688" w:rsidP="001C41CA">
      <w:pPr>
        <w:pStyle w:val="SC-Source"/>
      </w:pPr>
      <w:r w:rsidRPr="00AF0688">
        <w:t xml:space="preserve">            self.resources -= 20</w:t>
      </w:r>
    </w:p>
    <w:p w14:paraId="4EC19FB7" w14:textId="77777777" w:rsidR="00AF0688" w:rsidRPr="00AF0688" w:rsidRDefault="00AF0688" w:rsidP="001C41CA">
      <w:pPr>
        <w:pStyle w:val="SC-Source"/>
      </w:pPr>
    </w:p>
    <w:p w14:paraId="75190FE9" w14:textId="77777777" w:rsidR="00AF0688" w:rsidRPr="00AF0688" w:rsidRDefault="00AF0688" w:rsidP="001C41CA">
      <w:pPr>
        <w:pStyle w:val="SC-Source"/>
      </w:pPr>
      <w:r w:rsidRPr="00AF0688">
        <w:t xml:space="preserve">    def evaluate(self):</w:t>
      </w:r>
    </w:p>
    <w:p w14:paraId="5D845514" w14:textId="77777777" w:rsidR="00AF0688" w:rsidRDefault="00AF0688" w:rsidP="001C41CA">
      <w:pPr>
        <w:pStyle w:val="SC-Source"/>
      </w:pPr>
      <w:r w:rsidRPr="00AF0688">
        <w:t xml:space="preserve">        return self.resources + 10 * self.units</w:t>
      </w:r>
    </w:p>
    <w:p w14:paraId="06096F42" w14:textId="32FDEE46" w:rsidR="001C41CA" w:rsidRPr="00AF0688" w:rsidRDefault="001C41CA" w:rsidP="001C41CA">
      <w:pPr>
        <w:pStyle w:val="SC-Source"/>
      </w:pPr>
      <w:r>
        <w:t>`</w:t>
      </w:r>
    </w:p>
    <w:p w14:paraId="38C0CEC9" w14:textId="77777777" w:rsidR="00AF0688" w:rsidRDefault="00AF0688" w:rsidP="00AF0688">
      <w:pPr>
        <w:pStyle w:val="P-Regular"/>
        <w:rPr>
          <w:lang w:val="en-US"/>
        </w:rPr>
      </w:pPr>
      <w:r w:rsidRPr="00AF0688">
        <w:rPr>
          <w:lang w:val="en-US"/>
        </w:rPr>
        <w:t>This implementation highlights decision-making under constraints, showcasing AlphaZero's relevance to dynamic real-world scenarios.</w:t>
      </w:r>
    </w:p>
    <w:p w14:paraId="1C80BBB8" w14:textId="77777777" w:rsidR="00A177D3" w:rsidRPr="00A177D3" w:rsidRDefault="00A177D3" w:rsidP="00A177D3">
      <w:pPr>
        <w:pStyle w:val="H2-Heading"/>
      </w:pPr>
      <w:r w:rsidRPr="00A177D3">
        <w:t>Code Example: Adapting AlphaZero for a Real-Time Strategy Game Simulation</w:t>
      </w:r>
    </w:p>
    <w:p w14:paraId="11AE4475" w14:textId="77777777" w:rsidR="00A177D3" w:rsidRPr="00A177D3" w:rsidRDefault="00A177D3" w:rsidP="00A177D3">
      <w:pPr>
        <w:pStyle w:val="P-Regular"/>
      </w:pPr>
      <w:r w:rsidRPr="00A177D3">
        <w:t>Let's consider a simplified version of a real-time strategy game where the AI must manage resources, build units, and defeat an opponent. We'll outline the adaptation of the AlphaZero framework for this context:</w:t>
      </w:r>
    </w:p>
    <w:p w14:paraId="2CA720F8" w14:textId="77777777" w:rsidR="00115A18" w:rsidRPr="00115A18" w:rsidRDefault="00115A18" w:rsidP="00115A18">
      <w:pPr>
        <w:pStyle w:val="SC-Source"/>
      </w:pPr>
      <w:r>
        <w:rPr>
          <w:lang w:val="en-US"/>
        </w:rPr>
        <w:t>`</w:t>
      </w:r>
      <w:r w:rsidRPr="00115A18">
        <w:t>python</w:t>
      </w:r>
    </w:p>
    <w:p w14:paraId="22A8824B" w14:textId="77777777" w:rsidR="00115A18" w:rsidRPr="00115A18" w:rsidRDefault="00115A18" w:rsidP="00115A18">
      <w:pPr>
        <w:pStyle w:val="SC-Source"/>
      </w:pPr>
      <w:r w:rsidRPr="00115A18">
        <w:t> </w:t>
      </w:r>
    </w:p>
    <w:p w14:paraId="359B3390" w14:textId="77777777" w:rsidR="00115A18" w:rsidRPr="00115A18" w:rsidRDefault="00115A18" w:rsidP="00115A18">
      <w:pPr>
        <w:pStyle w:val="SC-Source"/>
      </w:pPr>
      <w:r w:rsidRPr="00115A18">
        <w:t>class RTSGame:</w:t>
      </w:r>
      <w:r w:rsidRPr="00115A18">
        <w:br/>
        <w:t xml:space="preserve">    def __init__(self):</w:t>
      </w:r>
      <w:r w:rsidRPr="00115A18">
        <w:br/>
        <w:t xml:space="preserve">        self.resources = 100</w:t>
      </w:r>
      <w:r w:rsidRPr="00115A18">
        <w:br/>
        <w:t xml:space="preserve">        self.units = 0</w:t>
      </w:r>
      <w:r w:rsidRPr="00115A18">
        <w:br/>
        <w:t xml:space="preserve">        self.enemy_units = 5</w:t>
      </w:r>
      <w:r w:rsidRPr="00115A18">
        <w:br/>
        <w:t xml:space="preserve">        self.time = 0</w:t>
      </w:r>
    </w:p>
    <w:p w14:paraId="1E15FD9F" w14:textId="77777777" w:rsidR="00115A18" w:rsidRPr="00115A18" w:rsidRDefault="00115A18" w:rsidP="00115A18">
      <w:pPr>
        <w:pStyle w:val="SC-Source"/>
      </w:pPr>
      <w:r w:rsidRPr="00115A18">
        <w:t>def simulate_action(self, action):</w:t>
      </w:r>
      <w:r w:rsidRPr="00115A18">
        <w:br/>
        <w:t xml:space="preserve">        if action == "gather":</w:t>
      </w:r>
      <w:r w:rsidRPr="00115A18">
        <w:br/>
        <w:t xml:space="preserve">            self.resources += 10</w:t>
      </w:r>
      <w:r w:rsidRPr="00115A18">
        <w:br/>
        <w:t xml:space="preserve">        elif action == "build":</w:t>
      </w:r>
      <w:r w:rsidRPr="00115A18">
        <w:br/>
        <w:t xml:space="preserve">            if self.resources &gt;= 20:</w:t>
      </w:r>
      <w:r w:rsidRPr="00115A18">
        <w:br/>
        <w:t xml:space="preserve">                self.units += 1</w:t>
      </w:r>
      <w:r w:rsidRPr="00115A18">
        <w:br/>
        <w:t xml:space="preserve">                self.resources -= 20</w:t>
      </w:r>
      <w:r w:rsidRPr="00115A18">
        <w:br/>
        <w:t xml:space="preserve">        elif action == "attack":</w:t>
      </w:r>
      <w:r w:rsidRPr="00115A18">
        <w:br/>
        <w:t xml:space="preserve">            if self.units &gt; 0:</w:t>
      </w:r>
      <w:r w:rsidRPr="00115A18">
        <w:br/>
        <w:t xml:space="preserve">                self.enemy_units -= 1</w:t>
      </w:r>
      <w:r w:rsidRPr="00115A18">
        <w:br/>
        <w:t xml:space="preserve">                self.units -= 1</w:t>
      </w:r>
      <w:r w:rsidRPr="00115A18">
        <w:br/>
        <w:t xml:space="preserve">        self.time += 1</w:t>
      </w:r>
    </w:p>
    <w:p w14:paraId="4CAF7C3A" w14:textId="77777777" w:rsidR="00115A18" w:rsidRPr="00115A18" w:rsidRDefault="00115A18" w:rsidP="00115A18">
      <w:pPr>
        <w:pStyle w:val="SC-Source"/>
      </w:pPr>
      <w:r w:rsidRPr="00115A18">
        <w:t>def is_game_over(self):</w:t>
      </w:r>
      <w:r w:rsidRPr="00115A18">
        <w:br/>
        <w:t xml:space="preserve">        return self.enemy_units &lt;= 0 or self.time &gt; 100</w:t>
      </w:r>
    </w:p>
    <w:p w14:paraId="033D9125" w14:textId="77777777" w:rsidR="00115A18" w:rsidRPr="00115A18" w:rsidRDefault="00115A18" w:rsidP="00115A18">
      <w:pPr>
        <w:pStyle w:val="SC-Source"/>
      </w:pPr>
      <w:r w:rsidRPr="00115A18">
        <w:t>def evaluate_state(self):</w:t>
      </w:r>
      <w:r w:rsidRPr="00115A18">
        <w:br/>
        <w:t xml:space="preserve">        if self.enemy_units &lt;= 0:</w:t>
      </w:r>
      <w:r w:rsidRPr="00115A18">
        <w:br/>
        <w:t xml:space="preserve">            return 1  # Win</w:t>
      </w:r>
      <w:r w:rsidRPr="00115A18">
        <w:br/>
        <w:t xml:space="preserve">        elif self.time &gt; 100:</w:t>
      </w:r>
      <w:r w:rsidRPr="00115A18">
        <w:br/>
        <w:t xml:space="preserve">            return -1  # Lose</w:t>
      </w:r>
      <w:r w:rsidRPr="00115A18">
        <w:br/>
        <w:t xml:space="preserve">        return 0  # Ongoing</w:t>
      </w:r>
    </w:p>
    <w:p w14:paraId="6BF5E446" w14:textId="77777777" w:rsidR="00115A18" w:rsidRPr="00115A18" w:rsidRDefault="00115A18" w:rsidP="00115A18">
      <w:pPr>
        <w:pStyle w:val="SC-Source"/>
      </w:pPr>
      <w:r w:rsidRPr="00115A18">
        <w:t># Example usage of RTSGame</w:t>
      </w:r>
      <w:r w:rsidRPr="00115A18">
        <w:br/>
        <w:t>game = RTSGame()</w:t>
      </w:r>
      <w:r w:rsidRPr="00115A18">
        <w:br/>
        <w:t>while not game.is_game_over():</w:t>
      </w:r>
      <w:r w:rsidRPr="00115A18">
        <w:br/>
        <w:t xml:space="preserve">    action = np.random.choice(["gather", "build", "attack"])</w:t>
      </w:r>
      <w:r w:rsidRPr="00115A18">
        <w:br/>
        <w:t xml:space="preserve">    game.simulate_action(action)</w:t>
      </w:r>
      <w:r w:rsidRPr="00115A18">
        <w:br/>
        <w:t xml:space="preserve">    print(f"Resources: {game.resources}, Units: {game.units}, Enemy Units: {game.enemy_units}")</w:t>
      </w:r>
    </w:p>
    <w:p w14:paraId="7538ACEF" w14:textId="6509EE2F" w:rsidR="003B61F2" w:rsidRPr="00AF0688" w:rsidRDefault="00115A18" w:rsidP="00115A18">
      <w:pPr>
        <w:pStyle w:val="SC-Source"/>
        <w:rPr>
          <w:lang w:val="en-US"/>
        </w:rPr>
      </w:pPr>
      <w:r>
        <w:rPr>
          <w:lang w:val="en-US"/>
        </w:rPr>
        <w:t>`</w:t>
      </w:r>
    </w:p>
    <w:p w14:paraId="7534536D" w14:textId="7B52098D" w:rsidR="00334BAC" w:rsidRPr="00334BAC" w:rsidRDefault="00334BAC" w:rsidP="001C41CA">
      <w:pPr>
        <w:pStyle w:val="H1-Section"/>
        <w:rPr>
          <w:b w:val="0"/>
          <w:bCs/>
        </w:rPr>
      </w:pPr>
      <w:r w:rsidRPr="00334BAC">
        <w:rPr>
          <w:rFonts w:ascii="Calibri" w:hAnsi="Calibri" w:cs="Calibri"/>
          <w:b w:val="0"/>
          <w:bCs/>
          <w:sz w:val="22"/>
          <w:szCs w:val="22"/>
        </w:rPr>
        <w:t>This section highlights the versatility and robustness of AlphaZero's methodologies, demonstrating their applicability beyond games to solve complex, real-world problems. By adapting these techniques to varied domains, researchers and practitioners can leverage the power of deep reinforcement learning to tackle challenges that require strategic planning and adaptive decision-making.</w:t>
      </w:r>
    </w:p>
    <w:p w14:paraId="57C9CBC9" w14:textId="1BAB7EF3" w:rsidR="00AF0688" w:rsidRDefault="00AF0688" w:rsidP="001C41CA">
      <w:pPr>
        <w:pStyle w:val="H1-Section"/>
      </w:pPr>
      <w:r w:rsidRPr="00AF0688">
        <w:t>Training and Evaluating AlphaZero in Complex Environments</w:t>
      </w:r>
    </w:p>
    <w:p w14:paraId="7D5B91B7" w14:textId="4168827E" w:rsidR="00280EB7" w:rsidRDefault="00280EB7" w:rsidP="00280EB7">
      <w:r w:rsidRPr="00280EB7">
        <w:t>Training AlphaZero in complex environments requires tailored strategies to manage the increased complexity and uncertainty. These strategies often involve enhancing the exploration capabilities of the model and fine-tuning the reward system to better capture the nuances of the environment.</w:t>
      </w:r>
    </w:p>
    <w:p w14:paraId="7D2AE606" w14:textId="77777777" w:rsidR="007624A5" w:rsidRPr="007624A5" w:rsidRDefault="007624A5" w:rsidP="007624A5">
      <w:pPr>
        <w:rPr>
          <w:b/>
          <w:bCs/>
        </w:rPr>
      </w:pPr>
      <w:r w:rsidRPr="007624A5">
        <w:rPr>
          <w:b/>
          <w:bCs/>
        </w:rPr>
        <w:t>Enhanced Exploration Techniques</w:t>
      </w:r>
      <w:r w:rsidRPr="007624A5">
        <w:t>: Incorporating mechanisms such as noise injection into the policy network during training phases to promote exploration of less frequent but potentially rewarding actions.</w:t>
      </w:r>
    </w:p>
    <w:p w14:paraId="71C774D4" w14:textId="77777777" w:rsidR="007624A5" w:rsidRPr="007624A5" w:rsidRDefault="007624A5" w:rsidP="007624A5">
      <w:pPr>
        <w:rPr>
          <w:b/>
          <w:bCs/>
        </w:rPr>
      </w:pPr>
      <w:r w:rsidRPr="007624A5">
        <w:rPr>
          <w:b/>
          <w:bCs/>
        </w:rPr>
        <w:t>Dynamic Reward Adjustment</w:t>
      </w:r>
      <w:r w:rsidRPr="007624A5">
        <w:t>: Modifying reward functions dynamically based on the state and progress of the environment to focus learning on critical aspects that lead to long-term success.</w:t>
      </w:r>
    </w:p>
    <w:p w14:paraId="4122A31C" w14:textId="77777777" w:rsidR="007624A5" w:rsidRPr="007624A5" w:rsidRDefault="007624A5" w:rsidP="007624A5">
      <w:pPr>
        <w:pStyle w:val="H2-Heading"/>
      </w:pPr>
      <w:r w:rsidRPr="007624A5">
        <w:t>Case Studies</w:t>
      </w:r>
    </w:p>
    <w:p w14:paraId="68D83C7D" w14:textId="77777777" w:rsidR="007624A5" w:rsidRPr="007624A5" w:rsidRDefault="007624A5" w:rsidP="007624A5">
      <w:r w:rsidRPr="007624A5">
        <w:rPr>
          <w:b/>
          <w:bCs/>
        </w:rPr>
        <w:t>Autonomous Driving Simulations</w:t>
      </w:r>
      <w:r w:rsidRPr="007624A5">
        <w:t>: Training AlphaZero to handle real-time decision-making in simulated urban environments, where the model must learn to navigate complex traffic scenarios safely.</w:t>
      </w:r>
    </w:p>
    <w:p w14:paraId="4A958703" w14:textId="77777777" w:rsidR="007624A5" w:rsidRPr="007624A5" w:rsidRDefault="007624A5" w:rsidP="007624A5">
      <w:r w:rsidRPr="007624A5">
        <w:rPr>
          <w:b/>
          <w:bCs/>
        </w:rPr>
        <w:t>Energy Grid Management</w:t>
      </w:r>
      <w:r w:rsidRPr="007624A5">
        <w:t>: Using AlphaZero to optimize energy distribution and consumption in simulated smart grids, handling fluctuations in energy demand and supply efficiently.</w:t>
      </w:r>
    </w:p>
    <w:p w14:paraId="0434F49A" w14:textId="77777777" w:rsidR="00FA1B68" w:rsidRPr="00FA1B68" w:rsidRDefault="00FA1B68" w:rsidP="00FA1B68">
      <w:pPr>
        <w:pStyle w:val="H2-Heading"/>
      </w:pPr>
      <w:r w:rsidRPr="00FA1B68">
        <w:t>Code Example: AlphaZero for Energy Grid Management</w:t>
      </w:r>
    </w:p>
    <w:p w14:paraId="7E9864D3" w14:textId="77777777" w:rsidR="00FA1B68" w:rsidRPr="00FA1B68" w:rsidRDefault="00FA1B68" w:rsidP="00FA1B68">
      <w:r w:rsidRPr="00FA1B68">
        <w:t>This example demonstrates how AlphaZero can be adapted to manage an energy grid, making decisions to balance energy production and consumption under varying conditions:</w:t>
      </w:r>
    </w:p>
    <w:p w14:paraId="1C2F3A72" w14:textId="7C4C549F" w:rsidR="00FA1B68" w:rsidRPr="00FA1B68" w:rsidRDefault="00AC19FD" w:rsidP="00AC19FD">
      <w:pPr>
        <w:pStyle w:val="SC-Source"/>
      </w:pPr>
      <w:r>
        <w:t>`</w:t>
      </w:r>
      <w:r w:rsidR="00FA1B68" w:rsidRPr="00FA1B68">
        <w:t>python</w:t>
      </w:r>
    </w:p>
    <w:p w14:paraId="5AE1E29B" w14:textId="60C03626" w:rsidR="00FA1B68" w:rsidRPr="00FA1B68" w:rsidRDefault="00FA1B68" w:rsidP="00AC19FD">
      <w:pPr>
        <w:pStyle w:val="SC-Source"/>
      </w:pPr>
    </w:p>
    <w:p w14:paraId="26BF412E" w14:textId="77777777" w:rsidR="00FA1B68" w:rsidRPr="00FA1B68" w:rsidRDefault="00FA1B68" w:rsidP="00AC19FD">
      <w:pPr>
        <w:pStyle w:val="SC-Source"/>
      </w:pPr>
      <w:r w:rsidRPr="00FA1B68">
        <w:t>class EnergyGrid:</w:t>
      </w:r>
      <w:r w:rsidRPr="00FA1B68">
        <w:br/>
        <w:t xml:space="preserve">    def __init__(self):</w:t>
      </w:r>
      <w:r w:rsidRPr="00FA1B68">
        <w:br/>
        <w:t xml:space="preserve">        self.energy_supply = 100</w:t>
      </w:r>
      <w:r w:rsidRPr="00FA1B68">
        <w:br/>
        <w:t xml:space="preserve">        self.energy_demand = 50</w:t>
      </w:r>
    </w:p>
    <w:p w14:paraId="123458A2" w14:textId="77777777" w:rsidR="00FA1B68" w:rsidRPr="00FA1B68" w:rsidRDefault="00FA1B68" w:rsidP="00AC19FD">
      <w:pPr>
        <w:pStyle w:val="SC-Source"/>
      </w:pPr>
      <w:r w:rsidRPr="00FA1B68">
        <w:t>def step(self, action):</w:t>
      </w:r>
      <w:r w:rsidRPr="00FA1B68">
        <w:br/>
        <w:t xml:space="preserve">        if action == "increase":</w:t>
      </w:r>
      <w:r w:rsidRPr="00FA1B68">
        <w:br/>
        <w:t xml:space="preserve">            self.energy_supply += 10</w:t>
      </w:r>
      <w:r w:rsidRPr="00FA1B68">
        <w:br/>
        <w:t xml:space="preserve">        elif action == "decrease" and self.energy_supply &gt; 10:</w:t>
      </w:r>
      <w:r w:rsidRPr="00FA1B68">
        <w:br/>
        <w:t xml:space="preserve">            self.energy_supply -= 10</w:t>
      </w:r>
      <w:r w:rsidRPr="00FA1B68">
        <w:br/>
        <w:t xml:space="preserve">        self.energy_demand = np.random.randint(30, 70)  # Demand varies</w:t>
      </w:r>
      <w:r w:rsidRPr="00FA1B68">
        <w:br/>
        <w:t xml:space="preserve">        reward = -abs(self.energy_supply - self.energy_demand)</w:t>
      </w:r>
      <w:r w:rsidRPr="00FA1B68">
        <w:br/>
        <w:t xml:space="preserve">        return self.energy_supply, reward</w:t>
      </w:r>
    </w:p>
    <w:p w14:paraId="7D38E6EF" w14:textId="77777777" w:rsidR="00FA1B68" w:rsidRPr="00FA1B68" w:rsidRDefault="00FA1B68" w:rsidP="00AC19FD">
      <w:pPr>
        <w:pStyle w:val="SC-Source"/>
      </w:pPr>
      <w:r w:rsidRPr="00FA1B68">
        <w:t># Simulate AlphaZero's decision-making process in the energy grid</w:t>
      </w:r>
      <w:r w:rsidRPr="00FA1B68">
        <w:br/>
        <w:t>grid = EnergyGrid()</w:t>
      </w:r>
      <w:r w:rsidRPr="00FA1B68">
        <w:br/>
        <w:t>for _ in range(20):  # Run a few steps</w:t>
      </w:r>
      <w:r w:rsidRPr="00FA1B68">
        <w:br/>
        <w:t xml:space="preserve">    action = np.random.choice(["increase", "decrease"])</w:t>
      </w:r>
      <w:r w:rsidRPr="00FA1B68">
        <w:br/>
        <w:t xml:space="preserve">    supply, reward = grid.step(action)</w:t>
      </w:r>
      <w:r w:rsidRPr="00FA1B68">
        <w:br/>
        <w:t xml:space="preserve">    print(f"Action: {action}, Supply: {supply}, Reward: {reward}")</w:t>
      </w:r>
    </w:p>
    <w:p w14:paraId="0B0065D9" w14:textId="48EA2FA3" w:rsidR="00FA1B68" w:rsidRPr="00FA1B68" w:rsidRDefault="00FA1B68" w:rsidP="00AC19FD">
      <w:pPr>
        <w:pStyle w:val="SC-Source"/>
      </w:pPr>
      <w:r w:rsidRPr="00FA1B68">
        <w:t> </w:t>
      </w:r>
      <w:r w:rsidR="00AC19FD">
        <w:t>`</w:t>
      </w:r>
    </w:p>
    <w:p w14:paraId="294FF599" w14:textId="77777777" w:rsidR="00FA1B68" w:rsidRPr="00FA1B68" w:rsidRDefault="00FA1B68" w:rsidP="00FA1B68">
      <w:r w:rsidRPr="00FA1B68">
        <w:t> </w:t>
      </w:r>
    </w:p>
    <w:p w14:paraId="4C97541A" w14:textId="0553C281" w:rsidR="007624A5" w:rsidRPr="00280EB7" w:rsidRDefault="00FA1B68" w:rsidP="00280EB7">
      <w:r w:rsidRPr="00FA1B68">
        <w:t>This section underlines the adaptability and efficacy of AlphaZero in tackling complex real-world problems through advanced reinforcement learning techniques. By applying these strategies to varied domains, significant advancements can be achieved, enhancing both the understanding and application of AI in multifaceted environments. These case studies not only demonstrate practical applications but also offer valuable insights into the potential of AI to transform industries and improve decision-making processes. </w:t>
      </w:r>
    </w:p>
    <w:p w14:paraId="739BC4E5" w14:textId="77777777" w:rsidR="00AF0688" w:rsidRPr="008B75A9" w:rsidRDefault="00AF0688" w:rsidP="008B75A9">
      <w:pPr>
        <w:pStyle w:val="H2-Heading"/>
      </w:pPr>
      <w:r w:rsidRPr="008B75A9">
        <w:t>Training Strategies</w:t>
      </w:r>
    </w:p>
    <w:p w14:paraId="39DD6E17" w14:textId="77777777" w:rsidR="00AF0688" w:rsidRPr="00AF0688" w:rsidRDefault="00AF0688" w:rsidP="00A30D34">
      <w:pPr>
        <w:pStyle w:val="P-Regular"/>
        <w:numPr>
          <w:ilvl w:val="0"/>
          <w:numId w:val="6"/>
        </w:numPr>
        <w:rPr>
          <w:lang w:val="en-US"/>
        </w:rPr>
      </w:pPr>
      <w:r w:rsidRPr="00AF0688">
        <w:rPr>
          <w:b/>
          <w:bCs/>
          <w:lang w:val="en-US"/>
        </w:rPr>
        <w:t>Self-Play:</w:t>
      </w:r>
      <w:r w:rsidRPr="00AF0688">
        <w:rPr>
          <w:lang w:val="en-US"/>
        </w:rPr>
        <w:t xml:space="preserve"> Generate data iteratively to improve model performance.</w:t>
      </w:r>
    </w:p>
    <w:p w14:paraId="7ED54D95" w14:textId="77777777" w:rsidR="00AF0688" w:rsidRPr="00AF0688" w:rsidRDefault="00AF0688" w:rsidP="00A30D34">
      <w:pPr>
        <w:pStyle w:val="P-Regular"/>
        <w:numPr>
          <w:ilvl w:val="0"/>
          <w:numId w:val="6"/>
        </w:numPr>
        <w:rPr>
          <w:lang w:val="en-US"/>
        </w:rPr>
      </w:pPr>
      <w:r w:rsidRPr="00AF0688">
        <w:rPr>
          <w:b/>
          <w:bCs/>
          <w:lang w:val="en-US"/>
        </w:rPr>
        <w:t>Reward Engineering:</w:t>
      </w:r>
      <w:r w:rsidRPr="00AF0688">
        <w:rPr>
          <w:lang w:val="en-US"/>
        </w:rPr>
        <w:t xml:space="preserve"> Design tailored reward functions to encourage long-term planning.</w:t>
      </w:r>
    </w:p>
    <w:p w14:paraId="580E362D" w14:textId="77777777" w:rsidR="00AF0688" w:rsidRPr="008B75A9" w:rsidRDefault="00AF0688" w:rsidP="008B75A9">
      <w:pPr>
        <w:pStyle w:val="H2-Heading"/>
      </w:pPr>
      <w:r w:rsidRPr="008B75A9">
        <w:t>Evaluation Metrics</w:t>
      </w:r>
    </w:p>
    <w:p w14:paraId="34414FAA" w14:textId="77777777" w:rsidR="00AF0688" w:rsidRPr="00AF0688" w:rsidRDefault="00AF0688" w:rsidP="00A30D34">
      <w:pPr>
        <w:pStyle w:val="P-Regular"/>
        <w:numPr>
          <w:ilvl w:val="0"/>
          <w:numId w:val="7"/>
        </w:numPr>
        <w:rPr>
          <w:lang w:val="en-US"/>
        </w:rPr>
      </w:pPr>
      <w:r w:rsidRPr="00AF0688">
        <w:rPr>
          <w:b/>
          <w:bCs/>
          <w:lang w:val="en-US"/>
        </w:rPr>
        <w:t>Win Rates:</w:t>
      </w:r>
      <w:r w:rsidRPr="00AF0688">
        <w:rPr>
          <w:lang w:val="en-US"/>
        </w:rPr>
        <w:t xml:space="preserve"> Measure performance against baseline models.</w:t>
      </w:r>
    </w:p>
    <w:p w14:paraId="4899F523" w14:textId="77777777" w:rsidR="00AF0688" w:rsidRPr="00AF0688" w:rsidRDefault="00AF0688" w:rsidP="00A30D34">
      <w:pPr>
        <w:pStyle w:val="P-Regular"/>
        <w:numPr>
          <w:ilvl w:val="0"/>
          <w:numId w:val="7"/>
        </w:numPr>
        <w:rPr>
          <w:lang w:val="en-US"/>
        </w:rPr>
      </w:pPr>
      <w:r w:rsidRPr="00AF0688">
        <w:rPr>
          <w:b/>
          <w:bCs/>
          <w:lang w:val="en-US"/>
        </w:rPr>
        <w:t>Generalization:</w:t>
      </w:r>
      <w:r w:rsidRPr="00AF0688">
        <w:rPr>
          <w:lang w:val="en-US"/>
        </w:rPr>
        <w:t xml:space="preserve"> Test adaptability to novel environments (Vinyals et al., 2019).</w:t>
      </w:r>
    </w:p>
    <w:p w14:paraId="555E2B63" w14:textId="77777777" w:rsidR="00AF0688" w:rsidRPr="00AF0688" w:rsidRDefault="00AF0688" w:rsidP="001C41CA">
      <w:pPr>
        <w:pStyle w:val="H1-Section"/>
      </w:pPr>
      <w:r w:rsidRPr="00AF0688">
        <w:t>Conclusion of Chapter 9</w:t>
      </w:r>
    </w:p>
    <w:p w14:paraId="3E22AF12" w14:textId="77777777" w:rsidR="005E3330" w:rsidRPr="005E3330" w:rsidRDefault="005E3330" w:rsidP="005E3330">
      <w:r w:rsidRPr="005E3330">
        <w:t>Chapter 9 examines the AlphaZero algorithm, highlighting its success in mastering games like Chess, Shogi, and Go, and its influence on artificial intelligence and reinforcement learning. By analyzing Monte Carlo Tree Search (MCTS), providing a step-by-step guide to implementing AlphaZero for Connect4, and exploring practical applications such as energy grid management and autonomous driving, the chapter demonstrates how AlphaZero adapts to various challenges. Through strategies for training in complex environments and practical code examples, readers gain hands-on experience to apply and customize AlphaZero effectively. The principles introduced here continue to shape advancements in AI, offering new possibilities for diverse applications.</w:t>
      </w:r>
    </w:p>
    <w:p w14:paraId="31FCE558" w14:textId="47018F6B" w:rsidR="00AF0688" w:rsidRPr="00AF0688" w:rsidRDefault="001923E1" w:rsidP="001C41CA">
      <w:pPr>
        <w:pStyle w:val="H1-Section"/>
      </w:pPr>
      <w:r>
        <w:t xml:space="preserve">In the next </w:t>
      </w:r>
      <w:r w:rsidR="00AF0688" w:rsidRPr="00AF0688">
        <w:t>Chapter</w:t>
      </w:r>
    </w:p>
    <w:p w14:paraId="4DF73BA2" w14:textId="77777777" w:rsidR="00AF0688" w:rsidRPr="00AF0688" w:rsidRDefault="00AF0688" w:rsidP="00AF0688">
      <w:pPr>
        <w:pStyle w:val="P-Regular"/>
        <w:rPr>
          <w:lang w:val="en-US"/>
        </w:rPr>
      </w:pPr>
      <w:r w:rsidRPr="00AF0688">
        <w:rPr>
          <w:lang w:val="en-US"/>
        </w:rPr>
        <w:t>In the next chapter, we transition to Deep Q-Networks (DQN) and their applications in Atari games. Building on AlphaZero's self-play and MCTS methodologies, we explore how DQNs enhance learning in dynamic, high-dimensional environments.</w:t>
      </w:r>
    </w:p>
    <w:sdt>
      <w:sdtPr>
        <w:rPr>
          <w:b w:val="0"/>
          <w:sz w:val="22"/>
          <w:szCs w:val="22"/>
        </w:rPr>
        <w:id w:val="1273429571"/>
        <w:docPartObj>
          <w:docPartGallery w:val="Bibliographies"/>
          <w:docPartUnique/>
        </w:docPartObj>
      </w:sdtPr>
      <w:sdtContent>
        <w:p w14:paraId="0E4F076C" w14:textId="7417E142" w:rsidR="001C41CA" w:rsidRDefault="001C41CA" w:rsidP="001C41CA">
          <w:pPr>
            <w:pStyle w:val="H1-Section"/>
          </w:pPr>
          <w:r>
            <w:t>References</w:t>
          </w:r>
        </w:p>
        <w:sdt>
          <w:sdtPr>
            <w:id w:val="-573587230"/>
            <w:bibliography/>
          </w:sdtPr>
          <w:sdtContent>
            <w:p w14:paraId="26690D0A" w14:textId="77777777" w:rsidR="001370D0" w:rsidRDefault="001C41CA" w:rsidP="001C41CA">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1370D0" w14:paraId="3A36B086" w14:textId="77777777">
                <w:trPr>
                  <w:divId w:val="461267972"/>
                  <w:tblCellSpacing w:w="15" w:type="dxa"/>
                </w:trPr>
                <w:tc>
                  <w:tcPr>
                    <w:tcW w:w="50" w:type="pct"/>
                    <w:hideMark/>
                  </w:tcPr>
                  <w:p w14:paraId="251C5CA4" w14:textId="23B308E5" w:rsidR="001370D0" w:rsidRDefault="001370D0">
                    <w:pPr>
                      <w:pStyle w:val="Bibliography"/>
                      <w:rPr>
                        <w:noProof/>
                        <w:sz w:val="24"/>
                        <w:szCs w:val="24"/>
                      </w:rPr>
                    </w:pPr>
                    <w:r>
                      <w:rPr>
                        <w:noProof/>
                      </w:rPr>
                      <w:t xml:space="preserve">[1] </w:t>
                    </w:r>
                  </w:p>
                </w:tc>
                <w:tc>
                  <w:tcPr>
                    <w:tcW w:w="0" w:type="auto"/>
                    <w:hideMark/>
                  </w:tcPr>
                  <w:p w14:paraId="4C1AC64F" w14:textId="77777777" w:rsidR="001370D0" w:rsidRDefault="001370D0">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1370D0" w14:paraId="606354F5" w14:textId="77777777">
                <w:trPr>
                  <w:divId w:val="461267972"/>
                  <w:tblCellSpacing w:w="15" w:type="dxa"/>
                </w:trPr>
                <w:tc>
                  <w:tcPr>
                    <w:tcW w:w="50" w:type="pct"/>
                    <w:hideMark/>
                  </w:tcPr>
                  <w:p w14:paraId="5F1EC6C4" w14:textId="77777777" w:rsidR="001370D0" w:rsidRDefault="001370D0">
                    <w:pPr>
                      <w:pStyle w:val="Bibliography"/>
                      <w:rPr>
                        <w:noProof/>
                      </w:rPr>
                    </w:pPr>
                    <w:r>
                      <w:rPr>
                        <w:noProof/>
                      </w:rPr>
                      <w:t xml:space="preserve">[2] </w:t>
                    </w:r>
                  </w:p>
                </w:tc>
                <w:tc>
                  <w:tcPr>
                    <w:tcW w:w="0" w:type="auto"/>
                    <w:hideMark/>
                  </w:tcPr>
                  <w:p w14:paraId="3ABC2EFC" w14:textId="77777777" w:rsidR="001370D0" w:rsidRDefault="001370D0">
                    <w:pPr>
                      <w:pStyle w:val="Bibliography"/>
                      <w:rPr>
                        <w:noProof/>
                      </w:rPr>
                    </w:pPr>
                    <w:r>
                      <w:rPr>
                        <w:noProof/>
                      </w:rPr>
                      <w:t xml:space="preserve">C. B. Browne, E. Powley, D. Whitehouse, S. M. Lucas, P. I. Cowling, P. lfshagen and S. Colton, "A Survey of Monte Carlo Tree Search Methods," </w:t>
                    </w:r>
                    <w:r>
                      <w:rPr>
                        <w:i/>
                        <w:iCs/>
                        <w:noProof/>
                      </w:rPr>
                      <w:t xml:space="preserve">IEEE Transactions on Computational Intelligence and AI in Games, </w:t>
                    </w:r>
                    <w:r>
                      <w:rPr>
                        <w:noProof/>
                      </w:rPr>
                      <w:t xml:space="preserve">vol. 4, no. 1, pp. 1-43, 2012. </w:t>
                    </w:r>
                  </w:p>
                </w:tc>
              </w:tr>
              <w:tr w:rsidR="001370D0" w14:paraId="751EC8CA" w14:textId="77777777">
                <w:trPr>
                  <w:divId w:val="461267972"/>
                  <w:tblCellSpacing w:w="15" w:type="dxa"/>
                </w:trPr>
                <w:tc>
                  <w:tcPr>
                    <w:tcW w:w="50" w:type="pct"/>
                    <w:hideMark/>
                  </w:tcPr>
                  <w:p w14:paraId="5DBF2BEB" w14:textId="77777777" w:rsidR="001370D0" w:rsidRDefault="001370D0">
                    <w:pPr>
                      <w:pStyle w:val="Bibliography"/>
                      <w:rPr>
                        <w:noProof/>
                      </w:rPr>
                    </w:pPr>
                    <w:r>
                      <w:rPr>
                        <w:noProof/>
                      </w:rPr>
                      <w:t xml:space="preserve">[3] </w:t>
                    </w:r>
                  </w:p>
                </w:tc>
                <w:tc>
                  <w:tcPr>
                    <w:tcW w:w="0" w:type="auto"/>
                    <w:hideMark/>
                  </w:tcPr>
                  <w:p w14:paraId="0A04CC50" w14:textId="77777777" w:rsidR="001370D0" w:rsidRDefault="001370D0">
                    <w:pPr>
                      <w:pStyle w:val="Bibliography"/>
                      <w:rPr>
                        <w:noProof/>
                      </w:rPr>
                    </w:pPr>
                    <w:r>
                      <w:rPr>
                        <w:noProof/>
                      </w:rPr>
                      <w:t xml:space="preserve">L. Kocsis and C. Szepesvári, "Bandit-Based Monte-Carlo Planning," in </w:t>
                    </w:r>
                    <w:r>
                      <w:rPr>
                        <w:i/>
                        <w:iCs/>
                        <w:noProof/>
                      </w:rPr>
                      <w:t>European Conference on Machine Learning</w:t>
                    </w:r>
                    <w:r>
                      <w:rPr>
                        <w:noProof/>
                      </w:rPr>
                      <w:t xml:space="preserve">, Berlin, Heidelberg, 2006. </w:t>
                    </w:r>
                  </w:p>
                </w:tc>
              </w:tr>
              <w:tr w:rsidR="001370D0" w14:paraId="18696029" w14:textId="77777777">
                <w:trPr>
                  <w:divId w:val="461267972"/>
                  <w:tblCellSpacing w:w="15" w:type="dxa"/>
                </w:trPr>
                <w:tc>
                  <w:tcPr>
                    <w:tcW w:w="50" w:type="pct"/>
                    <w:hideMark/>
                  </w:tcPr>
                  <w:p w14:paraId="3909E246" w14:textId="77777777" w:rsidR="001370D0" w:rsidRDefault="001370D0">
                    <w:pPr>
                      <w:pStyle w:val="Bibliography"/>
                      <w:rPr>
                        <w:noProof/>
                      </w:rPr>
                    </w:pPr>
                    <w:r>
                      <w:rPr>
                        <w:noProof/>
                      </w:rPr>
                      <w:t xml:space="preserve">[4] </w:t>
                    </w:r>
                  </w:p>
                </w:tc>
                <w:tc>
                  <w:tcPr>
                    <w:tcW w:w="0" w:type="auto"/>
                    <w:hideMark/>
                  </w:tcPr>
                  <w:p w14:paraId="4B3A58B1" w14:textId="77777777" w:rsidR="001370D0" w:rsidRDefault="001370D0">
                    <w:pPr>
                      <w:pStyle w:val="Bibliography"/>
                      <w:rPr>
                        <w:noProof/>
                      </w:rPr>
                    </w:pPr>
                    <w:r>
                      <w:rPr>
                        <w:noProof/>
                      </w:rPr>
                      <w:t xml:space="preserve">O. Vinyals, I. Babuschkin, W. M. Czarnecki, M. Mathieu, A. Dudzik, J. Chung and D. Silver, "Grandmaster Level in StarCraft II Using Multi-Agent Reinforcement Learning," </w:t>
                    </w:r>
                    <w:r>
                      <w:rPr>
                        <w:i/>
                        <w:iCs/>
                        <w:noProof/>
                      </w:rPr>
                      <w:t xml:space="preserve">Nature, </w:t>
                    </w:r>
                    <w:r>
                      <w:rPr>
                        <w:noProof/>
                      </w:rPr>
                      <w:t xml:space="preserve">vol. 575, no. 7782, pp. 350-354, 2019. </w:t>
                    </w:r>
                  </w:p>
                </w:tc>
              </w:tr>
              <w:tr w:rsidR="001370D0" w14:paraId="53A99A00" w14:textId="77777777">
                <w:trPr>
                  <w:divId w:val="461267972"/>
                  <w:tblCellSpacing w:w="15" w:type="dxa"/>
                </w:trPr>
                <w:tc>
                  <w:tcPr>
                    <w:tcW w:w="50" w:type="pct"/>
                    <w:hideMark/>
                  </w:tcPr>
                  <w:p w14:paraId="1D9AC0EA" w14:textId="77777777" w:rsidR="001370D0" w:rsidRDefault="001370D0">
                    <w:pPr>
                      <w:pStyle w:val="Bibliography"/>
                      <w:rPr>
                        <w:noProof/>
                      </w:rPr>
                    </w:pPr>
                    <w:r>
                      <w:rPr>
                        <w:noProof/>
                      </w:rPr>
                      <w:t xml:space="preserve">[5] </w:t>
                    </w:r>
                  </w:p>
                </w:tc>
                <w:tc>
                  <w:tcPr>
                    <w:tcW w:w="0" w:type="auto"/>
                    <w:hideMark/>
                  </w:tcPr>
                  <w:p w14:paraId="54E79771" w14:textId="77777777" w:rsidR="001370D0" w:rsidRDefault="001370D0">
                    <w:pPr>
                      <w:pStyle w:val="Bibliography"/>
                      <w:rPr>
                        <w:noProof/>
                      </w:rPr>
                    </w:pPr>
                    <w:r>
                      <w:rPr>
                        <w:noProof/>
                      </w:rPr>
                      <w:t xml:space="preserve">G. Tesauro, "Temporal difference learning and TD-Gammon," </w:t>
                    </w:r>
                    <w:r>
                      <w:rPr>
                        <w:i/>
                        <w:iCs/>
                        <w:noProof/>
                      </w:rPr>
                      <w:t xml:space="preserve">Communications of the ACM, </w:t>
                    </w:r>
                    <w:r>
                      <w:rPr>
                        <w:noProof/>
                      </w:rPr>
                      <w:t xml:space="preserve">vol. 38, pp. 58, 68. </w:t>
                    </w:r>
                  </w:p>
                </w:tc>
              </w:tr>
              <w:tr w:rsidR="001370D0" w14:paraId="121A344B" w14:textId="77777777">
                <w:trPr>
                  <w:divId w:val="461267972"/>
                  <w:tblCellSpacing w:w="15" w:type="dxa"/>
                </w:trPr>
                <w:tc>
                  <w:tcPr>
                    <w:tcW w:w="50" w:type="pct"/>
                    <w:hideMark/>
                  </w:tcPr>
                  <w:p w14:paraId="2C85C493" w14:textId="77777777" w:rsidR="001370D0" w:rsidRDefault="001370D0">
                    <w:pPr>
                      <w:pStyle w:val="Bibliography"/>
                      <w:rPr>
                        <w:noProof/>
                      </w:rPr>
                    </w:pPr>
                    <w:r>
                      <w:rPr>
                        <w:noProof/>
                      </w:rPr>
                      <w:t xml:space="preserve">[6] </w:t>
                    </w:r>
                  </w:p>
                </w:tc>
                <w:tc>
                  <w:tcPr>
                    <w:tcW w:w="0" w:type="auto"/>
                    <w:hideMark/>
                  </w:tcPr>
                  <w:p w14:paraId="22D2F553" w14:textId="77777777" w:rsidR="001370D0" w:rsidRDefault="001370D0">
                    <w:pPr>
                      <w:pStyle w:val="Bibliography"/>
                      <w:rPr>
                        <w:noProof/>
                      </w:rPr>
                    </w:pPr>
                    <w:r>
                      <w:rPr>
                        <w:noProof/>
                      </w:rPr>
                      <w:t xml:space="preserve">R. S. Sutton and A. G. Barto, Reinforcement Learning: An Introduction, MIT press. </w:t>
                    </w:r>
                  </w:p>
                </w:tc>
              </w:tr>
              <w:tr w:rsidR="001370D0" w14:paraId="0B4E3520" w14:textId="77777777">
                <w:trPr>
                  <w:divId w:val="461267972"/>
                  <w:tblCellSpacing w:w="15" w:type="dxa"/>
                </w:trPr>
                <w:tc>
                  <w:tcPr>
                    <w:tcW w:w="50" w:type="pct"/>
                    <w:hideMark/>
                  </w:tcPr>
                  <w:p w14:paraId="1254CB22" w14:textId="77777777" w:rsidR="001370D0" w:rsidRDefault="001370D0">
                    <w:pPr>
                      <w:pStyle w:val="Bibliography"/>
                      <w:rPr>
                        <w:noProof/>
                      </w:rPr>
                    </w:pPr>
                    <w:r>
                      <w:rPr>
                        <w:noProof/>
                      </w:rPr>
                      <w:t xml:space="preserve">[7] </w:t>
                    </w:r>
                  </w:p>
                </w:tc>
                <w:tc>
                  <w:tcPr>
                    <w:tcW w:w="0" w:type="auto"/>
                    <w:hideMark/>
                  </w:tcPr>
                  <w:p w14:paraId="5A019F6E" w14:textId="77777777" w:rsidR="001370D0" w:rsidRDefault="001370D0">
                    <w:pPr>
                      <w:pStyle w:val="Bibliography"/>
                      <w:rPr>
                        <w:noProof/>
                      </w:rPr>
                    </w:pPr>
                    <w:r>
                      <w:rPr>
                        <w:noProof/>
                      </w:rPr>
                      <w:t xml:space="preserve">D. Silver, J. Schrittwieser and K. Simonyan, "Mastering the game of Go without human knowledge," </w:t>
                    </w:r>
                    <w:r>
                      <w:rPr>
                        <w:i/>
                        <w:iCs/>
                        <w:noProof/>
                      </w:rPr>
                      <w:t xml:space="preserve">Nature, </w:t>
                    </w:r>
                    <w:r>
                      <w:rPr>
                        <w:noProof/>
                      </w:rPr>
                      <w:t xml:space="preserve">vol. 550, pp. 354, 359. </w:t>
                    </w:r>
                  </w:p>
                </w:tc>
              </w:tr>
              <w:tr w:rsidR="001370D0" w14:paraId="7DB94C3F" w14:textId="77777777">
                <w:trPr>
                  <w:divId w:val="461267972"/>
                  <w:tblCellSpacing w:w="15" w:type="dxa"/>
                </w:trPr>
                <w:tc>
                  <w:tcPr>
                    <w:tcW w:w="50" w:type="pct"/>
                    <w:hideMark/>
                  </w:tcPr>
                  <w:p w14:paraId="5258D142" w14:textId="77777777" w:rsidR="001370D0" w:rsidRDefault="001370D0">
                    <w:pPr>
                      <w:pStyle w:val="Bibliography"/>
                      <w:rPr>
                        <w:noProof/>
                      </w:rPr>
                    </w:pPr>
                    <w:r>
                      <w:rPr>
                        <w:noProof/>
                      </w:rPr>
                      <w:t xml:space="preserve">[8] </w:t>
                    </w:r>
                  </w:p>
                </w:tc>
                <w:tc>
                  <w:tcPr>
                    <w:tcW w:w="0" w:type="auto"/>
                    <w:hideMark/>
                  </w:tcPr>
                  <w:p w14:paraId="3460B981" w14:textId="77777777" w:rsidR="001370D0" w:rsidRDefault="001370D0">
                    <w:pPr>
                      <w:pStyle w:val="Bibliography"/>
                      <w:rPr>
                        <w:noProof/>
                      </w:rPr>
                    </w:pPr>
                    <w:r>
                      <w:rPr>
                        <w:noProof/>
                      </w:rPr>
                      <w:t xml:space="preserve">D. Silver, J. Schrittwieser, K. Simonyan, I. Antonoglou, A. Huang, A. Guez and D. Hassabis, </w:t>
                    </w:r>
                    <w:r>
                      <w:rPr>
                        <w:i/>
                        <w:iCs/>
                        <w:noProof/>
                      </w:rPr>
                      <w:t>Mastering Chess and Shogi by Self-Play with a General Reinforcement Learning Algorithm.</w:t>
                    </w:r>
                    <w:r>
                      <w:rPr>
                        <w:noProof/>
                      </w:rPr>
                      <w:t xml:space="preserve"> </w:t>
                    </w:r>
                  </w:p>
                </w:tc>
              </w:tr>
              <w:tr w:rsidR="001370D0" w14:paraId="35C19E86" w14:textId="77777777">
                <w:trPr>
                  <w:divId w:val="461267972"/>
                  <w:tblCellSpacing w:w="15" w:type="dxa"/>
                </w:trPr>
                <w:tc>
                  <w:tcPr>
                    <w:tcW w:w="50" w:type="pct"/>
                    <w:hideMark/>
                  </w:tcPr>
                  <w:p w14:paraId="48AF0A8B" w14:textId="77777777" w:rsidR="001370D0" w:rsidRDefault="001370D0">
                    <w:pPr>
                      <w:pStyle w:val="Bibliography"/>
                      <w:rPr>
                        <w:noProof/>
                      </w:rPr>
                    </w:pPr>
                    <w:r>
                      <w:rPr>
                        <w:noProof/>
                      </w:rPr>
                      <w:t xml:space="preserve">[9] </w:t>
                    </w:r>
                  </w:p>
                </w:tc>
                <w:tc>
                  <w:tcPr>
                    <w:tcW w:w="0" w:type="auto"/>
                    <w:hideMark/>
                  </w:tcPr>
                  <w:p w14:paraId="7E34417F" w14:textId="77777777" w:rsidR="001370D0" w:rsidRDefault="001370D0">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pp. 1140, 1144. </w:t>
                    </w:r>
                  </w:p>
                </w:tc>
              </w:tr>
              <w:tr w:rsidR="001370D0" w14:paraId="5AB5EBD9" w14:textId="77777777">
                <w:trPr>
                  <w:divId w:val="461267972"/>
                  <w:tblCellSpacing w:w="15" w:type="dxa"/>
                </w:trPr>
                <w:tc>
                  <w:tcPr>
                    <w:tcW w:w="50" w:type="pct"/>
                    <w:hideMark/>
                  </w:tcPr>
                  <w:p w14:paraId="5FEB380B" w14:textId="77777777" w:rsidR="001370D0" w:rsidRDefault="001370D0">
                    <w:pPr>
                      <w:pStyle w:val="Bibliography"/>
                      <w:rPr>
                        <w:noProof/>
                      </w:rPr>
                    </w:pPr>
                    <w:r>
                      <w:rPr>
                        <w:noProof/>
                      </w:rPr>
                      <w:t xml:space="preserve">[10] </w:t>
                    </w:r>
                  </w:p>
                </w:tc>
                <w:tc>
                  <w:tcPr>
                    <w:tcW w:w="0" w:type="auto"/>
                    <w:hideMark/>
                  </w:tcPr>
                  <w:p w14:paraId="5DD1F521" w14:textId="77777777" w:rsidR="001370D0" w:rsidRDefault="001370D0">
                    <w:pPr>
                      <w:pStyle w:val="Bibliography"/>
                      <w:rPr>
                        <w:noProof/>
                      </w:rPr>
                    </w:pPr>
                    <w:r>
                      <w:rPr>
                        <w:noProof/>
                      </w:rPr>
                      <w:t xml:space="preserve">V. Mnih, K. Kavukcuoglu and D. Silver, "Human-level control through deep reinforcement learning," </w:t>
                    </w:r>
                    <w:r>
                      <w:rPr>
                        <w:i/>
                        <w:iCs/>
                        <w:noProof/>
                      </w:rPr>
                      <w:t xml:space="preserve">Nature, </w:t>
                    </w:r>
                    <w:r>
                      <w:rPr>
                        <w:noProof/>
                      </w:rPr>
                      <w:t xml:space="preserve">vol. 518, pp. 529, 533. </w:t>
                    </w:r>
                  </w:p>
                </w:tc>
              </w:tr>
              <w:tr w:rsidR="001370D0" w14:paraId="3BE58FB0" w14:textId="77777777">
                <w:trPr>
                  <w:divId w:val="461267972"/>
                  <w:tblCellSpacing w:w="15" w:type="dxa"/>
                </w:trPr>
                <w:tc>
                  <w:tcPr>
                    <w:tcW w:w="50" w:type="pct"/>
                    <w:hideMark/>
                  </w:tcPr>
                  <w:p w14:paraId="1025BD26" w14:textId="77777777" w:rsidR="001370D0" w:rsidRDefault="001370D0">
                    <w:pPr>
                      <w:pStyle w:val="Bibliography"/>
                      <w:rPr>
                        <w:noProof/>
                      </w:rPr>
                    </w:pPr>
                    <w:r>
                      <w:rPr>
                        <w:noProof/>
                      </w:rPr>
                      <w:t xml:space="preserve">[11] </w:t>
                    </w:r>
                  </w:p>
                </w:tc>
                <w:tc>
                  <w:tcPr>
                    <w:tcW w:w="0" w:type="auto"/>
                    <w:hideMark/>
                  </w:tcPr>
                  <w:p w14:paraId="12D62211" w14:textId="77777777" w:rsidR="001370D0" w:rsidRDefault="001370D0">
                    <w:pPr>
                      <w:pStyle w:val="Bibliography"/>
                      <w:rPr>
                        <w:noProof/>
                      </w:rPr>
                    </w:pPr>
                    <w:r>
                      <w:rPr>
                        <w:noProof/>
                      </w:rPr>
                      <w:t xml:space="preserve">T. McGrath, A. Kapishnikov, T. Toma, A. Pearce, D. Hassabis, B. Kim, U. Paquet and V. Kramnik, </w:t>
                    </w:r>
                    <w:r>
                      <w:rPr>
                        <w:i/>
                        <w:iCs/>
                        <w:noProof/>
                      </w:rPr>
                      <w:t>Acquisition of Chess Knowledge in AlphaZero".</w:t>
                    </w:r>
                    <w:r>
                      <w:rPr>
                        <w:noProof/>
                      </w:rPr>
                      <w:t xml:space="preserve"> </w:t>
                    </w:r>
                  </w:p>
                </w:tc>
              </w:tr>
            </w:tbl>
            <w:p w14:paraId="70C61E8A" w14:textId="77777777" w:rsidR="001370D0" w:rsidRDefault="001370D0">
              <w:pPr>
                <w:divId w:val="461267972"/>
                <w:rPr>
                  <w:rFonts w:eastAsia="Times New Roman"/>
                  <w:noProof/>
                </w:rPr>
              </w:pPr>
            </w:p>
            <w:p w14:paraId="08DC6446" w14:textId="6CAAEB75" w:rsidR="001C41CA" w:rsidRDefault="001C41CA" w:rsidP="001C41CA">
              <w:r>
                <w:rPr>
                  <w:b/>
                  <w:bCs/>
                  <w:noProof/>
                </w:rPr>
                <w:fldChar w:fldCharType="end"/>
              </w:r>
            </w:p>
          </w:sdtContent>
        </w:sdt>
      </w:sdtContent>
    </w:sdt>
    <w:p w14:paraId="39FC3C84" w14:textId="77777777" w:rsidR="00E332B1" w:rsidRDefault="00E332B1" w:rsidP="220381DB">
      <w:pPr>
        <w:pStyle w:val="P-Regular"/>
      </w:pPr>
    </w:p>
    <w:p w14:paraId="460FFE54" w14:textId="77777777" w:rsidR="00E332B1" w:rsidRDefault="00E332B1" w:rsidP="00E332B1">
      <w:pPr>
        <w:pStyle w:val="L-Bullets"/>
        <w:numPr>
          <w:ilvl w:val="0"/>
          <w:numId w:val="0"/>
        </w:numPr>
        <w:ind w:left="717" w:hanging="360"/>
      </w:pPr>
    </w:p>
    <w:p w14:paraId="0E1AC694" w14:textId="77777777" w:rsidR="00E332B1" w:rsidRDefault="00E332B1" w:rsidP="00E332B1">
      <w:pPr>
        <w:pStyle w:val="L-Bullets"/>
        <w:numPr>
          <w:ilvl w:val="0"/>
          <w:numId w:val="0"/>
        </w:numPr>
        <w:ind w:left="717" w:hanging="360"/>
      </w:pPr>
    </w:p>
    <w:p w14:paraId="34BA5670" w14:textId="77777777" w:rsidR="00E332B1" w:rsidRDefault="00E332B1" w:rsidP="00E332B1">
      <w:pPr>
        <w:pStyle w:val="L-Bullets"/>
        <w:numPr>
          <w:ilvl w:val="0"/>
          <w:numId w:val="0"/>
        </w:numPr>
        <w:ind w:left="717" w:hanging="360"/>
      </w:pPr>
    </w:p>
    <w:p w14:paraId="7CC22C74" w14:textId="77777777" w:rsidR="00E332B1" w:rsidRDefault="00E332B1" w:rsidP="00E332B1">
      <w:pPr>
        <w:pStyle w:val="L-Bullets"/>
        <w:numPr>
          <w:ilvl w:val="0"/>
          <w:numId w:val="0"/>
        </w:numPr>
        <w:ind w:left="717" w:hanging="360"/>
      </w:pPr>
    </w:p>
    <w:p w14:paraId="1952B6B8" w14:textId="77777777" w:rsidR="00E332B1" w:rsidRDefault="00E332B1" w:rsidP="00E332B1">
      <w:pPr>
        <w:pStyle w:val="L-Bullets"/>
        <w:numPr>
          <w:ilvl w:val="0"/>
          <w:numId w:val="0"/>
        </w:numPr>
        <w:ind w:left="717" w:hanging="360"/>
      </w:pPr>
    </w:p>
    <w:sectPr w:rsidR="00E332B1"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22B14"/>
    <w:multiLevelType w:val="multilevel"/>
    <w:tmpl w:val="90081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43AA5"/>
    <w:multiLevelType w:val="multilevel"/>
    <w:tmpl w:val="F38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DB44D1"/>
    <w:multiLevelType w:val="multilevel"/>
    <w:tmpl w:val="A8AE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AE11A8"/>
    <w:multiLevelType w:val="multilevel"/>
    <w:tmpl w:val="178CA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DE32D7"/>
    <w:multiLevelType w:val="multilevel"/>
    <w:tmpl w:val="1FE4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593B7D"/>
    <w:multiLevelType w:val="multilevel"/>
    <w:tmpl w:val="F8D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A620CE"/>
    <w:multiLevelType w:val="multilevel"/>
    <w:tmpl w:val="65F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43179"/>
    <w:multiLevelType w:val="multilevel"/>
    <w:tmpl w:val="395C1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24C71"/>
    <w:multiLevelType w:val="multilevel"/>
    <w:tmpl w:val="A4168B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33CDD"/>
    <w:multiLevelType w:val="multilevel"/>
    <w:tmpl w:val="3CB8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F46DD2"/>
    <w:multiLevelType w:val="multilevel"/>
    <w:tmpl w:val="D82A7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DA1339"/>
    <w:multiLevelType w:val="multilevel"/>
    <w:tmpl w:val="592EA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22E2115"/>
    <w:multiLevelType w:val="multilevel"/>
    <w:tmpl w:val="C51C6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9E5FF3"/>
    <w:multiLevelType w:val="multilevel"/>
    <w:tmpl w:val="64E2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511DC1"/>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2177A6"/>
    <w:multiLevelType w:val="multilevel"/>
    <w:tmpl w:val="0042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7"/>
  </w:num>
  <w:num w:numId="2" w16cid:durableId="888421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112214">
    <w:abstractNumId w:val="6"/>
  </w:num>
  <w:num w:numId="4" w16cid:durableId="4720448">
    <w:abstractNumId w:val="4"/>
  </w:num>
  <w:num w:numId="5" w16cid:durableId="2130397408">
    <w:abstractNumId w:val="17"/>
  </w:num>
  <w:num w:numId="6" w16cid:durableId="212694907">
    <w:abstractNumId w:val="15"/>
  </w:num>
  <w:num w:numId="7" w16cid:durableId="458885415">
    <w:abstractNumId w:val="1"/>
  </w:num>
  <w:num w:numId="8" w16cid:durableId="1283075913">
    <w:abstractNumId w:val="9"/>
  </w:num>
  <w:num w:numId="9" w16cid:durableId="1224872246">
    <w:abstractNumId w:val="3"/>
  </w:num>
  <w:num w:numId="10" w16cid:durableId="69084443">
    <w:abstractNumId w:val="0"/>
  </w:num>
  <w:num w:numId="11" w16cid:durableId="364984838">
    <w:abstractNumId w:val="8"/>
  </w:num>
  <w:num w:numId="12" w16cid:durableId="2013683275">
    <w:abstractNumId w:val="5"/>
    <w:lvlOverride w:ilvl="0">
      <w:startOverride w:val="1"/>
    </w:lvlOverride>
  </w:num>
  <w:num w:numId="13" w16cid:durableId="1791508851">
    <w:abstractNumId w:val="2"/>
  </w:num>
  <w:num w:numId="14" w16cid:durableId="713314429">
    <w:abstractNumId w:val="11"/>
    <w:lvlOverride w:ilvl="0">
      <w:startOverride w:val="1"/>
    </w:lvlOverride>
  </w:num>
  <w:num w:numId="15" w16cid:durableId="736901956">
    <w:abstractNumId w:val="10"/>
  </w:num>
  <w:num w:numId="16" w16cid:durableId="1071930056">
    <w:abstractNumId w:val="16"/>
  </w:num>
  <w:num w:numId="17" w16cid:durableId="736514224">
    <w:abstractNumId w:val="14"/>
    <w:lvlOverride w:ilvl="0">
      <w:startOverride w:val="1"/>
    </w:lvlOverride>
  </w:num>
  <w:num w:numId="18" w16cid:durableId="1932272475">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463C"/>
    <w:rsid w:val="00035535"/>
    <w:rsid w:val="00042F71"/>
    <w:rsid w:val="0004373F"/>
    <w:rsid w:val="0006743D"/>
    <w:rsid w:val="00086DB5"/>
    <w:rsid w:val="000A36F6"/>
    <w:rsid w:val="000B6564"/>
    <w:rsid w:val="000E393D"/>
    <w:rsid w:val="000F673A"/>
    <w:rsid w:val="00110A3C"/>
    <w:rsid w:val="00115A18"/>
    <w:rsid w:val="00123A1A"/>
    <w:rsid w:val="001370D0"/>
    <w:rsid w:val="001923E1"/>
    <w:rsid w:val="001A40C8"/>
    <w:rsid w:val="001B1A8B"/>
    <w:rsid w:val="001C41CA"/>
    <w:rsid w:val="0020073A"/>
    <w:rsid w:val="00204BA3"/>
    <w:rsid w:val="00212253"/>
    <w:rsid w:val="00217116"/>
    <w:rsid w:val="00217A7E"/>
    <w:rsid w:val="00235DDE"/>
    <w:rsid w:val="0025053C"/>
    <w:rsid w:val="00251F34"/>
    <w:rsid w:val="00260E91"/>
    <w:rsid w:val="00280EB7"/>
    <w:rsid w:val="00283AA0"/>
    <w:rsid w:val="002A17B7"/>
    <w:rsid w:val="002A7053"/>
    <w:rsid w:val="002B3E85"/>
    <w:rsid w:val="002B575F"/>
    <w:rsid w:val="002F0EEE"/>
    <w:rsid w:val="003165FF"/>
    <w:rsid w:val="00334BAC"/>
    <w:rsid w:val="00340B1F"/>
    <w:rsid w:val="00347F9F"/>
    <w:rsid w:val="003714A4"/>
    <w:rsid w:val="00386256"/>
    <w:rsid w:val="003B61F2"/>
    <w:rsid w:val="003B6E22"/>
    <w:rsid w:val="003C3243"/>
    <w:rsid w:val="003C45C6"/>
    <w:rsid w:val="004072D5"/>
    <w:rsid w:val="0043035F"/>
    <w:rsid w:val="004370F5"/>
    <w:rsid w:val="004645ED"/>
    <w:rsid w:val="0047308D"/>
    <w:rsid w:val="004C0374"/>
    <w:rsid w:val="004E11BB"/>
    <w:rsid w:val="00511551"/>
    <w:rsid w:val="005120E5"/>
    <w:rsid w:val="00526D7C"/>
    <w:rsid w:val="00570370"/>
    <w:rsid w:val="00587C8C"/>
    <w:rsid w:val="005A78F8"/>
    <w:rsid w:val="005D5EFE"/>
    <w:rsid w:val="005E3233"/>
    <w:rsid w:val="005E3330"/>
    <w:rsid w:val="0060629A"/>
    <w:rsid w:val="006225F0"/>
    <w:rsid w:val="00624A0A"/>
    <w:rsid w:val="00625700"/>
    <w:rsid w:val="00625848"/>
    <w:rsid w:val="00641D62"/>
    <w:rsid w:val="00642897"/>
    <w:rsid w:val="006739BB"/>
    <w:rsid w:val="00683D19"/>
    <w:rsid w:val="006C1092"/>
    <w:rsid w:val="006E4A3B"/>
    <w:rsid w:val="006F7553"/>
    <w:rsid w:val="00714E28"/>
    <w:rsid w:val="00733CC1"/>
    <w:rsid w:val="00757BA6"/>
    <w:rsid w:val="00760A21"/>
    <w:rsid w:val="007624A5"/>
    <w:rsid w:val="00780C03"/>
    <w:rsid w:val="00783FFB"/>
    <w:rsid w:val="00794157"/>
    <w:rsid w:val="007B413F"/>
    <w:rsid w:val="007C7E9A"/>
    <w:rsid w:val="00805409"/>
    <w:rsid w:val="0083420F"/>
    <w:rsid w:val="00837C4C"/>
    <w:rsid w:val="00865034"/>
    <w:rsid w:val="00887581"/>
    <w:rsid w:val="0089201C"/>
    <w:rsid w:val="008A3825"/>
    <w:rsid w:val="008B686C"/>
    <w:rsid w:val="008B75A9"/>
    <w:rsid w:val="008D0B73"/>
    <w:rsid w:val="008E5B6C"/>
    <w:rsid w:val="008F3F9D"/>
    <w:rsid w:val="008F7FC4"/>
    <w:rsid w:val="0090482A"/>
    <w:rsid w:val="009258DE"/>
    <w:rsid w:val="00926EF8"/>
    <w:rsid w:val="00940E1A"/>
    <w:rsid w:val="00956561"/>
    <w:rsid w:val="00967DCC"/>
    <w:rsid w:val="00994119"/>
    <w:rsid w:val="009A1AEA"/>
    <w:rsid w:val="00A14F90"/>
    <w:rsid w:val="00A177D3"/>
    <w:rsid w:val="00A30D34"/>
    <w:rsid w:val="00A33A44"/>
    <w:rsid w:val="00A35F62"/>
    <w:rsid w:val="00A42540"/>
    <w:rsid w:val="00A55B2D"/>
    <w:rsid w:val="00A55F8D"/>
    <w:rsid w:val="00A617F7"/>
    <w:rsid w:val="00A6433C"/>
    <w:rsid w:val="00A833A5"/>
    <w:rsid w:val="00AA1BDD"/>
    <w:rsid w:val="00AC19FD"/>
    <w:rsid w:val="00AC6773"/>
    <w:rsid w:val="00AD2DD8"/>
    <w:rsid w:val="00AF0688"/>
    <w:rsid w:val="00B34934"/>
    <w:rsid w:val="00B34CF7"/>
    <w:rsid w:val="00B447F0"/>
    <w:rsid w:val="00B62217"/>
    <w:rsid w:val="00B72559"/>
    <w:rsid w:val="00B933B9"/>
    <w:rsid w:val="00BA7F42"/>
    <w:rsid w:val="00BB12A8"/>
    <w:rsid w:val="00BB155C"/>
    <w:rsid w:val="00BD0C70"/>
    <w:rsid w:val="00BD2542"/>
    <w:rsid w:val="00C52D9A"/>
    <w:rsid w:val="00CA1874"/>
    <w:rsid w:val="00CA6204"/>
    <w:rsid w:val="00CA6394"/>
    <w:rsid w:val="00CB75DA"/>
    <w:rsid w:val="00CC53DA"/>
    <w:rsid w:val="00CD7433"/>
    <w:rsid w:val="00CE3E2D"/>
    <w:rsid w:val="00D212A1"/>
    <w:rsid w:val="00D43055"/>
    <w:rsid w:val="00D469DC"/>
    <w:rsid w:val="00D5505B"/>
    <w:rsid w:val="00D61752"/>
    <w:rsid w:val="00D62D2A"/>
    <w:rsid w:val="00D651AC"/>
    <w:rsid w:val="00DB0C69"/>
    <w:rsid w:val="00DB66E3"/>
    <w:rsid w:val="00DD51A0"/>
    <w:rsid w:val="00DF45BE"/>
    <w:rsid w:val="00E20017"/>
    <w:rsid w:val="00E20F24"/>
    <w:rsid w:val="00E230ED"/>
    <w:rsid w:val="00E24FDA"/>
    <w:rsid w:val="00E32E2E"/>
    <w:rsid w:val="00E332B1"/>
    <w:rsid w:val="00E55321"/>
    <w:rsid w:val="00E710F2"/>
    <w:rsid w:val="00E90E41"/>
    <w:rsid w:val="00EA7909"/>
    <w:rsid w:val="00EB0283"/>
    <w:rsid w:val="00EB33A2"/>
    <w:rsid w:val="00F26228"/>
    <w:rsid w:val="00F4015B"/>
    <w:rsid w:val="00F463F3"/>
    <w:rsid w:val="00F520C9"/>
    <w:rsid w:val="00F543EA"/>
    <w:rsid w:val="00F66887"/>
    <w:rsid w:val="00F8327D"/>
    <w:rsid w:val="00F83E6C"/>
    <w:rsid w:val="00F961D2"/>
    <w:rsid w:val="00FA1B68"/>
    <w:rsid w:val="00FA63E6"/>
    <w:rsid w:val="00FD3BD8"/>
    <w:rsid w:val="00FD7FE1"/>
    <w:rsid w:val="00FE3CA0"/>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E332B1"/>
    <w:rPr>
      <w:color w:val="605E5C"/>
      <w:shd w:val="clear" w:color="auto" w:fill="E1DFDD"/>
    </w:rPr>
  </w:style>
  <w:style w:type="paragraph" w:styleId="Bibliography">
    <w:name w:val="Bibliography"/>
    <w:basedOn w:val="Normal"/>
    <w:next w:val="Normal"/>
    <w:uiPriority w:val="37"/>
    <w:semiHidden/>
    <w:rsid w:val="001C41CA"/>
  </w:style>
  <w:style w:type="paragraph" w:styleId="NormalWeb">
    <w:name w:val="Normal (Web)"/>
    <w:basedOn w:val="Normal"/>
    <w:uiPriority w:val="99"/>
    <w:unhideWhenUsed/>
    <w:rsid w:val="00FE3C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9044">
      <w:bodyDiv w:val="1"/>
      <w:marLeft w:val="0"/>
      <w:marRight w:val="0"/>
      <w:marTop w:val="0"/>
      <w:marBottom w:val="0"/>
      <w:divBdr>
        <w:top w:val="none" w:sz="0" w:space="0" w:color="auto"/>
        <w:left w:val="none" w:sz="0" w:space="0" w:color="auto"/>
        <w:bottom w:val="none" w:sz="0" w:space="0" w:color="auto"/>
        <w:right w:val="none" w:sz="0" w:space="0" w:color="auto"/>
      </w:divBdr>
    </w:div>
    <w:div w:id="36703564">
      <w:bodyDiv w:val="1"/>
      <w:marLeft w:val="0"/>
      <w:marRight w:val="0"/>
      <w:marTop w:val="0"/>
      <w:marBottom w:val="0"/>
      <w:divBdr>
        <w:top w:val="none" w:sz="0" w:space="0" w:color="auto"/>
        <w:left w:val="none" w:sz="0" w:space="0" w:color="auto"/>
        <w:bottom w:val="none" w:sz="0" w:space="0" w:color="auto"/>
        <w:right w:val="none" w:sz="0" w:space="0" w:color="auto"/>
      </w:divBdr>
    </w:div>
    <w:div w:id="47187041">
      <w:bodyDiv w:val="1"/>
      <w:marLeft w:val="0"/>
      <w:marRight w:val="0"/>
      <w:marTop w:val="0"/>
      <w:marBottom w:val="0"/>
      <w:divBdr>
        <w:top w:val="none" w:sz="0" w:space="0" w:color="auto"/>
        <w:left w:val="none" w:sz="0" w:space="0" w:color="auto"/>
        <w:bottom w:val="none" w:sz="0" w:space="0" w:color="auto"/>
        <w:right w:val="none" w:sz="0" w:space="0" w:color="auto"/>
      </w:divBdr>
    </w:div>
    <w:div w:id="59182684">
      <w:bodyDiv w:val="1"/>
      <w:marLeft w:val="0"/>
      <w:marRight w:val="0"/>
      <w:marTop w:val="0"/>
      <w:marBottom w:val="0"/>
      <w:divBdr>
        <w:top w:val="none" w:sz="0" w:space="0" w:color="auto"/>
        <w:left w:val="none" w:sz="0" w:space="0" w:color="auto"/>
        <w:bottom w:val="none" w:sz="0" w:space="0" w:color="auto"/>
        <w:right w:val="none" w:sz="0" w:space="0" w:color="auto"/>
      </w:divBdr>
    </w:div>
    <w:div w:id="80029569">
      <w:bodyDiv w:val="1"/>
      <w:marLeft w:val="0"/>
      <w:marRight w:val="0"/>
      <w:marTop w:val="0"/>
      <w:marBottom w:val="0"/>
      <w:divBdr>
        <w:top w:val="none" w:sz="0" w:space="0" w:color="auto"/>
        <w:left w:val="none" w:sz="0" w:space="0" w:color="auto"/>
        <w:bottom w:val="none" w:sz="0" w:space="0" w:color="auto"/>
        <w:right w:val="none" w:sz="0" w:space="0" w:color="auto"/>
      </w:divBdr>
      <w:divsChild>
        <w:div w:id="1345474629">
          <w:marLeft w:val="0"/>
          <w:marRight w:val="0"/>
          <w:marTop w:val="0"/>
          <w:marBottom w:val="0"/>
          <w:divBdr>
            <w:top w:val="none" w:sz="0" w:space="0" w:color="auto"/>
            <w:left w:val="none" w:sz="0" w:space="0" w:color="auto"/>
            <w:bottom w:val="none" w:sz="0" w:space="0" w:color="auto"/>
            <w:right w:val="none" w:sz="0" w:space="0" w:color="auto"/>
          </w:divBdr>
          <w:divsChild>
            <w:div w:id="149059891">
              <w:marLeft w:val="0"/>
              <w:marRight w:val="0"/>
              <w:marTop w:val="0"/>
              <w:marBottom w:val="0"/>
              <w:divBdr>
                <w:top w:val="none" w:sz="0" w:space="0" w:color="auto"/>
                <w:left w:val="none" w:sz="0" w:space="0" w:color="auto"/>
                <w:bottom w:val="none" w:sz="0" w:space="0" w:color="auto"/>
                <w:right w:val="none" w:sz="0" w:space="0" w:color="auto"/>
              </w:divBdr>
              <w:divsChild>
                <w:div w:id="1357196942">
                  <w:marLeft w:val="0"/>
                  <w:marRight w:val="0"/>
                  <w:marTop w:val="0"/>
                  <w:marBottom w:val="0"/>
                  <w:divBdr>
                    <w:top w:val="none" w:sz="0" w:space="0" w:color="auto"/>
                    <w:left w:val="none" w:sz="0" w:space="0" w:color="auto"/>
                    <w:bottom w:val="none" w:sz="0" w:space="0" w:color="auto"/>
                    <w:right w:val="none" w:sz="0" w:space="0" w:color="auto"/>
                  </w:divBdr>
                  <w:divsChild>
                    <w:div w:id="7294997">
                      <w:marLeft w:val="0"/>
                      <w:marRight w:val="0"/>
                      <w:marTop w:val="0"/>
                      <w:marBottom w:val="0"/>
                      <w:divBdr>
                        <w:top w:val="none" w:sz="0" w:space="0" w:color="auto"/>
                        <w:left w:val="none" w:sz="0" w:space="0" w:color="auto"/>
                        <w:bottom w:val="none" w:sz="0" w:space="0" w:color="auto"/>
                        <w:right w:val="none" w:sz="0" w:space="0" w:color="auto"/>
                      </w:divBdr>
                      <w:divsChild>
                        <w:div w:id="1762146231">
                          <w:marLeft w:val="0"/>
                          <w:marRight w:val="0"/>
                          <w:marTop w:val="0"/>
                          <w:marBottom w:val="0"/>
                          <w:divBdr>
                            <w:top w:val="none" w:sz="0" w:space="0" w:color="auto"/>
                            <w:left w:val="none" w:sz="0" w:space="0" w:color="auto"/>
                            <w:bottom w:val="none" w:sz="0" w:space="0" w:color="auto"/>
                            <w:right w:val="none" w:sz="0" w:space="0" w:color="auto"/>
                          </w:divBdr>
                          <w:divsChild>
                            <w:div w:id="154410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904289">
      <w:bodyDiv w:val="1"/>
      <w:marLeft w:val="0"/>
      <w:marRight w:val="0"/>
      <w:marTop w:val="0"/>
      <w:marBottom w:val="0"/>
      <w:divBdr>
        <w:top w:val="none" w:sz="0" w:space="0" w:color="auto"/>
        <w:left w:val="none" w:sz="0" w:space="0" w:color="auto"/>
        <w:bottom w:val="none" w:sz="0" w:space="0" w:color="auto"/>
        <w:right w:val="none" w:sz="0" w:space="0" w:color="auto"/>
      </w:divBdr>
    </w:div>
    <w:div w:id="179319253">
      <w:bodyDiv w:val="1"/>
      <w:marLeft w:val="0"/>
      <w:marRight w:val="0"/>
      <w:marTop w:val="0"/>
      <w:marBottom w:val="0"/>
      <w:divBdr>
        <w:top w:val="none" w:sz="0" w:space="0" w:color="auto"/>
        <w:left w:val="none" w:sz="0" w:space="0" w:color="auto"/>
        <w:bottom w:val="none" w:sz="0" w:space="0" w:color="auto"/>
        <w:right w:val="none" w:sz="0" w:space="0" w:color="auto"/>
      </w:divBdr>
    </w:div>
    <w:div w:id="203293775">
      <w:bodyDiv w:val="1"/>
      <w:marLeft w:val="0"/>
      <w:marRight w:val="0"/>
      <w:marTop w:val="0"/>
      <w:marBottom w:val="0"/>
      <w:divBdr>
        <w:top w:val="none" w:sz="0" w:space="0" w:color="auto"/>
        <w:left w:val="none" w:sz="0" w:space="0" w:color="auto"/>
        <w:bottom w:val="none" w:sz="0" w:space="0" w:color="auto"/>
        <w:right w:val="none" w:sz="0" w:space="0" w:color="auto"/>
      </w:divBdr>
    </w:div>
    <w:div w:id="409353832">
      <w:bodyDiv w:val="1"/>
      <w:marLeft w:val="0"/>
      <w:marRight w:val="0"/>
      <w:marTop w:val="0"/>
      <w:marBottom w:val="0"/>
      <w:divBdr>
        <w:top w:val="none" w:sz="0" w:space="0" w:color="auto"/>
        <w:left w:val="none" w:sz="0" w:space="0" w:color="auto"/>
        <w:bottom w:val="none" w:sz="0" w:space="0" w:color="auto"/>
        <w:right w:val="none" w:sz="0" w:space="0" w:color="auto"/>
      </w:divBdr>
    </w:div>
    <w:div w:id="441925534">
      <w:bodyDiv w:val="1"/>
      <w:marLeft w:val="0"/>
      <w:marRight w:val="0"/>
      <w:marTop w:val="0"/>
      <w:marBottom w:val="0"/>
      <w:divBdr>
        <w:top w:val="none" w:sz="0" w:space="0" w:color="auto"/>
        <w:left w:val="none" w:sz="0" w:space="0" w:color="auto"/>
        <w:bottom w:val="none" w:sz="0" w:space="0" w:color="auto"/>
        <w:right w:val="none" w:sz="0" w:space="0" w:color="auto"/>
      </w:divBdr>
    </w:div>
    <w:div w:id="443038974">
      <w:bodyDiv w:val="1"/>
      <w:marLeft w:val="0"/>
      <w:marRight w:val="0"/>
      <w:marTop w:val="0"/>
      <w:marBottom w:val="0"/>
      <w:divBdr>
        <w:top w:val="none" w:sz="0" w:space="0" w:color="auto"/>
        <w:left w:val="none" w:sz="0" w:space="0" w:color="auto"/>
        <w:bottom w:val="none" w:sz="0" w:space="0" w:color="auto"/>
        <w:right w:val="none" w:sz="0" w:space="0" w:color="auto"/>
      </w:divBdr>
    </w:div>
    <w:div w:id="461267972">
      <w:bodyDiv w:val="1"/>
      <w:marLeft w:val="0"/>
      <w:marRight w:val="0"/>
      <w:marTop w:val="0"/>
      <w:marBottom w:val="0"/>
      <w:divBdr>
        <w:top w:val="none" w:sz="0" w:space="0" w:color="auto"/>
        <w:left w:val="none" w:sz="0" w:space="0" w:color="auto"/>
        <w:bottom w:val="none" w:sz="0" w:space="0" w:color="auto"/>
        <w:right w:val="none" w:sz="0" w:space="0" w:color="auto"/>
      </w:divBdr>
    </w:div>
    <w:div w:id="512454247">
      <w:bodyDiv w:val="1"/>
      <w:marLeft w:val="0"/>
      <w:marRight w:val="0"/>
      <w:marTop w:val="0"/>
      <w:marBottom w:val="0"/>
      <w:divBdr>
        <w:top w:val="none" w:sz="0" w:space="0" w:color="auto"/>
        <w:left w:val="none" w:sz="0" w:space="0" w:color="auto"/>
        <w:bottom w:val="none" w:sz="0" w:space="0" w:color="auto"/>
        <w:right w:val="none" w:sz="0" w:space="0" w:color="auto"/>
      </w:divBdr>
    </w:div>
    <w:div w:id="576593984">
      <w:bodyDiv w:val="1"/>
      <w:marLeft w:val="0"/>
      <w:marRight w:val="0"/>
      <w:marTop w:val="0"/>
      <w:marBottom w:val="0"/>
      <w:divBdr>
        <w:top w:val="none" w:sz="0" w:space="0" w:color="auto"/>
        <w:left w:val="none" w:sz="0" w:space="0" w:color="auto"/>
        <w:bottom w:val="none" w:sz="0" w:space="0" w:color="auto"/>
        <w:right w:val="none" w:sz="0" w:space="0" w:color="auto"/>
      </w:divBdr>
    </w:div>
    <w:div w:id="700977771">
      <w:bodyDiv w:val="1"/>
      <w:marLeft w:val="0"/>
      <w:marRight w:val="0"/>
      <w:marTop w:val="0"/>
      <w:marBottom w:val="0"/>
      <w:divBdr>
        <w:top w:val="none" w:sz="0" w:space="0" w:color="auto"/>
        <w:left w:val="none" w:sz="0" w:space="0" w:color="auto"/>
        <w:bottom w:val="none" w:sz="0" w:space="0" w:color="auto"/>
        <w:right w:val="none" w:sz="0" w:space="0" w:color="auto"/>
      </w:divBdr>
    </w:div>
    <w:div w:id="740786091">
      <w:bodyDiv w:val="1"/>
      <w:marLeft w:val="0"/>
      <w:marRight w:val="0"/>
      <w:marTop w:val="0"/>
      <w:marBottom w:val="0"/>
      <w:divBdr>
        <w:top w:val="none" w:sz="0" w:space="0" w:color="auto"/>
        <w:left w:val="none" w:sz="0" w:space="0" w:color="auto"/>
        <w:bottom w:val="none" w:sz="0" w:space="0" w:color="auto"/>
        <w:right w:val="none" w:sz="0" w:space="0" w:color="auto"/>
      </w:divBdr>
    </w:div>
    <w:div w:id="799567511">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16342977">
      <w:bodyDiv w:val="1"/>
      <w:marLeft w:val="0"/>
      <w:marRight w:val="0"/>
      <w:marTop w:val="0"/>
      <w:marBottom w:val="0"/>
      <w:divBdr>
        <w:top w:val="none" w:sz="0" w:space="0" w:color="auto"/>
        <w:left w:val="none" w:sz="0" w:space="0" w:color="auto"/>
        <w:bottom w:val="none" w:sz="0" w:space="0" w:color="auto"/>
        <w:right w:val="none" w:sz="0" w:space="0" w:color="auto"/>
      </w:divBdr>
    </w:div>
    <w:div w:id="841044754">
      <w:bodyDiv w:val="1"/>
      <w:marLeft w:val="0"/>
      <w:marRight w:val="0"/>
      <w:marTop w:val="0"/>
      <w:marBottom w:val="0"/>
      <w:divBdr>
        <w:top w:val="none" w:sz="0" w:space="0" w:color="auto"/>
        <w:left w:val="none" w:sz="0" w:space="0" w:color="auto"/>
        <w:bottom w:val="none" w:sz="0" w:space="0" w:color="auto"/>
        <w:right w:val="none" w:sz="0" w:space="0" w:color="auto"/>
      </w:divBdr>
    </w:div>
    <w:div w:id="872840148">
      <w:bodyDiv w:val="1"/>
      <w:marLeft w:val="0"/>
      <w:marRight w:val="0"/>
      <w:marTop w:val="0"/>
      <w:marBottom w:val="0"/>
      <w:divBdr>
        <w:top w:val="none" w:sz="0" w:space="0" w:color="auto"/>
        <w:left w:val="none" w:sz="0" w:space="0" w:color="auto"/>
        <w:bottom w:val="none" w:sz="0" w:space="0" w:color="auto"/>
        <w:right w:val="none" w:sz="0" w:space="0" w:color="auto"/>
      </w:divBdr>
    </w:div>
    <w:div w:id="891117586">
      <w:bodyDiv w:val="1"/>
      <w:marLeft w:val="0"/>
      <w:marRight w:val="0"/>
      <w:marTop w:val="0"/>
      <w:marBottom w:val="0"/>
      <w:divBdr>
        <w:top w:val="none" w:sz="0" w:space="0" w:color="auto"/>
        <w:left w:val="none" w:sz="0" w:space="0" w:color="auto"/>
        <w:bottom w:val="none" w:sz="0" w:space="0" w:color="auto"/>
        <w:right w:val="none" w:sz="0" w:space="0" w:color="auto"/>
      </w:divBdr>
      <w:divsChild>
        <w:div w:id="62338513">
          <w:marLeft w:val="0"/>
          <w:marRight w:val="0"/>
          <w:marTop w:val="0"/>
          <w:marBottom w:val="0"/>
          <w:divBdr>
            <w:top w:val="none" w:sz="0" w:space="0" w:color="auto"/>
            <w:left w:val="none" w:sz="0" w:space="0" w:color="auto"/>
            <w:bottom w:val="none" w:sz="0" w:space="0" w:color="auto"/>
            <w:right w:val="none" w:sz="0" w:space="0" w:color="auto"/>
          </w:divBdr>
          <w:divsChild>
            <w:div w:id="835918907">
              <w:marLeft w:val="0"/>
              <w:marRight w:val="0"/>
              <w:marTop w:val="0"/>
              <w:marBottom w:val="0"/>
              <w:divBdr>
                <w:top w:val="none" w:sz="0" w:space="0" w:color="auto"/>
                <w:left w:val="none" w:sz="0" w:space="0" w:color="auto"/>
                <w:bottom w:val="none" w:sz="0" w:space="0" w:color="auto"/>
                <w:right w:val="none" w:sz="0" w:space="0" w:color="auto"/>
              </w:divBdr>
              <w:divsChild>
                <w:div w:id="1199320202">
                  <w:marLeft w:val="0"/>
                  <w:marRight w:val="0"/>
                  <w:marTop w:val="0"/>
                  <w:marBottom w:val="0"/>
                  <w:divBdr>
                    <w:top w:val="none" w:sz="0" w:space="0" w:color="auto"/>
                    <w:left w:val="none" w:sz="0" w:space="0" w:color="auto"/>
                    <w:bottom w:val="none" w:sz="0" w:space="0" w:color="auto"/>
                    <w:right w:val="none" w:sz="0" w:space="0" w:color="auto"/>
                  </w:divBdr>
                  <w:divsChild>
                    <w:div w:id="303510447">
                      <w:marLeft w:val="0"/>
                      <w:marRight w:val="0"/>
                      <w:marTop w:val="0"/>
                      <w:marBottom w:val="0"/>
                      <w:divBdr>
                        <w:top w:val="none" w:sz="0" w:space="0" w:color="auto"/>
                        <w:left w:val="none" w:sz="0" w:space="0" w:color="auto"/>
                        <w:bottom w:val="none" w:sz="0" w:space="0" w:color="auto"/>
                        <w:right w:val="none" w:sz="0" w:space="0" w:color="auto"/>
                      </w:divBdr>
                      <w:divsChild>
                        <w:div w:id="1278953290">
                          <w:marLeft w:val="0"/>
                          <w:marRight w:val="0"/>
                          <w:marTop w:val="0"/>
                          <w:marBottom w:val="0"/>
                          <w:divBdr>
                            <w:top w:val="none" w:sz="0" w:space="0" w:color="auto"/>
                            <w:left w:val="none" w:sz="0" w:space="0" w:color="auto"/>
                            <w:bottom w:val="none" w:sz="0" w:space="0" w:color="auto"/>
                            <w:right w:val="none" w:sz="0" w:space="0" w:color="auto"/>
                          </w:divBdr>
                          <w:divsChild>
                            <w:div w:id="582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031161">
      <w:bodyDiv w:val="1"/>
      <w:marLeft w:val="0"/>
      <w:marRight w:val="0"/>
      <w:marTop w:val="0"/>
      <w:marBottom w:val="0"/>
      <w:divBdr>
        <w:top w:val="none" w:sz="0" w:space="0" w:color="auto"/>
        <w:left w:val="none" w:sz="0" w:space="0" w:color="auto"/>
        <w:bottom w:val="none" w:sz="0" w:space="0" w:color="auto"/>
        <w:right w:val="none" w:sz="0" w:space="0" w:color="auto"/>
      </w:divBdr>
    </w:div>
    <w:div w:id="956570827">
      <w:bodyDiv w:val="1"/>
      <w:marLeft w:val="0"/>
      <w:marRight w:val="0"/>
      <w:marTop w:val="0"/>
      <w:marBottom w:val="0"/>
      <w:divBdr>
        <w:top w:val="none" w:sz="0" w:space="0" w:color="auto"/>
        <w:left w:val="none" w:sz="0" w:space="0" w:color="auto"/>
        <w:bottom w:val="none" w:sz="0" w:space="0" w:color="auto"/>
        <w:right w:val="none" w:sz="0" w:space="0" w:color="auto"/>
      </w:divBdr>
    </w:div>
    <w:div w:id="1035808127">
      <w:bodyDiv w:val="1"/>
      <w:marLeft w:val="0"/>
      <w:marRight w:val="0"/>
      <w:marTop w:val="0"/>
      <w:marBottom w:val="0"/>
      <w:divBdr>
        <w:top w:val="none" w:sz="0" w:space="0" w:color="auto"/>
        <w:left w:val="none" w:sz="0" w:space="0" w:color="auto"/>
        <w:bottom w:val="none" w:sz="0" w:space="0" w:color="auto"/>
        <w:right w:val="none" w:sz="0" w:space="0" w:color="auto"/>
      </w:divBdr>
    </w:div>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001288">
      <w:bodyDiv w:val="1"/>
      <w:marLeft w:val="0"/>
      <w:marRight w:val="0"/>
      <w:marTop w:val="0"/>
      <w:marBottom w:val="0"/>
      <w:divBdr>
        <w:top w:val="none" w:sz="0" w:space="0" w:color="auto"/>
        <w:left w:val="none" w:sz="0" w:space="0" w:color="auto"/>
        <w:bottom w:val="none" w:sz="0" w:space="0" w:color="auto"/>
        <w:right w:val="none" w:sz="0" w:space="0" w:color="auto"/>
      </w:divBdr>
    </w:div>
    <w:div w:id="1143623011">
      <w:bodyDiv w:val="1"/>
      <w:marLeft w:val="0"/>
      <w:marRight w:val="0"/>
      <w:marTop w:val="0"/>
      <w:marBottom w:val="0"/>
      <w:divBdr>
        <w:top w:val="none" w:sz="0" w:space="0" w:color="auto"/>
        <w:left w:val="none" w:sz="0" w:space="0" w:color="auto"/>
        <w:bottom w:val="none" w:sz="0" w:space="0" w:color="auto"/>
        <w:right w:val="none" w:sz="0" w:space="0" w:color="auto"/>
      </w:divBdr>
    </w:div>
    <w:div w:id="1196699995">
      <w:bodyDiv w:val="1"/>
      <w:marLeft w:val="0"/>
      <w:marRight w:val="0"/>
      <w:marTop w:val="0"/>
      <w:marBottom w:val="0"/>
      <w:divBdr>
        <w:top w:val="none" w:sz="0" w:space="0" w:color="auto"/>
        <w:left w:val="none" w:sz="0" w:space="0" w:color="auto"/>
        <w:bottom w:val="none" w:sz="0" w:space="0" w:color="auto"/>
        <w:right w:val="none" w:sz="0" w:space="0" w:color="auto"/>
      </w:divBdr>
    </w:div>
    <w:div w:id="1201170269">
      <w:bodyDiv w:val="1"/>
      <w:marLeft w:val="0"/>
      <w:marRight w:val="0"/>
      <w:marTop w:val="0"/>
      <w:marBottom w:val="0"/>
      <w:divBdr>
        <w:top w:val="none" w:sz="0" w:space="0" w:color="auto"/>
        <w:left w:val="none" w:sz="0" w:space="0" w:color="auto"/>
        <w:bottom w:val="none" w:sz="0" w:space="0" w:color="auto"/>
        <w:right w:val="none" w:sz="0" w:space="0" w:color="auto"/>
      </w:divBdr>
    </w:div>
    <w:div w:id="1282616632">
      <w:bodyDiv w:val="1"/>
      <w:marLeft w:val="0"/>
      <w:marRight w:val="0"/>
      <w:marTop w:val="0"/>
      <w:marBottom w:val="0"/>
      <w:divBdr>
        <w:top w:val="none" w:sz="0" w:space="0" w:color="auto"/>
        <w:left w:val="none" w:sz="0" w:space="0" w:color="auto"/>
        <w:bottom w:val="none" w:sz="0" w:space="0" w:color="auto"/>
        <w:right w:val="none" w:sz="0" w:space="0" w:color="auto"/>
      </w:divBdr>
    </w:div>
    <w:div w:id="1303926873">
      <w:bodyDiv w:val="1"/>
      <w:marLeft w:val="0"/>
      <w:marRight w:val="0"/>
      <w:marTop w:val="0"/>
      <w:marBottom w:val="0"/>
      <w:divBdr>
        <w:top w:val="none" w:sz="0" w:space="0" w:color="auto"/>
        <w:left w:val="none" w:sz="0" w:space="0" w:color="auto"/>
        <w:bottom w:val="none" w:sz="0" w:space="0" w:color="auto"/>
        <w:right w:val="none" w:sz="0" w:space="0" w:color="auto"/>
      </w:divBdr>
    </w:div>
    <w:div w:id="145425035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349846">
      <w:bodyDiv w:val="1"/>
      <w:marLeft w:val="0"/>
      <w:marRight w:val="0"/>
      <w:marTop w:val="0"/>
      <w:marBottom w:val="0"/>
      <w:divBdr>
        <w:top w:val="none" w:sz="0" w:space="0" w:color="auto"/>
        <w:left w:val="none" w:sz="0" w:space="0" w:color="auto"/>
        <w:bottom w:val="none" w:sz="0" w:space="0" w:color="auto"/>
        <w:right w:val="none" w:sz="0" w:space="0" w:color="auto"/>
      </w:divBdr>
    </w:div>
    <w:div w:id="1504473090">
      <w:bodyDiv w:val="1"/>
      <w:marLeft w:val="0"/>
      <w:marRight w:val="0"/>
      <w:marTop w:val="0"/>
      <w:marBottom w:val="0"/>
      <w:divBdr>
        <w:top w:val="none" w:sz="0" w:space="0" w:color="auto"/>
        <w:left w:val="none" w:sz="0" w:space="0" w:color="auto"/>
        <w:bottom w:val="none" w:sz="0" w:space="0" w:color="auto"/>
        <w:right w:val="none" w:sz="0" w:space="0" w:color="auto"/>
      </w:divBdr>
      <w:divsChild>
        <w:div w:id="1187139055">
          <w:marLeft w:val="0"/>
          <w:marRight w:val="0"/>
          <w:marTop w:val="0"/>
          <w:marBottom w:val="0"/>
          <w:divBdr>
            <w:top w:val="none" w:sz="0" w:space="0" w:color="auto"/>
            <w:left w:val="none" w:sz="0" w:space="0" w:color="auto"/>
            <w:bottom w:val="none" w:sz="0" w:space="0" w:color="auto"/>
            <w:right w:val="none" w:sz="0" w:space="0" w:color="auto"/>
          </w:divBdr>
          <w:divsChild>
            <w:div w:id="1866748445">
              <w:marLeft w:val="0"/>
              <w:marRight w:val="0"/>
              <w:marTop w:val="0"/>
              <w:marBottom w:val="0"/>
              <w:divBdr>
                <w:top w:val="none" w:sz="0" w:space="0" w:color="auto"/>
                <w:left w:val="none" w:sz="0" w:space="0" w:color="auto"/>
                <w:bottom w:val="none" w:sz="0" w:space="0" w:color="auto"/>
                <w:right w:val="none" w:sz="0" w:space="0" w:color="auto"/>
              </w:divBdr>
              <w:divsChild>
                <w:div w:id="1417048475">
                  <w:marLeft w:val="0"/>
                  <w:marRight w:val="0"/>
                  <w:marTop w:val="0"/>
                  <w:marBottom w:val="0"/>
                  <w:divBdr>
                    <w:top w:val="none" w:sz="0" w:space="0" w:color="auto"/>
                    <w:left w:val="none" w:sz="0" w:space="0" w:color="auto"/>
                    <w:bottom w:val="none" w:sz="0" w:space="0" w:color="auto"/>
                    <w:right w:val="none" w:sz="0" w:space="0" w:color="auto"/>
                  </w:divBdr>
                  <w:divsChild>
                    <w:div w:id="309749286">
                      <w:marLeft w:val="0"/>
                      <w:marRight w:val="0"/>
                      <w:marTop w:val="0"/>
                      <w:marBottom w:val="0"/>
                      <w:divBdr>
                        <w:top w:val="none" w:sz="0" w:space="0" w:color="auto"/>
                        <w:left w:val="none" w:sz="0" w:space="0" w:color="auto"/>
                        <w:bottom w:val="none" w:sz="0" w:space="0" w:color="auto"/>
                        <w:right w:val="none" w:sz="0" w:space="0" w:color="auto"/>
                      </w:divBdr>
                      <w:divsChild>
                        <w:div w:id="1065684837">
                          <w:marLeft w:val="0"/>
                          <w:marRight w:val="0"/>
                          <w:marTop w:val="0"/>
                          <w:marBottom w:val="0"/>
                          <w:divBdr>
                            <w:top w:val="none" w:sz="0" w:space="0" w:color="auto"/>
                            <w:left w:val="none" w:sz="0" w:space="0" w:color="auto"/>
                            <w:bottom w:val="none" w:sz="0" w:space="0" w:color="auto"/>
                            <w:right w:val="none" w:sz="0" w:space="0" w:color="auto"/>
                          </w:divBdr>
                          <w:divsChild>
                            <w:div w:id="7524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651931">
      <w:bodyDiv w:val="1"/>
      <w:marLeft w:val="0"/>
      <w:marRight w:val="0"/>
      <w:marTop w:val="0"/>
      <w:marBottom w:val="0"/>
      <w:divBdr>
        <w:top w:val="none" w:sz="0" w:space="0" w:color="auto"/>
        <w:left w:val="none" w:sz="0" w:space="0" w:color="auto"/>
        <w:bottom w:val="none" w:sz="0" w:space="0" w:color="auto"/>
        <w:right w:val="none" w:sz="0" w:space="0" w:color="auto"/>
      </w:divBdr>
    </w:div>
    <w:div w:id="1554461486">
      <w:bodyDiv w:val="1"/>
      <w:marLeft w:val="0"/>
      <w:marRight w:val="0"/>
      <w:marTop w:val="0"/>
      <w:marBottom w:val="0"/>
      <w:divBdr>
        <w:top w:val="none" w:sz="0" w:space="0" w:color="auto"/>
        <w:left w:val="none" w:sz="0" w:space="0" w:color="auto"/>
        <w:bottom w:val="none" w:sz="0" w:space="0" w:color="auto"/>
        <w:right w:val="none" w:sz="0" w:space="0" w:color="auto"/>
      </w:divBdr>
    </w:div>
    <w:div w:id="1627202824">
      <w:bodyDiv w:val="1"/>
      <w:marLeft w:val="0"/>
      <w:marRight w:val="0"/>
      <w:marTop w:val="0"/>
      <w:marBottom w:val="0"/>
      <w:divBdr>
        <w:top w:val="none" w:sz="0" w:space="0" w:color="auto"/>
        <w:left w:val="none" w:sz="0" w:space="0" w:color="auto"/>
        <w:bottom w:val="none" w:sz="0" w:space="0" w:color="auto"/>
        <w:right w:val="none" w:sz="0" w:space="0" w:color="auto"/>
      </w:divBdr>
    </w:div>
    <w:div w:id="1686398889">
      <w:bodyDiv w:val="1"/>
      <w:marLeft w:val="0"/>
      <w:marRight w:val="0"/>
      <w:marTop w:val="0"/>
      <w:marBottom w:val="0"/>
      <w:divBdr>
        <w:top w:val="none" w:sz="0" w:space="0" w:color="auto"/>
        <w:left w:val="none" w:sz="0" w:space="0" w:color="auto"/>
        <w:bottom w:val="none" w:sz="0" w:space="0" w:color="auto"/>
        <w:right w:val="none" w:sz="0" w:space="0" w:color="auto"/>
      </w:divBdr>
    </w:div>
    <w:div w:id="1705905832">
      <w:bodyDiv w:val="1"/>
      <w:marLeft w:val="0"/>
      <w:marRight w:val="0"/>
      <w:marTop w:val="0"/>
      <w:marBottom w:val="0"/>
      <w:divBdr>
        <w:top w:val="none" w:sz="0" w:space="0" w:color="auto"/>
        <w:left w:val="none" w:sz="0" w:space="0" w:color="auto"/>
        <w:bottom w:val="none" w:sz="0" w:space="0" w:color="auto"/>
        <w:right w:val="none" w:sz="0" w:space="0" w:color="auto"/>
      </w:divBdr>
    </w:div>
    <w:div w:id="1730806836">
      <w:bodyDiv w:val="1"/>
      <w:marLeft w:val="0"/>
      <w:marRight w:val="0"/>
      <w:marTop w:val="0"/>
      <w:marBottom w:val="0"/>
      <w:divBdr>
        <w:top w:val="none" w:sz="0" w:space="0" w:color="auto"/>
        <w:left w:val="none" w:sz="0" w:space="0" w:color="auto"/>
        <w:bottom w:val="none" w:sz="0" w:space="0" w:color="auto"/>
        <w:right w:val="none" w:sz="0" w:space="0" w:color="auto"/>
      </w:divBdr>
    </w:div>
    <w:div w:id="1737586243">
      <w:bodyDiv w:val="1"/>
      <w:marLeft w:val="0"/>
      <w:marRight w:val="0"/>
      <w:marTop w:val="0"/>
      <w:marBottom w:val="0"/>
      <w:divBdr>
        <w:top w:val="none" w:sz="0" w:space="0" w:color="auto"/>
        <w:left w:val="none" w:sz="0" w:space="0" w:color="auto"/>
        <w:bottom w:val="none" w:sz="0" w:space="0" w:color="auto"/>
        <w:right w:val="none" w:sz="0" w:space="0" w:color="auto"/>
      </w:divBdr>
    </w:div>
    <w:div w:id="1801681620">
      <w:bodyDiv w:val="1"/>
      <w:marLeft w:val="0"/>
      <w:marRight w:val="0"/>
      <w:marTop w:val="0"/>
      <w:marBottom w:val="0"/>
      <w:divBdr>
        <w:top w:val="none" w:sz="0" w:space="0" w:color="auto"/>
        <w:left w:val="none" w:sz="0" w:space="0" w:color="auto"/>
        <w:bottom w:val="none" w:sz="0" w:space="0" w:color="auto"/>
        <w:right w:val="none" w:sz="0" w:space="0" w:color="auto"/>
      </w:divBdr>
    </w:div>
    <w:div w:id="1872109910">
      <w:bodyDiv w:val="1"/>
      <w:marLeft w:val="0"/>
      <w:marRight w:val="0"/>
      <w:marTop w:val="0"/>
      <w:marBottom w:val="0"/>
      <w:divBdr>
        <w:top w:val="none" w:sz="0" w:space="0" w:color="auto"/>
        <w:left w:val="none" w:sz="0" w:space="0" w:color="auto"/>
        <w:bottom w:val="none" w:sz="0" w:space="0" w:color="auto"/>
        <w:right w:val="none" w:sz="0" w:space="0" w:color="auto"/>
      </w:divBdr>
    </w:div>
    <w:div w:id="1911426123">
      <w:bodyDiv w:val="1"/>
      <w:marLeft w:val="0"/>
      <w:marRight w:val="0"/>
      <w:marTop w:val="0"/>
      <w:marBottom w:val="0"/>
      <w:divBdr>
        <w:top w:val="none" w:sz="0" w:space="0" w:color="auto"/>
        <w:left w:val="none" w:sz="0" w:space="0" w:color="auto"/>
        <w:bottom w:val="none" w:sz="0" w:space="0" w:color="auto"/>
        <w:right w:val="none" w:sz="0" w:space="0" w:color="auto"/>
      </w:divBdr>
    </w:div>
    <w:div w:id="1914579404">
      <w:bodyDiv w:val="1"/>
      <w:marLeft w:val="0"/>
      <w:marRight w:val="0"/>
      <w:marTop w:val="0"/>
      <w:marBottom w:val="0"/>
      <w:divBdr>
        <w:top w:val="none" w:sz="0" w:space="0" w:color="auto"/>
        <w:left w:val="none" w:sz="0" w:space="0" w:color="auto"/>
        <w:bottom w:val="none" w:sz="0" w:space="0" w:color="auto"/>
        <w:right w:val="none" w:sz="0" w:space="0" w:color="auto"/>
      </w:divBdr>
    </w:div>
    <w:div w:id="1917788157">
      <w:bodyDiv w:val="1"/>
      <w:marLeft w:val="0"/>
      <w:marRight w:val="0"/>
      <w:marTop w:val="0"/>
      <w:marBottom w:val="0"/>
      <w:divBdr>
        <w:top w:val="none" w:sz="0" w:space="0" w:color="auto"/>
        <w:left w:val="none" w:sz="0" w:space="0" w:color="auto"/>
        <w:bottom w:val="none" w:sz="0" w:space="0" w:color="auto"/>
        <w:right w:val="none" w:sz="0" w:space="0" w:color="auto"/>
      </w:divBdr>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707553">
      <w:bodyDiv w:val="1"/>
      <w:marLeft w:val="0"/>
      <w:marRight w:val="0"/>
      <w:marTop w:val="0"/>
      <w:marBottom w:val="0"/>
      <w:divBdr>
        <w:top w:val="none" w:sz="0" w:space="0" w:color="auto"/>
        <w:left w:val="none" w:sz="0" w:space="0" w:color="auto"/>
        <w:bottom w:val="none" w:sz="0" w:space="0" w:color="auto"/>
        <w:right w:val="none" w:sz="0" w:space="0" w:color="auto"/>
      </w:divBdr>
    </w:div>
    <w:div w:id="1992710241">
      <w:bodyDiv w:val="1"/>
      <w:marLeft w:val="0"/>
      <w:marRight w:val="0"/>
      <w:marTop w:val="0"/>
      <w:marBottom w:val="0"/>
      <w:divBdr>
        <w:top w:val="none" w:sz="0" w:space="0" w:color="auto"/>
        <w:left w:val="none" w:sz="0" w:space="0" w:color="auto"/>
        <w:bottom w:val="none" w:sz="0" w:space="0" w:color="auto"/>
        <w:right w:val="none" w:sz="0" w:space="0" w:color="auto"/>
      </w:divBdr>
    </w:div>
    <w:div w:id="2002661238">
      <w:bodyDiv w:val="1"/>
      <w:marLeft w:val="0"/>
      <w:marRight w:val="0"/>
      <w:marTop w:val="0"/>
      <w:marBottom w:val="0"/>
      <w:divBdr>
        <w:top w:val="none" w:sz="0" w:space="0" w:color="auto"/>
        <w:left w:val="none" w:sz="0" w:space="0" w:color="auto"/>
        <w:bottom w:val="none" w:sz="0" w:space="0" w:color="auto"/>
        <w:right w:val="none" w:sz="0" w:space="0" w:color="auto"/>
      </w:divBdr>
    </w:div>
    <w:div w:id="2030907410">
      <w:bodyDiv w:val="1"/>
      <w:marLeft w:val="0"/>
      <w:marRight w:val="0"/>
      <w:marTop w:val="0"/>
      <w:marBottom w:val="0"/>
      <w:divBdr>
        <w:top w:val="none" w:sz="0" w:space="0" w:color="auto"/>
        <w:left w:val="none" w:sz="0" w:space="0" w:color="auto"/>
        <w:bottom w:val="none" w:sz="0" w:space="0" w:color="auto"/>
        <w:right w:val="none" w:sz="0" w:space="0" w:color="auto"/>
      </w:divBdr>
    </w:div>
    <w:div w:id="203981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1</b:RefOrder>
  </b:Source>
  <b:Source>
    <b:Tag>Bro12</b:Tag>
    <b:SourceType>JournalArticle</b:SourceType>
    <b:Guid>{5296DAD6-B41C-4CA9-B01F-98F5F655BF74}</b:Guid>
    <b:Title>A Survey of Monte Carlo Tree Search Methods</b:Title>
    <b:JournalName>IEEE Transactions on Computational Intelligence and AI in Games</b:JournalName>
    <b:Year>2012</b:Year>
    <b:Pages>1-43</b:Pages>
    <b:Author>
      <b:Author>
        <b:NameList>
          <b:Person>
            <b:Last>Browne</b:Last>
            <b:First>C.</b:First>
            <b:Middle>B.</b:Middle>
          </b:Person>
          <b:Person>
            <b:Last>Powley</b:Last>
            <b:First>E.</b:First>
          </b:Person>
          <b:Person>
            <b:Last>Whitehouse</b:Last>
            <b:First>D.</b:First>
          </b:Person>
          <b:Person>
            <b:Last>Lucas</b:Last>
            <b:First>S.</b:First>
            <b:Middle>M.</b:Middle>
          </b:Person>
          <b:Person>
            <b:Last>Cowling</b:Last>
            <b:First>P.</b:First>
            <b:Middle>I'</b:Middle>
          </b:Person>
          <b:Person>
            <b:Last>lfshagen</b:Last>
            <b:First>P,</b:First>
          </b:Person>
          <b:Person>
            <b:Last>Colton</b:Last>
            <b:First>S.</b:First>
          </b:Person>
        </b:NameList>
      </b:Author>
    </b:Author>
    <b:Volume>4</b:Volume>
    <b:Issue>1</b:Issue>
    <b:RefOrder>2</b:RefOrder>
  </b:Source>
  <b:Source>
    <b:Tag>Koc06</b:Tag>
    <b:SourceType>ConferenceProceedings</b:SourceType>
    <b:Guid>{96E8F114-53C4-4DB2-A42C-A9E5AD6E44EB}</b:Guid>
    <b:Title>Bandit-Based Monte-Carlo Planning</b:Title>
    <b:Year>2006</b:Year>
    <b:Author>
      <b:Author>
        <b:NameList>
          <b:Person>
            <b:Last>Kocsis</b:Last>
            <b:First>L.</b:First>
          </b:Person>
          <b:Person>
            <b:Last>Szepesvári</b:Last>
            <b:First>C.</b:First>
          </b:Person>
        </b:NameList>
      </b:Author>
    </b:Author>
    <b:ConferenceName> European Conference on Machine Learning</b:ConferenceName>
    <b:City>Berlin, Heidelberg</b:City>
    <b:Publisher>Springer</b:Publisher>
    <b:RefOrder>3</b:RefOrder>
  </b:Source>
  <b:Source>
    <b:Tag>Vin19</b:Tag>
    <b:SourceType>ArticleInAPeriodical</b:SourceType>
    <b:Guid>{07EA1C76-42D5-4FAE-B120-F743A9316ACE}</b:Guid>
    <b:Title>Grandmaster Level in StarCraft II Using Multi-Agent Reinforcement Learning</b:Title>
    <b:Pages>350-354</b:Pages>
    <b:Year>2019</b:Year>
    <b:PeriodicalTitle>Nature</b:PeriodicalTitle>
    <b:Author>
      <b:Author>
        <b:NameList>
          <b:Person>
            <b:Last>Vinyals</b:Last>
            <b:First>O.</b:First>
          </b:Person>
          <b:Person>
            <b:Last>Babuschkin</b:Last>
            <b:First>I.</b:First>
          </b:Person>
          <b:Person>
            <b:Last>Czarnecki</b:Last>
            <b:First>W.</b:First>
            <b:Middle>M.</b:Middle>
          </b:Person>
          <b:Person>
            <b:Last>Mathieu</b:Last>
            <b:First>M.</b:First>
          </b:Person>
          <b:Person>
            <b:Last>Dudzik</b:Last>
            <b:First>A.</b:First>
          </b:Person>
          <b:Person>
            <b:Last>Chung</b:Last>
            <b:First>J.</b:First>
          </b:Person>
          <b:Person>
            <b:Last>Silver</b:Last>
            <b:First>D.</b:First>
          </b:Person>
        </b:NameList>
      </b:Author>
    </b:Author>
    <b:Volume>575</b:Volume>
    <b:Issue>7782</b:Issue>
    <b:RefOrder>4</b:RefOrder>
  </b:Source>
  <b:Source>
    <b:Volume>38</b:Volume>
    <b:BIBTEX_Entry>article</b:BIBTEX_Entry>
    <b:SourceType>JournalArticle</b:SourceType>
    <b:Title>Temporal difference learning and TD-Gammon</b:Title>
    <b:Tag>Tesauro</b:Tag>
    <b:Author>
      <b:Author>
        <b:NameList>
          <b:Person>
            <b:Last>Tesauro</b:Last>
            <b:First>G.</b:First>
          </b:Person>
        </b:NameList>
      </b:Author>
    </b:Author>
    <b:Pages>58, 68</b:Pages>
    <b:JournalName>Communications of the ACM</b:JournalName>
    <b:Number>3</b:Number>
    <b:RefOrder>5</b:RefOrder>
  </b:Source>
  <b:Source>
    <b:BIBTEX_Entry>book</b:BIBTEX_Entry>
    <b:SourceType>Book</b:SourceType>
    <b:Title>Reinforcement Learning: An Introduction</b:Title>
    <b:Publisher>MIT press</b:Publisher>
    <b:Tag>Sutton</b:Tag>
    <b:Author>
      <b:Author>
        <b:NameList>
          <b:Person>
            <b:Last>Sutton</b:Last>
            <b:Middle>S.</b:Middle>
            <b:First>R.</b:First>
          </b:Person>
          <b:Person>
            <b:Last>Barto</b:Last>
            <b:Middle>G.</b:Middle>
            <b:First>A.</b:First>
          </b:Person>
        </b:NameList>
      </b:Author>
    </b:Author>
    <b:RefOrder>6</b:RefOrder>
  </b:Source>
  <b:Source>
    <b:Volume>550</b:Volume>
    <b:BIBTEX_Entry>article</b:BIBTEX_Entry>
    <b:SourceType>JournalArticle</b:SourceType>
    <b:Title>Mastering the game of Go without human knowledge</b:Title>
    <b:Tag>Silverb</b:Tag>
    <b:Author>
      <b:Author>
        <b:NameList>
          <b:Person>
            <b:Last>Silver</b:Last>
            <b:First>D.</b:First>
          </b:Person>
          <b:Person>
            <b:Last>Schrittwieser</b:Last>
            <b:First>J.</b:First>
          </b:Person>
          <b:Person>
            <b:Last>Simonyan</b:Last>
            <b:First>K.</b:First>
          </b:Person>
        </b:NameList>
      </b:Author>
    </b:Author>
    <b:Pages>354, 359</b:Pages>
    <b:JournalName>Nature</b:JournalName>
    <b:Number>7676</b:Number>
    <b:RefOrder>7</b:RefOrder>
  </b:Source>
  <b:Source>
    <b:BIBTEX_Entry>misc</b:BIBTEX_Entry>
    <b:Comments>Preprint arXiv:1712.01815.</b:Comments>
    <b:SourceType>Misc</b:SourceType>
    <b:Title>Mastering Chess and Shogi by Self-Play with a General Reinforcement Learning Algorithm</b:Title>
    <b:Tag>Silvera</b:Tag>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ublicationTitle>Mastering Chess and Shogi by Self-Play with a General Reinforcement Learning Algorithm</b:PublicationTitle>
    <b:RefOrder>8</b:RefOrder>
  </b:Source>
  <b:Source>
    <b:Volume>362</b:Volume>
    <b:BIBTEX_Entry>article</b:BIBTEX_Entry>
    <b:SourceType>JournalArticle</b:SourceType>
    <b:Title>A general reinforcement learning algorithm that masters chess, shogi, and Go through self-play</b:Title>
    <b:Tag>Silver</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RefOrder>9</b:RefOrder>
  </b:Source>
  <b:Source>
    <b:Volume>518</b:Volume>
    <b:BIBTEX_Entry>article</b:BIBTEX_Entry>
    <b:SourceType>JournalArticle</b:SourceType>
    <b:Title>Human-level control through deep reinforcement learning</b:Title>
    <b:Tag>Mnih</b:Tag>
    <b:Author>
      <b:Author>
        <b:NameList>
          <b:Person>
            <b:Last>Mnih</b:Last>
            <b:First>V.</b:First>
          </b:Person>
          <b:Person>
            <b:Last>Kavukcuoglu</b:Last>
            <b:First>K.</b:First>
          </b:Person>
          <b:Person>
            <b:Last>Silver</b:Last>
            <b:First>D.</b:First>
          </b:Person>
        </b:NameList>
      </b:Author>
    </b:Author>
    <b:Pages>529, 533</b:Pages>
    <b:JournalName>Nature</b:JournalName>
    <b:Number>7540</b:Number>
    <b:RefOrder>10</b:RefOrder>
  </b:Source>
  <b:Source>
    <b:BIBTEX_Entry>misc</b:BIBTEX_Entry>
    <b:Comments>Preprint arXiv:2111.09259v3.</b:Comments>
    <b:SourceType>Misc</b:SourceType>
    <b:Title>Acquisition of Chess Knowledge in AlphaZero"</b:Title>
    <b:Tag>McGrath</b:Tag>
    <b:Author>
      <b:Author>
        <b:NameList>
          <b:Person>
            <b:Last>McGrath</b:Last>
            <b:First>T.</b:First>
          </b:Person>
          <b:Person>
            <b:Last>Kapishnikov</b:Last>
            <b:First>A.</b:First>
          </b:Person>
          <b:Person>
            <b:Last>Toma</b:Last>
            <b:First>T.</b:First>
          </b:Person>
          <b:Person>
            <b:Last>Pearce</b:Last>
            <b:First>A.</b:First>
          </b:Person>
          <b:Person>
            <b:Last>Hassabis</b:Last>
            <b:First>D.</b:First>
          </b:Person>
          <b:Person>
            <b:Last>Kim</b:Last>
            <b:First>B.</b:First>
          </b:Person>
          <b:Person>
            <b:Last>Paquet</b:Last>
            <b:First>U.</b:First>
          </b:Person>
          <b:Person>
            <b:Last>Kramnik</b:Last>
            <b:First>V.</b:First>
          </b:Person>
        </b:NameList>
      </b:Author>
    </b:Author>
    <b:PublicationTitle>Acquisition of Chess Knowledge in AlphaZero"</b:PublicationTitle>
    <b:RefOrder>11</b:RefOrder>
  </b:Source>
</b:Sources>
</file>

<file path=customXml/itemProps1.xml><?xml version="1.0" encoding="utf-8"?>
<ds:datastoreItem xmlns:ds="http://schemas.openxmlformats.org/officeDocument/2006/customXml" ds:itemID="{5C0F27FD-F299-43CC-8347-010470ADB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8B3B5E4F-9733-4DE0-8ACF-9AB48AF8E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9</TotalTime>
  <Pages>3</Pages>
  <Words>4151</Words>
  <Characters>23663</Characters>
  <Application>Microsoft Office Word</Application>
  <DocSecurity>2</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42</cp:revision>
  <dcterms:created xsi:type="dcterms:W3CDTF">2025-01-03T16:18:00Z</dcterms:created>
  <dcterms:modified xsi:type="dcterms:W3CDTF">2025-01-0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